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16107" w:rsidRDefault="008500DB">
      <w:pPr>
        <w:pStyle w:val="1"/>
      </w:pPr>
      <w:bookmarkStart w:id="0" w:name="глоссарий"/>
      <w:bookmarkEnd w:id="0"/>
      <w:r>
        <w:t>Глоссарий</w:t>
      </w:r>
    </w:p>
    <w:p w:rsidR="00816107" w:rsidRDefault="008500DB">
      <w:pPr>
        <w:pStyle w:val="2"/>
      </w:pPr>
      <w:bookmarkStart w:id="1" w:name="i.--"/>
      <w:bookmarkEnd w:id="1"/>
      <w:r>
        <w:t>I. Категории пользователей</w:t>
      </w:r>
    </w:p>
    <w:p w:rsidR="00816107" w:rsidRPr="008500DB" w:rsidRDefault="008500DB" w:rsidP="00305839">
      <w:pPr>
        <w:pStyle w:val="Compact"/>
        <w:numPr>
          <w:ilvl w:val="0"/>
          <w:numId w:val="2"/>
        </w:numPr>
        <w:rPr>
          <w:lang w:val="ru-RU"/>
        </w:rPr>
      </w:pPr>
      <w:r w:rsidRPr="008500DB">
        <w:rPr>
          <w:b/>
          <w:lang w:val="ru-RU"/>
        </w:rPr>
        <w:t>Неавторизованный пользователь</w:t>
      </w:r>
      <w:r w:rsidRPr="008500DB">
        <w:rPr>
          <w:lang w:val="ru-RU"/>
        </w:rPr>
        <w:t xml:space="preserve"> - пользователь, не имеющий доступа к данным внутри системы.</w:t>
      </w:r>
    </w:p>
    <w:p w:rsidR="00816107" w:rsidRPr="008500DB" w:rsidRDefault="008500DB" w:rsidP="00305839">
      <w:pPr>
        <w:pStyle w:val="Compact"/>
        <w:numPr>
          <w:ilvl w:val="0"/>
          <w:numId w:val="2"/>
        </w:numPr>
        <w:rPr>
          <w:lang w:val="ru-RU"/>
        </w:rPr>
      </w:pPr>
      <w:r w:rsidRPr="008500DB">
        <w:rPr>
          <w:b/>
          <w:lang w:val="ru-RU"/>
        </w:rPr>
        <w:t>Студент</w:t>
      </w:r>
      <w:r w:rsidRPr="008500DB">
        <w:rPr>
          <w:lang w:val="ru-RU"/>
        </w:rPr>
        <w:t xml:space="preserve"> - авторизованный пользователь, имеющий возможность принимать/отклонять приглашения на тестирование и проходить тестирование, на которое он приглашён.</w:t>
      </w:r>
    </w:p>
    <w:p w:rsidR="00816107" w:rsidRPr="008500DB" w:rsidRDefault="008500DB" w:rsidP="00305839">
      <w:pPr>
        <w:pStyle w:val="Compact"/>
        <w:numPr>
          <w:ilvl w:val="0"/>
          <w:numId w:val="2"/>
        </w:numPr>
        <w:rPr>
          <w:lang w:val="ru-RU"/>
        </w:rPr>
      </w:pPr>
      <w:r w:rsidRPr="008500DB">
        <w:rPr>
          <w:b/>
          <w:lang w:val="ru-RU"/>
        </w:rPr>
        <w:t>Преподаватель</w:t>
      </w:r>
      <w:r w:rsidRPr="008500DB">
        <w:rPr>
          <w:lang w:val="ru-RU"/>
        </w:rPr>
        <w:t xml:space="preserve"> - авторизованный пользователь, имеющий возможность создавать тесты и высылать приглашения на тестирование.</w:t>
      </w:r>
    </w:p>
    <w:p w:rsidR="00816107" w:rsidRDefault="008500DB">
      <w:pPr>
        <w:pStyle w:val="2"/>
      </w:pPr>
      <w:bookmarkStart w:id="2" w:name="ii.--"/>
      <w:bookmarkEnd w:id="2"/>
      <w:r>
        <w:t>II. Основные термины</w:t>
      </w:r>
    </w:p>
    <w:p w:rsidR="00816107" w:rsidRPr="008500DB" w:rsidRDefault="008500DB" w:rsidP="00305839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Система</w:t>
      </w:r>
      <w:r w:rsidRPr="008500DB">
        <w:rPr>
          <w:lang w:val="ru-RU"/>
        </w:rPr>
        <w:t xml:space="preserve"> - приложение, предназначенное для проведения автоматизированного тестирования студентов, централизованного хранения результатов проведённых тестирований и выдачи этих результатов в визуальной форме пользователям.</w:t>
      </w:r>
    </w:p>
    <w:p w:rsidR="00816107" w:rsidRPr="008500DB" w:rsidRDefault="008500DB" w:rsidP="00305839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Веб-приложение</w:t>
      </w:r>
      <w:r w:rsidRPr="008500DB">
        <w:rPr>
          <w:lang w:val="ru-RU"/>
        </w:rPr>
        <w:t xml:space="preserve"> - совокупность веб-страниц и веб-сценариев, реализующая заданные требования.</w:t>
      </w:r>
    </w:p>
    <w:p w:rsidR="00816107" w:rsidRPr="008500DB" w:rsidRDefault="008500DB" w:rsidP="00305839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Тест</w:t>
      </w:r>
      <w:r w:rsidRPr="008500DB">
        <w:rPr>
          <w:lang w:val="ru-RU"/>
        </w:rPr>
        <w:t xml:space="preserve"> - создаваемая преподавателем совокупность множеств альтернатив тестовых заданий и ограничений на их выполнение.</w:t>
      </w:r>
    </w:p>
    <w:p w:rsidR="00816107" w:rsidRPr="008500DB" w:rsidRDefault="008500DB" w:rsidP="00305839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Тестовое задание</w:t>
      </w:r>
      <w:r w:rsidRPr="008500DB">
        <w:rPr>
          <w:lang w:val="ru-RU"/>
        </w:rPr>
        <w:t xml:space="preserve"> - создаваемый преподавателем текст задания, способ ввода ответа на тестовое задание и ответ на тестовое задание, считающийся правильным.</w:t>
      </w:r>
    </w:p>
    <w:p w:rsidR="00816107" w:rsidRPr="008500DB" w:rsidRDefault="008500DB" w:rsidP="00305839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Множество альтернатив тестовых заданий</w:t>
      </w:r>
      <w:r w:rsidRPr="008500DB">
        <w:rPr>
          <w:lang w:val="ru-RU"/>
        </w:rPr>
        <w:t xml:space="preserve"> - множество тестовых заданий, один элемент которого предлагается выполнить студенту при тестировании.</w:t>
      </w:r>
    </w:p>
    <w:p w:rsidR="00816107" w:rsidRPr="008500DB" w:rsidRDefault="008500DB" w:rsidP="00305839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Ответ на тестовое задание</w:t>
      </w:r>
      <w:r w:rsidRPr="008500DB">
        <w:rPr>
          <w:lang w:val="ru-RU"/>
        </w:rPr>
        <w:t xml:space="preserve"> - некоторая текстовая строка либо упорядоченная совокупность нескольких текстовых строк.</w:t>
      </w:r>
    </w:p>
    <w:p w:rsidR="00816107" w:rsidRPr="008500DB" w:rsidRDefault="008500DB" w:rsidP="00305839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Способ ответа на тестовое задание</w:t>
      </w:r>
      <w:r w:rsidRPr="008500DB">
        <w:rPr>
          <w:lang w:val="ru-RU"/>
        </w:rPr>
        <w:t xml:space="preserve"> - вид элементов управления, позволяющих студенту дать ответ на тестовое задание.</w:t>
      </w:r>
    </w:p>
    <w:p w:rsidR="00816107" w:rsidRPr="008500DB" w:rsidRDefault="008500DB" w:rsidP="00305839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Содержимое теста</w:t>
      </w:r>
      <w:r w:rsidRPr="008500DB">
        <w:rPr>
          <w:lang w:val="ru-RU"/>
        </w:rPr>
        <w:t xml:space="preserve"> - совокупность тестовых заданий из заданного теста, в которой каждое множество альтернатив тестовых заданий представлено одним и только одним элементом.</w:t>
      </w:r>
    </w:p>
    <w:p w:rsidR="00816107" w:rsidRPr="008500DB" w:rsidRDefault="008500DB" w:rsidP="00305839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Чёрный список</w:t>
      </w:r>
      <w:r w:rsidRPr="008500DB">
        <w:rPr>
          <w:lang w:val="ru-RU"/>
        </w:rPr>
        <w:t xml:space="preserve"> - множество пользователей системы категории "преподаватель", которым запрещено отправлять приглашения на тестирование заданному студенту.</w:t>
      </w:r>
    </w:p>
    <w:p w:rsidR="00816107" w:rsidRPr="008500DB" w:rsidRDefault="008500DB" w:rsidP="00305839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lastRenderedPageBreak/>
        <w:t>Приглашение на тестирование</w:t>
      </w:r>
      <w:r w:rsidRPr="008500DB">
        <w:rPr>
          <w:lang w:val="ru-RU"/>
        </w:rPr>
        <w:t xml:space="preserve"> - гипертекстовое сообщение, приглашающее пользователя категории "студент" к прохождению тестирования и содержащее гиперссылку на веб-страницу, на которой можно пройти тестирование, ФИО преподавателя и учебное заведение, если оно указано.</w:t>
      </w:r>
    </w:p>
    <w:p w:rsidR="00816107" w:rsidRDefault="008500DB" w:rsidP="00305839">
      <w:pPr>
        <w:pStyle w:val="Compact"/>
        <w:numPr>
          <w:ilvl w:val="0"/>
          <w:numId w:val="3"/>
        </w:numPr>
      </w:pPr>
      <w:r w:rsidRPr="008500DB">
        <w:rPr>
          <w:b/>
          <w:lang w:val="ru-RU"/>
        </w:rPr>
        <w:t>Данные профиля</w:t>
      </w:r>
      <w:r w:rsidRPr="008500DB">
        <w:rPr>
          <w:lang w:val="ru-RU"/>
        </w:rPr>
        <w:t xml:space="preserve"> - личные данные авторизованного пользователя, хранящиеся в системе. </w:t>
      </w:r>
      <w:r>
        <w:t>Состав этих данных отражён в пункте 2.1.</w:t>
      </w:r>
    </w:p>
    <w:p w:rsidR="00816107" w:rsidRPr="008500DB" w:rsidRDefault="008500DB" w:rsidP="00305839">
      <w:pPr>
        <w:pStyle w:val="Compact"/>
        <w:numPr>
          <w:ilvl w:val="0"/>
          <w:numId w:val="3"/>
        </w:numPr>
        <w:rPr>
          <w:lang w:val="ru-RU"/>
        </w:rPr>
      </w:pPr>
      <w:r w:rsidRPr="008500DB">
        <w:rPr>
          <w:b/>
          <w:lang w:val="ru-RU"/>
        </w:rPr>
        <w:t>Результат тестирования</w:t>
      </w:r>
      <w:r w:rsidRPr="008500DB">
        <w:rPr>
          <w:lang w:val="ru-RU"/>
        </w:rPr>
        <w:t xml:space="preserve"> - упорядоченная совокупность ответов студента на тестовые задания, принадлежащие заданному тесту, с указанием правильности/неправильности каждого ответа.</w:t>
      </w:r>
    </w:p>
    <w:p w:rsidR="00816107" w:rsidRDefault="008500DB">
      <w:pPr>
        <w:pStyle w:val="2"/>
      </w:pPr>
      <w:bookmarkStart w:id="3" w:name="iii.-"/>
      <w:bookmarkEnd w:id="3"/>
      <w:r>
        <w:t>III. Функционал</w:t>
      </w:r>
    </w:p>
    <w:p w:rsidR="00816107" w:rsidRPr="008500DB" w:rsidRDefault="008500DB" w:rsidP="00305839">
      <w:pPr>
        <w:pStyle w:val="Compact"/>
        <w:numPr>
          <w:ilvl w:val="0"/>
          <w:numId w:val="4"/>
        </w:numPr>
        <w:rPr>
          <w:lang w:val="ru-RU"/>
        </w:rPr>
      </w:pPr>
      <w:r w:rsidRPr="008500DB">
        <w:rPr>
          <w:b/>
          <w:lang w:val="ru-RU"/>
        </w:rPr>
        <w:t>Тестирование</w:t>
      </w:r>
      <w:r w:rsidRPr="008500DB">
        <w:rPr>
          <w:lang w:val="ru-RU"/>
        </w:rPr>
        <w:t xml:space="preserve"> - процесс прохождения теста, включающий в себя решение одного тестового задания из каждого множества альтернатив тестовых заданий.</w:t>
      </w:r>
    </w:p>
    <w:p w:rsidR="00816107" w:rsidRPr="008500DB" w:rsidRDefault="008500DB" w:rsidP="00305839">
      <w:pPr>
        <w:pStyle w:val="Compact"/>
        <w:numPr>
          <w:ilvl w:val="0"/>
          <w:numId w:val="4"/>
        </w:numPr>
        <w:rPr>
          <w:lang w:val="ru-RU"/>
        </w:rPr>
      </w:pPr>
      <w:r w:rsidRPr="008500DB">
        <w:rPr>
          <w:b/>
          <w:lang w:val="ru-RU"/>
        </w:rPr>
        <w:t>Решение тестового задания</w:t>
      </w:r>
      <w:r w:rsidRPr="008500DB">
        <w:rPr>
          <w:lang w:val="ru-RU"/>
        </w:rPr>
        <w:t xml:space="preserve"> - процесс сообщения ответа на заданное тестовое задание веб-приложению.</w:t>
      </w:r>
    </w:p>
    <w:p w:rsidR="00816107" w:rsidRPr="008500DB" w:rsidRDefault="008500DB" w:rsidP="00305839">
      <w:pPr>
        <w:pStyle w:val="Compact"/>
        <w:numPr>
          <w:ilvl w:val="0"/>
          <w:numId w:val="4"/>
        </w:numPr>
        <w:rPr>
          <w:lang w:val="ru-RU"/>
        </w:rPr>
      </w:pPr>
      <w:r w:rsidRPr="008500DB">
        <w:rPr>
          <w:b/>
          <w:lang w:val="ru-RU"/>
        </w:rPr>
        <w:t>Личный кабинет</w:t>
      </w:r>
      <w:r w:rsidRPr="008500DB">
        <w:rPr>
          <w:lang w:val="ru-RU"/>
        </w:rPr>
        <w:t xml:space="preserve"> - веб-страница или часть веб-приложения, предоставляющая возможность просмотра и редактирования данных профиля авторизованному пользователю.</w:t>
      </w:r>
    </w:p>
    <w:p w:rsidR="00816107" w:rsidRPr="008500DB" w:rsidRDefault="008500DB" w:rsidP="00305839">
      <w:pPr>
        <w:pStyle w:val="Compact"/>
        <w:numPr>
          <w:ilvl w:val="0"/>
          <w:numId w:val="4"/>
        </w:numPr>
        <w:rPr>
          <w:lang w:val="ru-RU"/>
        </w:rPr>
      </w:pPr>
      <w:r w:rsidRPr="008500DB">
        <w:rPr>
          <w:b/>
          <w:lang w:val="ru-RU"/>
        </w:rPr>
        <w:t>Экспорт результатов тестирования</w:t>
      </w:r>
      <w:r w:rsidRPr="008500DB">
        <w:rPr>
          <w:lang w:val="ru-RU"/>
        </w:rPr>
        <w:t xml:space="preserve"> (</w:t>
      </w:r>
      <w:r w:rsidRPr="008500DB">
        <w:rPr>
          <w:b/>
          <w:lang w:val="ru-RU"/>
        </w:rPr>
        <w:t>экспорт</w:t>
      </w:r>
      <w:r w:rsidRPr="008500DB">
        <w:rPr>
          <w:lang w:val="ru-RU"/>
        </w:rPr>
        <w:t xml:space="preserve">) - формирование электронного документа в формате </w:t>
      </w:r>
      <w:r>
        <w:rPr>
          <w:i/>
        </w:rPr>
        <w:t>xlsx</w:t>
      </w:r>
      <w:r w:rsidRPr="008500DB">
        <w:rPr>
          <w:lang w:val="ru-RU"/>
        </w:rPr>
        <w:t>, содержащего результаты прохождения заданных тестов всеми приглашёнными к их прохождению студентами и выдача гиперссылки на его скачивание преподавателю.</w:t>
      </w:r>
    </w:p>
    <w:p w:rsidR="00816107" w:rsidRPr="008500DB" w:rsidRDefault="008500DB" w:rsidP="00305839">
      <w:pPr>
        <w:pStyle w:val="Compact"/>
        <w:numPr>
          <w:ilvl w:val="0"/>
          <w:numId w:val="4"/>
        </w:numPr>
        <w:rPr>
          <w:lang w:val="ru-RU"/>
        </w:rPr>
      </w:pPr>
      <w:r w:rsidRPr="008500DB">
        <w:rPr>
          <w:b/>
          <w:lang w:val="ru-RU"/>
        </w:rPr>
        <w:t>Средство навигации по тестовым заданиям</w:t>
      </w:r>
      <w:r w:rsidRPr="008500DB">
        <w:rPr>
          <w:lang w:val="ru-RU"/>
        </w:rPr>
        <w:t xml:space="preserve"> - набор элементов управления, позволяющих отобразить произвольно выбранное пользователем тестовое задание в рамках проходимого теста.</w:t>
      </w:r>
    </w:p>
    <w:p w:rsidR="00816107" w:rsidRPr="008500DB" w:rsidRDefault="008500DB" w:rsidP="00305839">
      <w:pPr>
        <w:numPr>
          <w:ilvl w:val="0"/>
          <w:numId w:val="4"/>
        </w:numPr>
        <w:rPr>
          <w:lang w:val="ru-RU"/>
        </w:rPr>
      </w:pPr>
      <w:r w:rsidRPr="008500DB">
        <w:rPr>
          <w:b/>
          <w:lang w:val="ru-RU"/>
        </w:rPr>
        <w:t>Элемент управления</w:t>
      </w:r>
      <w:r w:rsidRPr="008500DB">
        <w:rPr>
          <w:lang w:val="ru-RU"/>
        </w:rPr>
        <w:t xml:space="preserve"> - часть графического интерфейса пользователя, позволяющая пользователю осуществлять ввод некоторой информации.</w:t>
      </w:r>
    </w:p>
    <w:p w:rsidR="008500DB" w:rsidRDefault="008500DB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</w:rPr>
      </w:pPr>
      <w:bookmarkStart w:id="4" w:name="требования"/>
      <w:bookmarkEnd w:id="4"/>
      <w:r>
        <w:br w:type="page"/>
      </w:r>
    </w:p>
    <w:p w:rsidR="00816107" w:rsidRDefault="008500DB" w:rsidP="00305839">
      <w:pPr>
        <w:pStyle w:val="1"/>
        <w:numPr>
          <w:ilvl w:val="0"/>
          <w:numId w:val="1"/>
        </w:numPr>
      </w:pPr>
      <w:r>
        <w:lastRenderedPageBreak/>
        <w:t>1. Требования</w:t>
      </w:r>
    </w:p>
    <w:p w:rsidR="00816107" w:rsidRDefault="008500DB">
      <w:pPr>
        <w:pStyle w:val="2"/>
      </w:pPr>
      <w:r>
        <w:t>1.1. Назначение системы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Система тестирования СТХПЗ предназначения для упрощения процесса</w:t>
      </w:r>
      <w:r w:rsidRPr="008500DB">
        <w:rPr>
          <w:lang w:val="ru-RU"/>
        </w:rPr>
        <w:br/>
        <w:t>проведения проверочных работ в форме тестирования, а также для</w:t>
      </w:r>
      <w:r w:rsidRPr="008500DB">
        <w:rPr>
          <w:lang w:val="ru-RU"/>
        </w:rPr>
        <w:br/>
        <w:t>предоставления единой точки хранения результатов и их анализ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1.2. Цели создания системы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Основными целями создания являются:</w:t>
      </w:r>
    </w:p>
    <w:p w:rsidR="00816107" w:rsidRPr="008500DB" w:rsidRDefault="008500DB" w:rsidP="00305839">
      <w:pPr>
        <w:numPr>
          <w:ilvl w:val="0"/>
          <w:numId w:val="5"/>
        </w:numPr>
        <w:rPr>
          <w:lang w:val="ru-RU"/>
        </w:rPr>
      </w:pPr>
      <w:r w:rsidRPr="008500DB">
        <w:rPr>
          <w:lang w:val="ru-RU"/>
        </w:rPr>
        <w:t>Помощь преподавателям в организации тестирования студентов</w:t>
      </w:r>
    </w:p>
    <w:p w:rsidR="00816107" w:rsidRDefault="008500DB" w:rsidP="00305839">
      <w:pPr>
        <w:numPr>
          <w:ilvl w:val="0"/>
          <w:numId w:val="5"/>
        </w:numPr>
      </w:pPr>
      <w:r>
        <w:t>Унификация формы тестирования студентов</w:t>
      </w:r>
    </w:p>
    <w:p w:rsidR="00816107" w:rsidRPr="008500DB" w:rsidRDefault="008500DB" w:rsidP="00305839">
      <w:pPr>
        <w:numPr>
          <w:ilvl w:val="0"/>
          <w:numId w:val="5"/>
        </w:numPr>
        <w:rPr>
          <w:lang w:val="ru-RU"/>
        </w:rPr>
      </w:pPr>
      <w:r w:rsidRPr="008500DB">
        <w:rPr>
          <w:lang w:val="ru-RU"/>
        </w:rPr>
        <w:t>Предоставление возможности создания разнообразных типов тестовых заданий</w:t>
      </w:r>
    </w:p>
    <w:p w:rsidR="00816107" w:rsidRDefault="008500DB" w:rsidP="00305839">
      <w:pPr>
        <w:numPr>
          <w:ilvl w:val="0"/>
          <w:numId w:val="5"/>
        </w:numPr>
      </w:pPr>
      <w:r>
        <w:t>Автоматизация проверки заданий</w:t>
      </w:r>
    </w:p>
    <w:p w:rsidR="00816107" w:rsidRPr="008500DB" w:rsidRDefault="008500DB" w:rsidP="00305839">
      <w:pPr>
        <w:numPr>
          <w:ilvl w:val="0"/>
          <w:numId w:val="5"/>
        </w:numPr>
        <w:rPr>
          <w:lang w:val="ru-RU"/>
        </w:rPr>
      </w:pPr>
      <w:r w:rsidRPr="008500DB">
        <w:rPr>
          <w:lang w:val="ru-RU"/>
        </w:rPr>
        <w:t>Централизованное хранение результатов выполнения тестов и их предоставление преподавателям и студентам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1.3. Задачи системы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Для реализации поставленных целей, система должна решать следующие</w:t>
      </w:r>
      <w:r w:rsidRPr="008500DB">
        <w:rPr>
          <w:lang w:val="ru-RU"/>
        </w:rPr>
        <w:br/>
        <w:t>задачи:</w:t>
      </w:r>
    </w:p>
    <w:p w:rsidR="00816107" w:rsidRPr="008500DB" w:rsidRDefault="008500DB" w:rsidP="00305839">
      <w:pPr>
        <w:numPr>
          <w:ilvl w:val="0"/>
          <w:numId w:val="6"/>
        </w:numPr>
        <w:rPr>
          <w:lang w:val="ru-RU"/>
        </w:rPr>
      </w:pPr>
      <w:r w:rsidRPr="008500DB">
        <w:rPr>
          <w:lang w:val="ru-RU"/>
        </w:rPr>
        <w:t>Размещение веб-приложения, позволяющего создавать тесты и проводить тестирование, по общедоступному адресу в сети Интернет.</w:t>
      </w:r>
    </w:p>
    <w:p w:rsidR="00816107" w:rsidRPr="008500DB" w:rsidRDefault="008500DB" w:rsidP="00305839">
      <w:pPr>
        <w:numPr>
          <w:ilvl w:val="0"/>
          <w:numId w:val="6"/>
        </w:numPr>
        <w:rPr>
          <w:lang w:val="ru-RU"/>
        </w:rPr>
      </w:pPr>
      <w:r w:rsidRPr="008500DB">
        <w:rPr>
          <w:lang w:val="ru-RU"/>
        </w:rPr>
        <w:t>Создание централизованной базы данных для хранения информации о пользователях, тестах и результатах тестирования.</w:t>
      </w:r>
    </w:p>
    <w:p w:rsidR="00816107" w:rsidRDefault="008500DB" w:rsidP="00305839">
      <w:pPr>
        <w:numPr>
          <w:ilvl w:val="0"/>
          <w:numId w:val="6"/>
        </w:numPr>
      </w:pPr>
      <w:r>
        <w:t>Создание инструментов обработки результатов тестирования</w:t>
      </w:r>
    </w:p>
    <w:p w:rsidR="00816107" w:rsidRDefault="008500DB">
      <w:pPr>
        <w:pStyle w:val="2"/>
      </w:pPr>
      <w:r>
        <w:t>1.4. Функциональные требования</w:t>
      </w:r>
    </w:p>
    <w:p w:rsidR="00816107" w:rsidRDefault="008500DB" w:rsidP="00305839">
      <w:pPr>
        <w:pStyle w:val="Compact"/>
        <w:numPr>
          <w:ilvl w:val="0"/>
          <w:numId w:val="7"/>
        </w:numPr>
      </w:pPr>
      <w:r>
        <w:t>Личный кабинет</w:t>
      </w:r>
    </w:p>
    <w:p w:rsidR="00816107" w:rsidRPr="008500DB" w:rsidRDefault="008500DB" w:rsidP="00305839">
      <w:pPr>
        <w:pStyle w:val="Compact"/>
        <w:numPr>
          <w:ilvl w:val="1"/>
          <w:numId w:val="8"/>
        </w:numPr>
        <w:rPr>
          <w:lang w:val="ru-RU"/>
        </w:rPr>
      </w:pPr>
      <w:r w:rsidRPr="008500DB">
        <w:rPr>
          <w:lang w:val="ru-RU"/>
        </w:rPr>
        <w:t>В личном кабинете студента отображаются данные его профиля:</w:t>
      </w:r>
    </w:p>
    <w:p w:rsidR="00816107" w:rsidRDefault="008500DB" w:rsidP="00305839">
      <w:pPr>
        <w:pStyle w:val="Compact"/>
        <w:numPr>
          <w:ilvl w:val="2"/>
          <w:numId w:val="9"/>
        </w:numPr>
      </w:pPr>
      <w:r>
        <w:t>ФИО</w:t>
      </w:r>
    </w:p>
    <w:p w:rsidR="00816107" w:rsidRDefault="008500DB" w:rsidP="00305839">
      <w:pPr>
        <w:pStyle w:val="Compact"/>
        <w:numPr>
          <w:ilvl w:val="2"/>
          <w:numId w:val="9"/>
        </w:numPr>
      </w:pPr>
      <w:r>
        <w:t>Название учебного заведения</w:t>
      </w:r>
    </w:p>
    <w:p w:rsidR="00816107" w:rsidRDefault="008500DB" w:rsidP="00305839">
      <w:pPr>
        <w:pStyle w:val="Compact"/>
        <w:numPr>
          <w:ilvl w:val="2"/>
          <w:numId w:val="9"/>
        </w:numPr>
      </w:pPr>
      <w:r>
        <w:t>Курс</w:t>
      </w:r>
    </w:p>
    <w:p w:rsidR="00816107" w:rsidRDefault="008500DB" w:rsidP="00305839">
      <w:pPr>
        <w:pStyle w:val="Compact"/>
        <w:numPr>
          <w:ilvl w:val="2"/>
          <w:numId w:val="9"/>
        </w:numPr>
      </w:pPr>
      <w:r>
        <w:lastRenderedPageBreak/>
        <w:t>Факультет</w:t>
      </w:r>
    </w:p>
    <w:p w:rsidR="00816107" w:rsidRDefault="008500DB" w:rsidP="00305839">
      <w:pPr>
        <w:pStyle w:val="Compact"/>
        <w:numPr>
          <w:ilvl w:val="2"/>
          <w:numId w:val="9"/>
        </w:numPr>
      </w:pPr>
      <w:r>
        <w:t>Учебная группа</w:t>
      </w:r>
    </w:p>
    <w:p w:rsidR="00816107" w:rsidRPr="008500DB" w:rsidRDefault="008500DB" w:rsidP="00305839">
      <w:pPr>
        <w:pStyle w:val="Compact"/>
        <w:numPr>
          <w:ilvl w:val="1"/>
          <w:numId w:val="8"/>
        </w:numPr>
        <w:rPr>
          <w:lang w:val="ru-RU"/>
        </w:rPr>
      </w:pPr>
      <w:r w:rsidRPr="008500DB">
        <w:rPr>
          <w:lang w:val="ru-RU"/>
        </w:rPr>
        <w:t>В личном кабинете преподавателя отображаются данные его профиля:</w:t>
      </w:r>
    </w:p>
    <w:p w:rsidR="00816107" w:rsidRDefault="008500DB" w:rsidP="00305839">
      <w:pPr>
        <w:pStyle w:val="Compact"/>
        <w:numPr>
          <w:ilvl w:val="2"/>
          <w:numId w:val="10"/>
        </w:numPr>
      </w:pPr>
      <w:r>
        <w:t>ФИО</w:t>
      </w:r>
    </w:p>
    <w:p w:rsidR="00816107" w:rsidRDefault="008500DB" w:rsidP="00305839">
      <w:pPr>
        <w:pStyle w:val="Compact"/>
        <w:numPr>
          <w:ilvl w:val="2"/>
          <w:numId w:val="10"/>
        </w:numPr>
      </w:pPr>
      <w:r>
        <w:t>Название учебного заведения</w:t>
      </w:r>
    </w:p>
    <w:p w:rsidR="00816107" w:rsidRPr="008500DB" w:rsidRDefault="008500DB" w:rsidP="00305839">
      <w:pPr>
        <w:pStyle w:val="Compact"/>
        <w:numPr>
          <w:ilvl w:val="1"/>
          <w:numId w:val="8"/>
        </w:numPr>
        <w:rPr>
          <w:lang w:val="ru-RU"/>
        </w:rPr>
      </w:pPr>
      <w:r w:rsidRPr="008500DB">
        <w:rPr>
          <w:lang w:val="ru-RU"/>
        </w:rPr>
        <w:t>Личный кабинет преподавателя позволяет ему создать новый тест.</w:t>
      </w:r>
    </w:p>
    <w:p w:rsidR="00816107" w:rsidRPr="008500DB" w:rsidRDefault="008500DB" w:rsidP="00305839">
      <w:pPr>
        <w:pStyle w:val="Compact"/>
        <w:numPr>
          <w:ilvl w:val="2"/>
          <w:numId w:val="11"/>
        </w:numPr>
        <w:rPr>
          <w:lang w:val="ru-RU"/>
        </w:rPr>
      </w:pPr>
      <w:r w:rsidRPr="008500DB">
        <w:rPr>
          <w:lang w:val="ru-RU"/>
        </w:rPr>
        <w:t>Новый созданный тест не содержит тестовых заданий.</w:t>
      </w:r>
    </w:p>
    <w:p w:rsidR="00816107" w:rsidRPr="008500DB" w:rsidRDefault="008500DB" w:rsidP="00305839">
      <w:pPr>
        <w:pStyle w:val="Compact"/>
        <w:numPr>
          <w:ilvl w:val="2"/>
          <w:numId w:val="11"/>
        </w:numPr>
        <w:rPr>
          <w:lang w:val="ru-RU"/>
        </w:rPr>
      </w:pPr>
      <w:r w:rsidRPr="008500DB">
        <w:rPr>
          <w:lang w:val="ru-RU"/>
        </w:rPr>
        <w:t>Новый созданный тест не содержит временного ограничения.</w:t>
      </w:r>
    </w:p>
    <w:p w:rsidR="00816107" w:rsidRPr="008500DB" w:rsidRDefault="008500DB" w:rsidP="00305839">
      <w:pPr>
        <w:pStyle w:val="Compact"/>
        <w:numPr>
          <w:ilvl w:val="2"/>
          <w:numId w:val="11"/>
        </w:numPr>
        <w:rPr>
          <w:lang w:val="ru-RU"/>
        </w:rPr>
      </w:pPr>
      <w:r w:rsidRPr="008500DB">
        <w:rPr>
          <w:lang w:val="ru-RU"/>
        </w:rPr>
        <w:t>Новый созданный тест содержит ограничение по количеству попыток в 1 попытку.</w:t>
      </w:r>
    </w:p>
    <w:p w:rsidR="00816107" w:rsidRPr="008500DB" w:rsidRDefault="008500DB" w:rsidP="00305839">
      <w:pPr>
        <w:pStyle w:val="Compact"/>
        <w:numPr>
          <w:ilvl w:val="1"/>
          <w:numId w:val="8"/>
        </w:numPr>
        <w:rPr>
          <w:lang w:val="ru-RU"/>
        </w:rPr>
      </w:pPr>
      <w:r w:rsidRPr="008500DB">
        <w:rPr>
          <w:lang w:val="ru-RU"/>
        </w:rPr>
        <w:t>В личном кабинете преподавателя отображается список созданных им тестов.</w:t>
      </w:r>
    </w:p>
    <w:p w:rsidR="00816107" w:rsidRPr="008500DB" w:rsidRDefault="008500DB" w:rsidP="00305839">
      <w:pPr>
        <w:pStyle w:val="Compact"/>
        <w:numPr>
          <w:ilvl w:val="1"/>
          <w:numId w:val="8"/>
        </w:numPr>
        <w:rPr>
          <w:lang w:val="ru-RU"/>
        </w:rPr>
      </w:pPr>
      <w:r w:rsidRPr="008500DB">
        <w:rPr>
          <w:lang w:val="ru-RU"/>
        </w:rPr>
        <w:t>Личный кабинет преподавателя позволяет ему приступить к редактированию любого из созданных им тестов.</w:t>
      </w:r>
    </w:p>
    <w:p w:rsidR="00816107" w:rsidRPr="008500DB" w:rsidRDefault="008500DB" w:rsidP="00305839">
      <w:pPr>
        <w:pStyle w:val="Compact"/>
        <w:numPr>
          <w:ilvl w:val="1"/>
          <w:numId w:val="8"/>
        </w:numPr>
        <w:rPr>
          <w:lang w:val="ru-RU"/>
        </w:rPr>
      </w:pPr>
      <w:r w:rsidRPr="008500DB">
        <w:rPr>
          <w:lang w:val="ru-RU"/>
        </w:rPr>
        <w:t>Личный кабинет пользователя предоставляет пользователю возможность редактирования личных данных, которые в нём отображаются.</w:t>
      </w:r>
    </w:p>
    <w:p w:rsidR="00816107" w:rsidRPr="008500DB" w:rsidRDefault="008500DB" w:rsidP="00305839">
      <w:pPr>
        <w:pStyle w:val="Compact"/>
        <w:numPr>
          <w:ilvl w:val="1"/>
          <w:numId w:val="8"/>
        </w:numPr>
        <w:rPr>
          <w:lang w:val="ru-RU"/>
        </w:rPr>
      </w:pPr>
      <w:r w:rsidRPr="008500DB">
        <w:rPr>
          <w:lang w:val="ru-RU"/>
        </w:rPr>
        <w:t>Личный кабинет пользователя предоставляет пользователю возможность изменения его пароля.</w:t>
      </w:r>
    </w:p>
    <w:p w:rsidR="00816107" w:rsidRDefault="008500DB" w:rsidP="00305839">
      <w:pPr>
        <w:pStyle w:val="Compact"/>
        <w:numPr>
          <w:ilvl w:val="0"/>
          <w:numId w:val="7"/>
        </w:numPr>
      </w:pPr>
      <w:r>
        <w:t>Тестирование</w:t>
      </w:r>
    </w:p>
    <w:p w:rsidR="00816107" w:rsidRPr="008500DB" w:rsidRDefault="008500DB" w:rsidP="00305839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Тестирование (прохождение теста) осуществляется студентом на специальной веб-странице, отображающей содержимое данного теста.</w:t>
      </w:r>
    </w:p>
    <w:p w:rsidR="00816107" w:rsidRDefault="008500DB" w:rsidP="00305839">
      <w:pPr>
        <w:pStyle w:val="Compact"/>
        <w:numPr>
          <w:ilvl w:val="1"/>
          <w:numId w:val="12"/>
        </w:numPr>
      </w:pPr>
      <w:r w:rsidRPr="008500DB">
        <w:rPr>
          <w:lang w:val="ru-RU"/>
        </w:rPr>
        <w:t xml:space="preserve">Студент может проходить заданный тест ограниченное число раз (ограничение задаётся преподавателем при редактировании теста). </w:t>
      </w:r>
      <w:r>
        <w:t>Попытка прохождения теста засчитывается при начале прохождения тестирования студентом.</w:t>
      </w:r>
    </w:p>
    <w:p w:rsidR="00816107" w:rsidRPr="008500DB" w:rsidRDefault="008500DB" w:rsidP="00305839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Тестирование заключается в последовательном отображении студенту текстов тестовых заданий изсодержимого данного теста и отображении ему средств для ввода ответа на тестовое задание.</w:t>
      </w:r>
    </w:p>
    <w:p w:rsidR="00816107" w:rsidRPr="008500DB" w:rsidRDefault="008500DB" w:rsidP="00305839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При каждой попытке прохождения тестирования его содержимое может компоноваться случайным образом.</w:t>
      </w:r>
    </w:p>
    <w:p w:rsidR="00816107" w:rsidRPr="008500DB" w:rsidRDefault="008500DB" w:rsidP="00305839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Во время тестирования студент может проходить тестовые задания в произвольном порядке, определяемом самим студентом с помощью формы навигации по тестовым заданиям внутри теста.</w:t>
      </w:r>
    </w:p>
    <w:p w:rsidR="00816107" w:rsidRPr="008500DB" w:rsidRDefault="008500DB" w:rsidP="00305839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Выполнение теста может быть ограничено по времени.</w:t>
      </w:r>
    </w:p>
    <w:p w:rsidR="00816107" w:rsidRPr="008500DB" w:rsidRDefault="008500DB" w:rsidP="00305839">
      <w:pPr>
        <w:pStyle w:val="Compact"/>
        <w:numPr>
          <w:ilvl w:val="2"/>
          <w:numId w:val="13"/>
        </w:numPr>
        <w:rPr>
          <w:lang w:val="ru-RU"/>
        </w:rPr>
      </w:pPr>
      <w:r w:rsidRPr="008500DB">
        <w:rPr>
          <w:lang w:val="ru-RU"/>
        </w:rPr>
        <w:lastRenderedPageBreak/>
        <w:t>Временное ограничение задаётся преподавателем при редактировании теста.</w:t>
      </w:r>
    </w:p>
    <w:p w:rsidR="00816107" w:rsidRPr="008500DB" w:rsidRDefault="008500DB" w:rsidP="00305839">
      <w:pPr>
        <w:pStyle w:val="Compact"/>
        <w:numPr>
          <w:ilvl w:val="2"/>
          <w:numId w:val="13"/>
        </w:numPr>
        <w:rPr>
          <w:lang w:val="ru-RU"/>
        </w:rPr>
      </w:pPr>
      <w:r w:rsidRPr="008500DB">
        <w:rPr>
          <w:lang w:val="ru-RU"/>
        </w:rPr>
        <w:t>По истечении временного ограничения студент уведомляется об этом, после чего прохождение тестирования завершается.</w:t>
      </w:r>
    </w:p>
    <w:p w:rsidR="00816107" w:rsidRPr="008500DB" w:rsidRDefault="008500DB" w:rsidP="00305839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Независимо от наличия ограничения на время прохождение теста, студент в любой момент тестирования может самостоятельно завершить выполнение теста.</w:t>
      </w:r>
    </w:p>
    <w:p w:rsidR="00816107" w:rsidRPr="008500DB" w:rsidRDefault="008500DB" w:rsidP="00305839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После завершения тестирования все тестовые задания, ответ на которые не был дан студентом, считаются неправильно выполненными.</w:t>
      </w:r>
    </w:p>
    <w:p w:rsidR="00816107" w:rsidRPr="008500DB" w:rsidRDefault="008500DB" w:rsidP="00305839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Студент дал ответ на тестовое задание, если данное тестовое задание было хотя бы раз выбрано им с помощью средства навигации по тестовым заданиям.</w:t>
      </w:r>
    </w:p>
    <w:p w:rsidR="00816107" w:rsidRPr="008500DB" w:rsidRDefault="008500DB" w:rsidP="00305839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Любое изменение средств ввода ответа студентом приводит к запоминанию введённой информации как ответа на тестовое задание.</w:t>
      </w:r>
    </w:p>
    <w:p w:rsidR="00816107" w:rsidRPr="008500DB" w:rsidRDefault="008500DB" w:rsidP="00305839">
      <w:pPr>
        <w:pStyle w:val="Compact"/>
        <w:numPr>
          <w:ilvl w:val="1"/>
          <w:numId w:val="12"/>
        </w:numPr>
        <w:rPr>
          <w:lang w:val="ru-RU"/>
        </w:rPr>
      </w:pPr>
      <w:r w:rsidRPr="008500DB">
        <w:rPr>
          <w:lang w:val="ru-RU"/>
        </w:rPr>
        <w:t>Студент может менять свой ответ на тестовое задание неограниченное число раз во время прохождения тестирования.</w:t>
      </w:r>
    </w:p>
    <w:p w:rsidR="00816107" w:rsidRDefault="008500DB" w:rsidP="00305839">
      <w:pPr>
        <w:pStyle w:val="Compact"/>
        <w:numPr>
          <w:ilvl w:val="0"/>
          <w:numId w:val="7"/>
        </w:numPr>
      </w:pPr>
      <w:r>
        <w:t>Способы ответа на тестовое задание</w:t>
      </w:r>
    </w:p>
    <w:p w:rsidR="00816107" w:rsidRPr="008500DB" w:rsidRDefault="008500DB" w:rsidP="00305839">
      <w:pPr>
        <w:pStyle w:val="Compact"/>
        <w:numPr>
          <w:ilvl w:val="1"/>
          <w:numId w:val="14"/>
        </w:numPr>
        <w:rPr>
          <w:lang w:val="ru-RU"/>
        </w:rPr>
      </w:pPr>
      <w:r w:rsidRPr="008500DB">
        <w:rPr>
          <w:lang w:val="ru-RU"/>
        </w:rPr>
        <w:t>Студенту для ввода ответа могут предоставляться элементы управления, позволяющие выполнять ввод данных одним из следующих способов:</w:t>
      </w:r>
    </w:p>
    <w:p w:rsidR="00816107" w:rsidRPr="008500DB" w:rsidRDefault="008500DB" w:rsidP="00305839">
      <w:pPr>
        <w:pStyle w:val="Compact"/>
        <w:numPr>
          <w:ilvl w:val="2"/>
          <w:numId w:val="15"/>
        </w:numPr>
        <w:rPr>
          <w:lang w:val="ru-RU"/>
        </w:rPr>
      </w:pPr>
      <w:r w:rsidRPr="008500DB">
        <w:rPr>
          <w:lang w:val="ru-RU"/>
        </w:rPr>
        <w:t>Выбор одного варианта из заданного множества возможных ответов;</w:t>
      </w:r>
    </w:p>
    <w:p w:rsidR="00816107" w:rsidRPr="008500DB" w:rsidRDefault="008500DB" w:rsidP="00305839">
      <w:pPr>
        <w:pStyle w:val="Compact"/>
        <w:numPr>
          <w:ilvl w:val="2"/>
          <w:numId w:val="15"/>
        </w:numPr>
        <w:rPr>
          <w:lang w:val="ru-RU"/>
        </w:rPr>
      </w:pPr>
      <w:r w:rsidRPr="008500DB">
        <w:rPr>
          <w:lang w:val="ru-RU"/>
        </w:rPr>
        <w:t>Выбор нескольких вариантов из заданного множества ответов;</w:t>
      </w:r>
    </w:p>
    <w:p w:rsidR="00816107" w:rsidRDefault="008500DB" w:rsidP="00305839">
      <w:pPr>
        <w:pStyle w:val="Compact"/>
        <w:numPr>
          <w:ilvl w:val="2"/>
          <w:numId w:val="15"/>
        </w:numPr>
      </w:pPr>
      <w:r>
        <w:t>Ввод произвольной текстовой строки;</w:t>
      </w:r>
    </w:p>
    <w:p w:rsidR="00816107" w:rsidRDefault="008500DB" w:rsidP="00305839">
      <w:pPr>
        <w:pStyle w:val="Compact"/>
        <w:numPr>
          <w:ilvl w:val="2"/>
          <w:numId w:val="15"/>
        </w:numPr>
      </w:pPr>
      <w:r>
        <w:t>Упорядочивание некоторого множества строк;</w:t>
      </w:r>
    </w:p>
    <w:p w:rsidR="00816107" w:rsidRPr="008500DB" w:rsidRDefault="008500DB" w:rsidP="00305839">
      <w:pPr>
        <w:pStyle w:val="Compact"/>
        <w:numPr>
          <w:ilvl w:val="2"/>
          <w:numId w:val="15"/>
        </w:numPr>
        <w:rPr>
          <w:lang w:val="ru-RU"/>
        </w:rPr>
      </w:pPr>
      <w:r w:rsidRPr="008500DB">
        <w:rPr>
          <w:lang w:val="ru-RU"/>
        </w:rPr>
        <w:t>Установление соответствия между элементами двух множеств.</w:t>
      </w:r>
    </w:p>
    <w:p w:rsidR="00816107" w:rsidRDefault="008500DB" w:rsidP="00305839">
      <w:pPr>
        <w:pStyle w:val="Compact"/>
        <w:numPr>
          <w:ilvl w:val="0"/>
          <w:numId w:val="7"/>
        </w:numPr>
      </w:pPr>
      <w:r>
        <w:t>Редактирование теста</w:t>
      </w:r>
    </w:p>
    <w:p w:rsidR="00816107" w:rsidRPr="008500DB" w:rsidRDefault="008500DB" w:rsidP="00305839">
      <w:pPr>
        <w:pStyle w:val="Compact"/>
        <w:numPr>
          <w:ilvl w:val="1"/>
          <w:numId w:val="16"/>
        </w:numPr>
        <w:rPr>
          <w:lang w:val="ru-RU"/>
        </w:rPr>
      </w:pPr>
      <w:r w:rsidRPr="008500DB">
        <w:rPr>
          <w:lang w:val="ru-RU"/>
        </w:rPr>
        <w:t>Редактирование теста осуществляется преподавателем на специальной веб-странице.</w:t>
      </w:r>
    </w:p>
    <w:p w:rsidR="00816107" w:rsidRPr="008500DB" w:rsidRDefault="008500DB" w:rsidP="00305839">
      <w:pPr>
        <w:pStyle w:val="Compact"/>
        <w:numPr>
          <w:ilvl w:val="1"/>
          <w:numId w:val="16"/>
        </w:numPr>
        <w:rPr>
          <w:lang w:val="ru-RU"/>
        </w:rPr>
      </w:pPr>
      <w:r w:rsidRPr="008500DB">
        <w:rPr>
          <w:lang w:val="ru-RU"/>
        </w:rPr>
        <w:t>Веб-страница редактирования теста должна отображать следующую информацию:</w:t>
      </w:r>
    </w:p>
    <w:p w:rsidR="00816107" w:rsidRPr="008500DB" w:rsidRDefault="008500DB" w:rsidP="00305839">
      <w:pPr>
        <w:pStyle w:val="Compact"/>
        <w:numPr>
          <w:ilvl w:val="2"/>
          <w:numId w:val="17"/>
        </w:numPr>
        <w:rPr>
          <w:lang w:val="ru-RU"/>
        </w:rPr>
      </w:pPr>
      <w:r w:rsidRPr="008500DB">
        <w:rPr>
          <w:lang w:val="ru-RU"/>
        </w:rPr>
        <w:t>список принадлежащих данному тесту множеств альтернатив тестовых заданий;</w:t>
      </w:r>
    </w:p>
    <w:p w:rsidR="00816107" w:rsidRPr="008500DB" w:rsidRDefault="008500DB" w:rsidP="00305839">
      <w:pPr>
        <w:pStyle w:val="Compact"/>
        <w:numPr>
          <w:ilvl w:val="2"/>
          <w:numId w:val="17"/>
        </w:numPr>
        <w:rPr>
          <w:lang w:val="ru-RU"/>
        </w:rPr>
      </w:pPr>
      <w:r w:rsidRPr="008500DB">
        <w:rPr>
          <w:lang w:val="ru-RU"/>
        </w:rPr>
        <w:t>список принадлежащих данному тесту тестовых заданий;</w:t>
      </w:r>
    </w:p>
    <w:p w:rsidR="00816107" w:rsidRPr="008500DB" w:rsidRDefault="008500DB" w:rsidP="00305839">
      <w:pPr>
        <w:pStyle w:val="Compact"/>
        <w:numPr>
          <w:ilvl w:val="2"/>
          <w:numId w:val="17"/>
        </w:numPr>
        <w:rPr>
          <w:lang w:val="ru-RU"/>
        </w:rPr>
      </w:pPr>
      <w:r w:rsidRPr="008500DB">
        <w:rPr>
          <w:lang w:val="ru-RU"/>
        </w:rPr>
        <w:t>ограничения по времени и количеству попыток выполнения данного теста.</w:t>
      </w:r>
    </w:p>
    <w:p w:rsidR="00816107" w:rsidRPr="008500DB" w:rsidRDefault="008500DB" w:rsidP="00305839">
      <w:pPr>
        <w:pStyle w:val="Compact"/>
        <w:numPr>
          <w:ilvl w:val="1"/>
          <w:numId w:val="16"/>
        </w:numPr>
        <w:rPr>
          <w:lang w:val="ru-RU"/>
        </w:rPr>
      </w:pPr>
      <w:r w:rsidRPr="008500DB">
        <w:rPr>
          <w:lang w:val="ru-RU"/>
        </w:rPr>
        <w:t>Веб-страница редактирования теста должна позволять выполнять следующие действия:</w:t>
      </w:r>
    </w:p>
    <w:p w:rsidR="00816107" w:rsidRPr="008500DB" w:rsidRDefault="008500DB" w:rsidP="00305839">
      <w:pPr>
        <w:pStyle w:val="Compact"/>
        <w:numPr>
          <w:ilvl w:val="2"/>
          <w:numId w:val="18"/>
        </w:numPr>
        <w:rPr>
          <w:lang w:val="ru-RU"/>
        </w:rPr>
      </w:pPr>
      <w:r w:rsidRPr="008500DB">
        <w:rPr>
          <w:lang w:val="ru-RU"/>
        </w:rPr>
        <w:lastRenderedPageBreak/>
        <w:t>создать новое множество альтернатив тестовых заданий;</w:t>
      </w:r>
    </w:p>
    <w:p w:rsidR="00816107" w:rsidRPr="008500DB" w:rsidRDefault="008500DB" w:rsidP="00305839">
      <w:pPr>
        <w:pStyle w:val="Compact"/>
        <w:numPr>
          <w:ilvl w:val="2"/>
          <w:numId w:val="18"/>
        </w:numPr>
        <w:rPr>
          <w:lang w:val="ru-RU"/>
        </w:rPr>
      </w:pPr>
      <w:r w:rsidRPr="008500DB">
        <w:rPr>
          <w:lang w:val="ru-RU"/>
        </w:rPr>
        <w:t>удалить множество альтернатив тестовых заданий со всем его содержимым;</w:t>
      </w:r>
    </w:p>
    <w:p w:rsidR="00816107" w:rsidRPr="008500DB" w:rsidRDefault="008500DB" w:rsidP="00305839">
      <w:pPr>
        <w:pStyle w:val="Compact"/>
        <w:numPr>
          <w:ilvl w:val="2"/>
          <w:numId w:val="18"/>
        </w:numPr>
        <w:rPr>
          <w:lang w:val="ru-RU"/>
        </w:rPr>
      </w:pPr>
      <w:r w:rsidRPr="008500DB">
        <w:rPr>
          <w:lang w:val="ru-RU"/>
        </w:rPr>
        <w:t>добавить новое задание в множество альтернатив тестовых заданий;</w:t>
      </w:r>
    </w:p>
    <w:p w:rsidR="00816107" w:rsidRPr="008500DB" w:rsidRDefault="008500DB" w:rsidP="00305839">
      <w:pPr>
        <w:pStyle w:val="Compact"/>
        <w:numPr>
          <w:ilvl w:val="2"/>
          <w:numId w:val="18"/>
        </w:numPr>
        <w:rPr>
          <w:lang w:val="ru-RU"/>
        </w:rPr>
      </w:pPr>
      <w:r w:rsidRPr="008500DB">
        <w:rPr>
          <w:lang w:val="ru-RU"/>
        </w:rPr>
        <w:t>редактировать информацию о тексте задания;</w:t>
      </w:r>
    </w:p>
    <w:p w:rsidR="00816107" w:rsidRPr="008500DB" w:rsidRDefault="008500DB" w:rsidP="00305839">
      <w:pPr>
        <w:pStyle w:val="Compact"/>
        <w:numPr>
          <w:ilvl w:val="2"/>
          <w:numId w:val="18"/>
        </w:numPr>
        <w:rPr>
          <w:lang w:val="ru-RU"/>
        </w:rPr>
      </w:pPr>
      <w:r w:rsidRPr="008500DB">
        <w:rPr>
          <w:lang w:val="ru-RU"/>
        </w:rPr>
        <w:t>редактировать способ ответа на тестовое задание;</w:t>
      </w:r>
    </w:p>
    <w:p w:rsidR="00816107" w:rsidRPr="008500DB" w:rsidRDefault="008500DB" w:rsidP="00305839">
      <w:pPr>
        <w:pStyle w:val="Compact"/>
        <w:numPr>
          <w:ilvl w:val="2"/>
          <w:numId w:val="18"/>
        </w:numPr>
        <w:rPr>
          <w:lang w:val="ru-RU"/>
        </w:rPr>
      </w:pPr>
      <w:r w:rsidRPr="008500DB">
        <w:rPr>
          <w:lang w:val="ru-RU"/>
        </w:rPr>
        <w:t>редактировать правильный ответ на тестовое задание;</w:t>
      </w:r>
    </w:p>
    <w:p w:rsidR="00816107" w:rsidRDefault="008500DB" w:rsidP="00305839">
      <w:pPr>
        <w:pStyle w:val="Compact"/>
        <w:numPr>
          <w:ilvl w:val="2"/>
          <w:numId w:val="18"/>
        </w:numPr>
      </w:pPr>
      <w:r>
        <w:t>удалить тестовое задание;</w:t>
      </w:r>
    </w:p>
    <w:p w:rsidR="00816107" w:rsidRPr="008500DB" w:rsidRDefault="008500DB" w:rsidP="00305839">
      <w:pPr>
        <w:pStyle w:val="Compact"/>
        <w:numPr>
          <w:ilvl w:val="2"/>
          <w:numId w:val="18"/>
        </w:numPr>
        <w:rPr>
          <w:lang w:val="ru-RU"/>
        </w:rPr>
      </w:pPr>
      <w:r w:rsidRPr="008500DB">
        <w:rPr>
          <w:lang w:val="ru-RU"/>
        </w:rPr>
        <w:t>изменить ограничения на время и количество попыток прохождения данного теста;</w:t>
      </w:r>
    </w:p>
    <w:p w:rsidR="00816107" w:rsidRPr="008500DB" w:rsidRDefault="008500DB" w:rsidP="00305839">
      <w:pPr>
        <w:pStyle w:val="Compact"/>
        <w:numPr>
          <w:ilvl w:val="2"/>
          <w:numId w:val="18"/>
        </w:numPr>
        <w:rPr>
          <w:lang w:val="ru-RU"/>
        </w:rPr>
      </w:pPr>
      <w:r w:rsidRPr="008500DB">
        <w:rPr>
          <w:lang w:val="ru-RU"/>
        </w:rPr>
        <w:t>сохранить все внесённые изменения в системе.</w:t>
      </w:r>
    </w:p>
    <w:p w:rsidR="00816107" w:rsidRDefault="008500DB" w:rsidP="00305839">
      <w:pPr>
        <w:pStyle w:val="Compact"/>
        <w:numPr>
          <w:ilvl w:val="0"/>
          <w:numId w:val="7"/>
        </w:numPr>
      </w:pPr>
      <w:r>
        <w:t>Результаты тестирования</w:t>
      </w:r>
    </w:p>
    <w:p w:rsidR="00816107" w:rsidRPr="008500DB" w:rsidRDefault="008500DB" w:rsidP="00305839">
      <w:pPr>
        <w:pStyle w:val="Compact"/>
        <w:numPr>
          <w:ilvl w:val="1"/>
          <w:numId w:val="19"/>
        </w:numPr>
        <w:rPr>
          <w:lang w:val="ru-RU"/>
        </w:rPr>
      </w:pPr>
      <w:r w:rsidRPr="008500DB">
        <w:rPr>
          <w:lang w:val="ru-RU"/>
        </w:rPr>
        <w:t>После завершения тестирования осуществляется определение результата тестирования.</w:t>
      </w:r>
    </w:p>
    <w:p w:rsidR="00816107" w:rsidRPr="008500DB" w:rsidRDefault="008500DB" w:rsidP="00305839">
      <w:pPr>
        <w:pStyle w:val="Compact"/>
        <w:numPr>
          <w:ilvl w:val="1"/>
          <w:numId w:val="19"/>
        </w:numPr>
        <w:rPr>
          <w:lang w:val="ru-RU"/>
        </w:rPr>
      </w:pPr>
      <w:r w:rsidRPr="008500DB">
        <w:rPr>
          <w:lang w:val="ru-RU"/>
        </w:rPr>
        <w:t>Результат тестирования определяется следующим образом: для каждого тестового задания правильность данного студентом ответа определяется по совпадению/несовпадению этого ответа с правильным ответом тестового задания.</w:t>
      </w:r>
    </w:p>
    <w:p w:rsidR="00816107" w:rsidRPr="008500DB" w:rsidRDefault="008500DB" w:rsidP="00305839">
      <w:pPr>
        <w:pStyle w:val="Compact"/>
        <w:numPr>
          <w:ilvl w:val="1"/>
          <w:numId w:val="19"/>
        </w:numPr>
        <w:rPr>
          <w:lang w:val="ru-RU"/>
        </w:rPr>
      </w:pPr>
      <w:r w:rsidRPr="008500DB">
        <w:rPr>
          <w:lang w:val="ru-RU"/>
        </w:rPr>
        <w:t>Система должна хранить и по требованию предоставлять информацию о наилучшей (т.е. с наибольшим количеством правильных ответов) попытке прохождения тестирования студентом.</w:t>
      </w:r>
    </w:p>
    <w:p w:rsidR="00816107" w:rsidRPr="008500DB" w:rsidRDefault="008500DB" w:rsidP="00305839">
      <w:pPr>
        <w:pStyle w:val="Compact"/>
        <w:numPr>
          <w:ilvl w:val="1"/>
          <w:numId w:val="19"/>
        </w:numPr>
        <w:rPr>
          <w:lang w:val="ru-RU"/>
        </w:rPr>
      </w:pPr>
      <w:r w:rsidRPr="008500DB">
        <w:rPr>
          <w:lang w:val="ru-RU"/>
        </w:rPr>
        <w:t>Преподавателю, создавшему тест, доступны результаты тестирования всех студентов, прошедших данный тест.</w:t>
      </w:r>
    </w:p>
    <w:p w:rsidR="00816107" w:rsidRPr="008500DB" w:rsidRDefault="008500DB" w:rsidP="00305839">
      <w:pPr>
        <w:pStyle w:val="Compact"/>
        <w:numPr>
          <w:ilvl w:val="1"/>
          <w:numId w:val="19"/>
        </w:numPr>
        <w:rPr>
          <w:lang w:val="ru-RU"/>
        </w:rPr>
      </w:pPr>
      <w:r w:rsidRPr="008500DB">
        <w:rPr>
          <w:lang w:val="ru-RU"/>
        </w:rPr>
        <w:t>Студенту доступны результаты тестирования для всех пройденных им тестов.</w:t>
      </w:r>
    </w:p>
    <w:p w:rsidR="00816107" w:rsidRPr="008500DB" w:rsidRDefault="008500DB" w:rsidP="00305839">
      <w:pPr>
        <w:pStyle w:val="Compact"/>
        <w:numPr>
          <w:ilvl w:val="1"/>
          <w:numId w:val="19"/>
        </w:numPr>
        <w:rPr>
          <w:lang w:val="ru-RU"/>
        </w:rPr>
      </w:pPr>
      <w:r w:rsidRPr="008500DB">
        <w:rPr>
          <w:lang w:val="ru-RU"/>
        </w:rPr>
        <w:t>Любые результаты тестирования должны быть недоступны преподавателю или студенту, если они не попадают под действие двух предыдущих пунктов.</w:t>
      </w:r>
    </w:p>
    <w:p w:rsidR="00816107" w:rsidRDefault="008500DB">
      <w:pPr>
        <w:pStyle w:val="2"/>
      </w:pPr>
      <w:r>
        <w:t>1.5. Нефункциональные требования</w:t>
      </w:r>
    </w:p>
    <w:p w:rsidR="00816107" w:rsidRPr="008500DB" w:rsidRDefault="008500DB" w:rsidP="00305839">
      <w:pPr>
        <w:pStyle w:val="Compact"/>
        <w:numPr>
          <w:ilvl w:val="0"/>
          <w:numId w:val="20"/>
        </w:numPr>
        <w:rPr>
          <w:lang w:val="ru-RU"/>
        </w:rPr>
      </w:pPr>
      <w:r w:rsidRPr="008500DB">
        <w:rPr>
          <w:lang w:val="ru-RU"/>
        </w:rPr>
        <w:t>Система представляет собой веб-приложение.</w:t>
      </w:r>
    </w:p>
    <w:p w:rsidR="00816107" w:rsidRPr="008500DB" w:rsidRDefault="008500DB" w:rsidP="00305839">
      <w:pPr>
        <w:pStyle w:val="Compact"/>
        <w:numPr>
          <w:ilvl w:val="0"/>
          <w:numId w:val="20"/>
        </w:numPr>
        <w:rPr>
          <w:lang w:val="ru-RU"/>
        </w:rPr>
      </w:pPr>
      <w:r w:rsidRPr="008500DB">
        <w:rPr>
          <w:lang w:val="ru-RU"/>
        </w:rPr>
        <w:t>Минимальные требования к браузеру, в котором запускается</w:t>
      </w:r>
      <w:r w:rsidRPr="008500DB">
        <w:rPr>
          <w:lang w:val="ru-RU"/>
        </w:rPr>
        <w:br/>
        <w:t>веб-приложение:</w:t>
      </w:r>
    </w:p>
    <w:p w:rsidR="00816107" w:rsidRDefault="008500DB" w:rsidP="00305839">
      <w:pPr>
        <w:pStyle w:val="Compact"/>
        <w:numPr>
          <w:ilvl w:val="1"/>
          <w:numId w:val="21"/>
        </w:numPr>
      </w:pPr>
      <w:r>
        <w:t>Google Chrome – версии 50.0 или выше</w:t>
      </w:r>
    </w:p>
    <w:p w:rsidR="00816107" w:rsidRDefault="008500DB" w:rsidP="00305839">
      <w:pPr>
        <w:pStyle w:val="Compact"/>
        <w:numPr>
          <w:ilvl w:val="1"/>
          <w:numId w:val="21"/>
        </w:numPr>
      </w:pPr>
      <w:r>
        <w:t>Mozilla Firefox – версии 48.0 или выше</w:t>
      </w:r>
    </w:p>
    <w:p w:rsidR="00816107" w:rsidRDefault="008500DB" w:rsidP="00305839">
      <w:pPr>
        <w:pStyle w:val="Compact"/>
        <w:numPr>
          <w:ilvl w:val="1"/>
          <w:numId w:val="21"/>
        </w:numPr>
      </w:pPr>
      <w:r>
        <w:t>Safari – версии 10.0 или выше</w:t>
      </w:r>
    </w:p>
    <w:p w:rsidR="00816107" w:rsidRDefault="008500DB" w:rsidP="00305839">
      <w:pPr>
        <w:pStyle w:val="Compact"/>
        <w:numPr>
          <w:ilvl w:val="1"/>
          <w:numId w:val="21"/>
        </w:numPr>
      </w:pPr>
      <w:r>
        <w:lastRenderedPageBreak/>
        <w:t>Opera = версии 40.0 или выше</w:t>
      </w:r>
    </w:p>
    <w:p w:rsidR="00816107" w:rsidRPr="008500DB" w:rsidRDefault="008500DB" w:rsidP="00305839">
      <w:pPr>
        <w:pStyle w:val="Compact"/>
        <w:numPr>
          <w:ilvl w:val="0"/>
          <w:numId w:val="20"/>
        </w:numPr>
        <w:rPr>
          <w:lang w:val="ru-RU"/>
        </w:rPr>
      </w:pPr>
      <w:r w:rsidRPr="008500DB">
        <w:rPr>
          <w:lang w:val="ru-RU"/>
        </w:rPr>
        <w:t>Система должна функционировать без перебоев в среднем более, чем 98% от общего периода эксплуатации.</w:t>
      </w:r>
    </w:p>
    <w:p w:rsidR="00816107" w:rsidRPr="008500DB" w:rsidRDefault="008500DB" w:rsidP="00305839">
      <w:pPr>
        <w:pStyle w:val="Compact"/>
        <w:numPr>
          <w:ilvl w:val="0"/>
          <w:numId w:val="20"/>
        </w:numPr>
        <w:rPr>
          <w:lang w:val="ru-RU"/>
        </w:rPr>
      </w:pPr>
      <w:r w:rsidRPr="008500DB">
        <w:rPr>
          <w:lang w:val="ru-RU"/>
        </w:rPr>
        <w:t>Интерфейс системы должен быть наиболее удобен для пользователей, эстетически привлекательным и интуитивно понятным.</w:t>
      </w:r>
    </w:p>
    <w:p w:rsidR="00816107" w:rsidRPr="008500DB" w:rsidRDefault="008500DB" w:rsidP="00305839">
      <w:pPr>
        <w:pStyle w:val="Compact"/>
        <w:numPr>
          <w:ilvl w:val="0"/>
          <w:numId w:val="20"/>
        </w:numPr>
        <w:rPr>
          <w:lang w:val="ru-RU"/>
        </w:rPr>
      </w:pPr>
      <w:r w:rsidRPr="008500DB">
        <w:rPr>
          <w:lang w:val="ru-RU"/>
        </w:rPr>
        <w:t>Ожидаемое время отклика системы зависит от типа и скорости используемого сетевого соединения. При скорости 10 Мбит/с среднее время отклика должно составлять не более 3 секунд.</w:t>
      </w:r>
    </w:p>
    <w:p w:rsidR="00816107" w:rsidRPr="008500DB" w:rsidRDefault="008500DB" w:rsidP="00305839">
      <w:pPr>
        <w:pStyle w:val="Compact"/>
        <w:numPr>
          <w:ilvl w:val="0"/>
          <w:numId w:val="20"/>
        </w:numPr>
        <w:rPr>
          <w:lang w:val="ru-RU"/>
        </w:rPr>
      </w:pPr>
      <w:r w:rsidRPr="008500DB">
        <w:rPr>
          <w:lang w:val="ru-RU"/>
        </w:rPr>
        <w:t>Максимальное время отклика системы - 10 секунд, при превышении данного лимита времени пользователь уведомляется о невозможности подключения к серверу в данный момент.</w:t>
      </w:r>
    </w:p>
    <w:p w:rsidR="00816107" w:rsidRPr="008500DB" w:rsidRDefault="008500DB" w:rsidP="00305839">
      <w:pPr>
        <w:pStyle w:val="Compact"/>
        <w:numPr>
          <w:ilvl w:val="0"/>
          <w:numId w:val="20"/>
        </w:numPr>
        <w:rPr>
          <w:lang w:val="ru-RU"/>
        </w:rPr>
      </w:pPr>
      <w:r w:rsidRPr="008500DB">
        <w:rPr>
          <w:lang w:val="ru-RU"/>
        </w:rPr>
        <w:t xml:space="preserve">Система предполагает автоматическое обновление веб-приложения раз в </w:t>
      </w:r>
      <w:r>
        <w:t>N</w:t>
      </w:r>
      <w:r w:rsidRPr="008500DB">
        <w:rPr>
          <w:lang w:val="ru-RU"/>
        </w:rPr>
        <w:t xml:space="preserve"> недель.</w:t>
      </w:r>
    </w:p>
    <w:p w:rsidR="00816107" w:rsidRPr="008500DB" w:rsidRDefault="008500DB" w:rsidP="00305839">
      <w:pPr>
        <w:pStyle w:val="Compact"/>
        <w:numPr>
          <w:ilvl w:val="1"/>
          <w:numId w:val="22"/>
        </w:numPr>
        <w:rPr>
          <w:lang w:val="ru-RU"/>
        </w:rPr>
      </w:pPr>
      <w:r w:rsidRPr="008500DB">
        <w:rPr>
          <w:lang w:val="ru-RU"/>
        </w:rPr>
        <w:t>Пользователь не имеет возможности отказаться от использования обновлённой версии системы.</w:t>
      </w:r>
    </w:p>
    <w:p w:rsidR="00816107" w:rsidRPr="008500DB" w:rsidRDefault="008500DB" w:rsidP="00305839">
      <w:pPr>
        <w:pStyle w:val="Compact"/>
        <w:numPr>
          <w:ilvl w:val="1"/>
          <w:numId w:val="22"/>
        </w:numPr>
        <w:rPr>
          <w:lang w:val="ru-RU"/>
        </w:rPr>
      </w:pPr>
      <w:r w:rsidRPr="008500DB">
        <w:rPr>
          <w:lang w:val="ru-RU"/>
        </w:rPr>
        <w:t>Обновление веб-приложения осуществляется путём обновления файлов веб-страниц и сценариев, составляющих данное веб-приложение, поэтому каждый раз при обновлении веб-страницы пользователь будет получать её актуальную версию.</w:t>
      </w:r>
    </w:p>
    <w:p w:rsidR="00816107" w:rsidRPr="008500DB" w:rsidRDefault="008500DB" w:rsidP="00305839">
      <w:pPr>
        <w:pStyle w:val="Compact"/>
        <w:numPr>
          <w:ilvl w:val="0"/>
          <w:numId w:val="20"/>
        </w:numPr>
        <w:rPr>
          <w:lang w:val="ru-RU"/>
        </w:rPr>
      </w:pPr>
      <w:r w:rsidRPr="008500DB">
        <w:rPr>
          <w:lang w:val="ru-RU"/>
        </w:rPr>
        <w:t>Архитектура проекта основана на модели трёхзвенного клиент-серверного взаимодействия. Обоснование выбора этой модели и её реализация в рамках системы описана в разделе 6.1.</w:t>
      </w:r>
    </w:p>
    <w:p w:rsidR="00816107" w:rsidRDefault="008500DB" w:rsidP="00305839">
      <w:pPr>
        <w:pStyle w:val="Compact"/>
        <w:numPr>
          <w:ilvl w:val="0"/>
          <w:numId w:val="20"/>
        </w:numPr>
      </w:pPr>
      <w:r w:rsidRPr="008500DB">
        <w:rPr>
          <w:lang w:val="ru-RU"/>
        </w:rPr>
        <w:t xml:space="preserve">Визуализация </w:t>
      </w:r>
      <w:r>
        <w:t>UML</w:t>
      </w:r>
      <w:r w:rsidRPr="008500DB">
        <w:rPr>
          <w:lang w:val="ru-RU"/>
        </w:rPr>
        <w:t xml:space="preserve">-диаграмм систем осуществляется с помощью </w:t>
      </w:r>
      <w:r>
        <w:t>CASE-средства yEd Graph Editor. Обоснование выбора описано в разделе 6.2.</w:t>
      </w:r>
    </w:p>
    <w:p w:rsidR="008500DB" w:rsidRDefault="008500DB" w:rsidP="00305839">
      <w:pPr>
        <w:pStyle w:val="Compact"/>
        <w:numPr>
          <w:ilvl w:val="0"/>
          <w:numId w:val="20"/>
        </w:numPr>
        <w:rPr>
          <w:lang w:val="ru-RU"/>
        </w:rPr>
      </w:pPr>
      <w:r w:rsidRPr="008500DB">
        <w:rPr>
          <w:lang w:val="ru-RU"/>
        </w:rPr>
        <w:t xml:space="preserve">Серверный компонент системы реализован на языке </w:t>
      </w:r>
      <w:r>
        <w:t>Python</w:t>
      </w:r>
      <w:r w:rsidRPr="008500DB">
        <w:rPr>
          <w:lang w:val="ru-RU"/>
        </w:rPr>
        <w:t xml:space="preserve"> с использованием фреймворка </w:t>
      </w:r>
      <w:r>
        <w:t>Django</w:t>
      </w:r>
      <w:r w:rsidRPr="008500DB">
        <w:rPr>
          <w:lang w:val="ru-RU"/>
        </w:rPr>
        <w:t xml:space="preserve">. Клиентский компонент реализован на языке </w:t>
      </w:r>
      <w:r>
        <w:t>JavaScript</w:t>
      </w:r>
      <w:r w:rsidRPr="008500DB">
        <w:rPr>
          <w:lang w:val="ru-RU"/>
        </w:rPr>
        <w:t>.</w:t>
      </w:r>
    </w:p>
    <w:p w:rsidR="008500DB" w:rsidRDefault="008500DB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  <w:lang w:val="ru-RU"/>
        </w:rPr>
      </w:pPr>
      <w:r>
        <w:rPr>
          <w:lang w:val="ru-RU"/>
        </w:rPr>
        <w:br w:type="page"/>
      </w:r>
    </w:p>
    <w:p w:rsidR="00816107" w:rsidRPr="008500DB" w:rsidRDefault="008500DB" w:rsidP="008500DB">
      <w:pPr>
        <w:pStyle w:val="1"/>
        <w:rPr>
          <w:lang w:val="ru-RU"/>
        </w:rPr>
      </w:pPr>
      <w:r w:rsidRPr="008500DB">
        <w:rPr>
          <w:lang w:val="ru-RU"/>
        </w:rPr>
        <w:lastRenderedPageBreak/>
        <w:t>2. Пользователи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2.1. Регистрация и авторизац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К регистрации и авторизации допускаются пользователи всех категорий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Для выполнения регистрации студенту требуется предоставить системе</w:t>
      </w:r>
      <w:r w:rsidRPr="008500DB">
        <w:rPr>
          <w:lang w:val="ru-RU"/>
        </w:rPr>
        <w:br/>
        <w:t>следующие данные:</w:t>
      </w:r>
    </w:p>
    <w:p w:rsidR="00816107" w:rsidRDefault="008500DB" w:rsidP="00305839">
      <w:pPr>
        <w:pStyle w:val="Compact"/>
        <w:numPr>
          <w:ilvl w:val="0"/>
          <w:numId w:val="23"/>
        </w:numPr>
      </w:pPr>
      <w:r>
        <w:t>адрес электронн</w:t>
      </w:r>
      <w:r>
        <w:rPr>
          <w:lang w:val="ru-RU"/>
        </w:rPr>
        <w:t>о</w:t>
      </w:r>
      <w:r>
        <w:t>й почты</w:t>
      </w:r>
    </w:p>
    <w:p w:rsidR="00816107" w:rsidRDefault="008500DB" w:rsidP="00305839">
      <w:pPr>
        <w:pStyle w:val="Compact"/>
        <w:numPr>
          <w:ilvl w:val="0"/>
          <w:numId w:val="23"/>
        </w:numPr>
      </w:pPr>
      <w:r>
        <w:t>ФИО</w:t>
      </w:r>
    </w:p>
    <w:p w:rsidR="00816107" w:rsidRDefault="008500DB" w:rsidP="00305839">
      <w:pPr>
        <w:pStyle w:val="Compact"/>
        <w:numPr>
          <w:ilvl w:val="0"/>
          <w:numId w:val="23"/>
        </w:numPr>
      </w:pPr>
      <w:r>
        <w:t>Название учебного заведения (опционально)</w:t>
      </w:r>
    </w:p>
    <w:p w:rsidR="00816107" w:rsidRDefault="008500DB" w:rsidP="00305839">
      <w:pPr>
        <w:pStyle w:val="Compact"/>
        <w:numPr>
          <w:ilvl w:val="0"/>
          <w:numId w:val="23"/>
        </w:numPr>
      </w:pPr>
      <w:r>
        <w:t>Курс (опционально)</w:t>
      </w:r>
    </w:p>
    <w:p w:rsidR="00816107" w:rsidRDefault="008500DB" w:rsidP="00305839">
      <w:pPr>
        <w:pStyle w:val="Compact"/>
        <w:numPr>
          <w:ilvl w:val="0"/>
          <w:numId w:val="23"/>
        </w:numPr>
      </w:pPr>
      <w:r>
        <w:t>Факультет (опционально)</w:t>
      </w:r>
    </w:p>
    <w:p w:rsidR="00816107" w:rsidRDefault="008500DB" w:rsidP="00305839">
      <w:pPr>
        <w:pStyle w:val="Compact"/>
        <w:numPr>
          <w:ilvl w:val="0"/>
          <w:numId w:val="23"/>
        </w:numPr>
      </w:pPr>
      <w:r>
        <w:t>Учебная группа</w:t>
      </w:r>
    </w:p>
    <w:p w:rsidR="00816107" w:rsidRPr="008500DB" w:rsidRDefault="008500DB" w:rsidP="00305839">
      <w:pPr>
        <w:pStyle w:val="Compact"/>
        <w:numPr>
          <w:ilvl w:val="0"/>
          <w:numId w:val="23"/>
        </w:numPr>
        <w:rPr>
          <w:lang w:val="ru-RU"/>
        </w:rPr>
      </w:pPr>
      <w:r w:rsidRPr="008500DB">
        <w:rPr>
          <w:lang w:val="ru-RU"/>
        </w:rPr>
        <w:t>Пароль, который будет использоваться для авторизации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Для выполнения регистрации преподавателю требуется предоставить системе</w:t>
      </w:r>
      <w:r w:rsidRPr="008500DB">
        <w:rPr>
          <w:lang w:val="ru-RU"/>
        </w:rPr>
        <w:br/>
        <w:t>следующие данные:</w:t>
      </w:r>
    </w:p>
    <w:p w:rsidR="00816107" w:rsidRDefault="008500DB" w:rsidP="00305839">
      <w:pPr>
        <w:pStyle w:val="Compact"/>
        <w:numPr>
          <w:ilvl w:val="0"/>
          <w:numId w:val="24"/>
        </w:numPr>
      </w:pPr>
      <w:r>
        <w:t>Адрес электронной почты</w:t>
      </w:r>
    </w:p>
    <w:p w:rsidR="00816107" w:rsidRDefault="008500DB" w:rsidP="00305839">
      <w:pPr>
        <w:pStyle w:val="Compact"/>
        <w:numPr>
          <w:ilvl w:val="0"/>
          <w:numId w:val="24"/>
        </w:numPr>
      </w:pPr>
      <w:r>
        <w:t>ФИО</w:t>
      </w:r>
    </w:p>
    <w:p w:rsidR="00816107" w:rsidRDefault="008500DB" w:rsidP="00305839">
      <w:pPr>
        <w:pStyle w:val="Compact"/>
        <w:numPr>
          <w:ilvl w:val="0"/>
          <w:numId w:val="24"/>
        </w:numPr>
      </w:pPr>
      <w:r>
        <w:t>Название учебного заведения (опционально)</w:t>
      </w:r>
    </w:p>
    <w:p w:rsidR="00816107" w:rsidRPr="008500DB" w:rsidRDefault="008500DB" w:rsidP="00305839">
      <w:pPr>
        <w:pStyle w:val="Compact"/>
        <w:numPr>
          <w:ilvl w:val="0"/>
          <w:numId w:val="24"/>
        </w:numPr>
        <w:rPr>
          <w:lang w:val="ru-RU"/>
        </w:rPr>
      </w:pPr>
      <w:r w:rsidRPr="008500DB">
        <w:rPr>
          <w:lang w:val="ru-RU"/>
        </w:rPr>
        <w:t>Пароль, который будет использоваться для авторизации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Для авторизации пользователю необходимо ввести адрес электронной почты и</w:t>
      </w:r>
      <w:r w:rsidRPr="008500DB">
        <w:rPr>
          <w:lang w:val="ru-RU"/>
        </w:rPr>
        <w:br/>
        <w:t>пароль, который он задал при регистрации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2.2. Права пользователей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Неавторизованному пользователю</w:t>
      </w:r>
      <w:r w:rsidRPr="008500DB">
        <w:rPr>
          <w:lang w:val="ru-RU"/>
        </w:rPr>
        <w:t xml:space="preserve"> доступны только регистрация и авторизаци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Авторизованному студенту</w:t>
      </w:r>
      <w:r w:rsidRPr="008500DB">
        <w:rPr>
          <w:lang w:val="ru-RU"/>
        </w:rPr>
        <w:t xml:space="preserve"> (далее просто </w:t>
      </w:r>
      <w:r w:rsidRPr="008500DB">
        <w:rPr>
          <w:b/>
          <w:lang w:val="ru-RU"/>
        </w:rPr>
        <w:t>Студенту</w:t>
      </w:r>
      <w:r w:rsidRPr="008500DB">
        <w:rPr>
          <w:lang w:val="ru-RU"/>
        </w:rPr>
        <w:t>) доступны следующие возможности:</w:t>
      </w:r>
    </w:p>
    <w:p w:rsidR="00816107" w:rsidRDefault="008500DB" w:rsidP="00305839">
      <w:pPr>
        <w:pStyle w:val="Compact"/>
        <w:numPr>
          <w:ilvl w:val="0"/>
          <w:numId w:val="25"/>
        </w:numPr>
      </w:pPr>
      <w:r>
        <w:t>Деавторизация</w:t>
      </w:r>
    </w:p>
    <w:p w:rsidR="00816107" w:rsidRPr="008500DB" w:rsidRDefault="008500DB" w:rsidP="00305839">
      <w:pPr>
        <w:pStyle w:val="Compact"/>
        <w:numPr>
          <w:ilvl w:val="0"/>
          <w:numId w:val="25"/>
        </w:numPr>
        <w:rPr>
          <w:lang w:val="ru-RU"/>
        </w:rPr>
      </w:pPr>
      <w:r w:rsidRPr="008500DB">
        <w:rPr>
          <w:lang w:val="ru-RU"/>
        </w:rPr>
        <w:t>Потверждение/отклонение приглашения на прохождение тестирования</w:t>
      </w:r>
    </w:p>
    <w:p w:rsidR="00816107" w:rsidRPr="008500DB" w:rsidRDefault="008500DB" w:rsidP="00305839">
      <w:pPr>
        <w:pStyle w:val="Compact"/>
        <w:numPr>
          <w:ilvl w:val="0"/>
          <w:numId w:val="25"/>
        </w:numPr>
        <w:rPr>
          <w:lang w:val="ru-RU"/>
        </w:rPr>
      </w:pPr>
      <w:r w:rsidRPr="008500DB">
        <w:rPr>
          <w:lang w:val="ru-RU"/>
        </w:rPr>
        <w:lastRenderedPageBreak/>
        <w:t>Добавление преподавателя, отправившего приглашение на тестирование, в чёрный список данного студента</w:t>
      </w:r>
    </w:p>
    <w:p w:rsidR="00816107" w:rsidRDefault="008500DB" w:rsidP="00305839">
      <w:pPr>
        <w:pStyle w:val="Compact"/>
        <w:numPr>
          <w:ilvl w:val="0"/>
          <w:numId w:val="25"/>
        </w:numPr>
      </w:pPr>
      <w:r>
        <w:t>Прохождение тестирования</w:t>
      </w:r>
    </w:p>
    <w:p w:rsidR="00816107" w:rsidRDefault="008500DB" w:rsidP="00305839">
      <w:pPr>
        <w:pStyle w:val="Compact"/>
        <w:numPr>
          <w:ilvl w:val="0"/>
          <w:numId w:val="25"/>
        </w:numPr>
      </w:pPr>
      <w:r>
        <w:t>Просмотр своих результатов тестирования</w:t>
      </w:r>
    </w:p>
    <w:p w:rsidR="00816107" w:rsidRPr="008500DB" w:rsidRDefault="008500DB" w:rsidP="00305839">
      <w:pPr>
        <w:pStyle w:val="Compact"/>
        <w:numPr>
          <w:ilvl w:val="0"/>
          <w:numId w:val="25"/>
        </w:numPr>
        <w:rPr>
          <w:lang w:val="ru-RU"/>
        </w:rPr>
      </w:pPr>
      <w:r w:rsidRPr="008500DB">
        <w:rPr>
          <w:lang w:val="ru-RU"/>
        </w:rPr>
        <w:t>Просмотр и редактирование данных своего профил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Авторизованному преподавателю</w:t>
      </w:r>
      <w:r w:rsidRPr="008500DB">
        <w:rPr>
          <w:lang w:val="ru-RU"/>
        </w:rPr>
        <w:t xml:space="preserve"> (далее просто </w:t>
      </w:r>
      <w:r w:rsidRPr="008500DB">
        <w:rPr>
          <w:b/>
          <w:lang w:val="ru-RU"/>
        </w:rPr>
        <w:t>Преподавателю</w:t>
      </w:r>
      <w:r w:rsidRPr="008500DB">
        <w:rPr>
          <w:lang w:val="ru-RU"/>
        </w:rPr>
        <w:t>) доступны следующие возможности:</w:t>
      </w:r>
    </w:p>
    <w:p w:rsidR="00816107" w:rsidRDefault="008500DB" w:rsidP="00305839">
      <w:pPr>
        <w:pStyle w:val="Compact"/>
        <w:numPr>
          <w:ilvl w:val="0"/>
          <w:numId w:val="26"/>
        </w:numPr>
      </w:pPr>
      <w:r>
        <w:t>Деавторизация</w:t>
      </w:r>
    </w:p>
    <w:p w:rsidR="00816107" w:rsidRDefault="008500DB" w:rsidP="00305839">
      <w:pPr>
        <w:pStyle w:val="Compact"/>
        <w:numPr>
          <w:ilvl w:val="0"/>
          <w:numId w:val="26"/>
        </w:numPr>
      </w:pPr>
      <w:r>
        <w:t>Создание теста</w:t>
      </w:r>
    </w:p>
    <w:p w:rsidR="00816107" w:rsidRDefault="008500DB" w:rsidP="00305839">
      <w:pPr>
        <w:pStyle w:val="Compact"/>
        <w:numPr>
          <w:ilvl w:val="0"/>
          <w:numId w:val="26"/>
        </w:numPr>
      </w:pPr>
      <w:r>
        <w:t>Редактирование теста</w:t>
      </w:r>
    </w:p>
    <w:p w:rsidR="00816107" w:rsidRDefault="008500DB" w:rsidP="00305839">
      <w:pPr>
        <w:pStyle w:val="Compact"/>
        <w:numPr>
          <w:ilvl w:val="0"/>
          <w:numId w:val="26"/>
        </w:numPr>
      </w:pPr>
      <w:r>
        <w:t>Удаление теста</w:t>
      </w:r>
    </w:p>
    <w:p w:rsidR="00816107" w:rsidRDefault="008500DB" w:rsidP="00305839">
      <w:pPr>
        <w:pStyle w:val="Compact"/>
        <w:numPr>
          <w:ilvl w:val="0"/>
          <w:numId w:val="26"/>
        </w:numPr>
      </w:pPr>
      <w:r>
        <w:t>Отправка приглашений на тестирование</w:t>
      </w:r>
    </w:p>
    <w:p w:rsidR="00816107" w:rsidRPr="008500DB" w:rsidRDefault="008500DB" w:rsidP="00305839">
      <w:pPr>
        <w:pStyle w:val="Compact"/>
        <w:numPr>
          <w:ilvl w:val="0"/>
          <w:numId w:val="26"/>
        </w:numPr>
        <w:rPr>
          <w:lang w:val="ru-RU"/>
        </w:rPr>
      </w:pPr>
      <w:r w:rsidRPr="008500DB">
        <w:rPr>
          <w:lang w:val="ru-RU"/>
        </w:rPr>
        <w:t>Просмотр результатов прохождения студентами одного или нескольких заданных тестирований, созданных данным преподавателем</w:t>
      </w:r>
    </w:p>
    <w:p w:rsidR="00816107" w:rsidRDefault="008500DB" w:rsidP="00305839">
      <w:pPr>
        <w:pStyle w:val="Compact"/>
        <w:numPr>
          <w:ilvl w:val="0"/>
          <w:numId w:val="26"/>
        </w:numPr>
      </w:pPr>
      <w:r>
        <w:t>Экспорт результатов тестирования</w:t>
      </w:r>
    </w:p>
    <w:p w:rsidR="00816107" w:rsidRPr="008500DB" w:rsidRDefault="008500DB" w:rsidP="00305839">
      <w:pPr>
        <w:pStyle w:val="Compact"/>
        <w:numPr>
          <w:ilvl w:val="0"/>
          <w:numId w:val="26"/>
        </w:numPr>
        <w:rPr>
          <w:lang w:val="ru-RU"/>
        </w:rPr>
      </w:pPr>
      <w:r w:rsidRPr="008500DB">
        <w:rPr>
          <w:lang w:val="ru-RU"/>
        </w:rPr>
        <w:t>Просмотр и редактирование данных своего профиля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2.3. Переход между категориями пользователей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Неавторизованный пользователь может стать авторизованным (</w:t>
      </w:r>
      <w:r w:rsidRPr="008500DB">
        <w:rPr>
          <w:b/>
          <w:lang w:val="ru-RU"/>
        </w:rPr>
        <w:t>студентом</w:t>
      </w:r>
      <w:r w:rsidRPr="008500DB">
        <w:rPr>
          <w:lang w:val="ru-RU"/>
        </w:rPr>
        <w:t xml:space="preserve"> либо </w:t>
      </w:r>
      <w:r w:rsidRPr="008500DB">
        <w:rPr>
          <w:b/>
          <w:lang w:val="ru-RU"/>
        </w:rPr>
        <w:t>преподавателем</w:t>
      </w:r>
      <w:r w:rsidRPr="008500DB">
        <w:rPr>
          <w:lang w:val="ru-RU"/>
        </w:rPr>
        <w:t>) при условии успешной авторизации в системе с личными данными аккаунта соответствующего типа.</w:t>
      </w:r>
    </w:p>
    <w:p w:rsidR="008500DB" w:rsidRDefault="008500DB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  <w:lang w:val="ru-RU"/>
        </w:rPr>
      </w:pPr>
      <w:bookmarkStart w:id="5" w:name="сценарии"/>
      <w:bookmarkEnd w:id="5"/>
      <w:r>
        <w:rPr>
          <w:lang w:val="ru-RU"/>
        </w:rPr>
        <w:br w:type="page"/>
      </w:r>
    </w:p>
    <w:p w:rsidR="00816107" w:rsidRPr="008500DB" w:rsidRDefault="008500DB">
      <w:pPr>
        <w:pStyle w:val="1"/>
        <w:rPr>
          <w:lang w:val="ru-RU"/>
        </w:rPr>
      </w:pPr>
      <w:r w:rsidRPr="008500DB">
        <w:rPr>
          <w:lang w:val="ru-RU"/>
        </w:rPr>
        <w:lastRenderedPageBreak/>
        <w:t>3. Сценарии</w:t>
      </w:r>
    </w:p>
    <w:p w:rsidR="00816107" w:rsidRPr="008500DB" w:rsidRDefault="008500DB">
      <w:pPr>
        <w:pStyle w:val="2"/>
        <w:rPr>
          <w:lang w:val="ru-RU"/>
        </w:rPr>
      </w:pPr>
      <w:bookmarkStart w:id="6" w:name="регистрация"/>
      <w:bookmarkEnd w:id="6"/>
      <w:r w:rsidRPr="008500DB">
        <w:rPr>
          <w:lang w:val="ru-RU"/>
        </w:rPr>
        <w:t>3.1. Регистрац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Неавторизованный пользо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Зарегистрироваться в системе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Пользователь не имеет логина и пароля для входа в систему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Пользователь может войти в систему (получает логин и пароль), а данные о нем добавляются в Базу данных (пользователь зарегистрирован).</w:t>
      </w:r>
    </w:p>
    <w:p w:rsidR="00816107" w:rsidRDefault="008500DB">
      <w:pPr>
        <w:pStyle w:val="a0"/>
      </w:pPr>
      <w:r>
        <w:rPr>
          <w:b/>
        </w:rPr>
        <w:t>Сценарий 1</w:t>
      </w:r>
      <w:r>
        <w:t>.</w:t>
      </w:r>
    </w:p>
    <w:p w:rsidR="00816107" w:rsidRPr="008500DB" w:rsidRDefault="008500DB" w:rsidP="00305839">
      <w:pPr>
        <w:numPr>
          <w:ilvl w:val="0"/>
          <w:numId w:val="27"/>
        </w:numPr>
        <w:rPr>
          <w:lang w:val="ru-RU"/>
        </w:rPr>
      </w:pPr>
      <w:r w:rsidRPr="008500DB">
        <w:rPr>
          <w:lang w:val="ru-RU"/>
        </w:rPr>
        <w:t>Пользователь нажимает кнопку “Зарегистрироваться как студент”.</w:t>
      </w:r>
    </w:p>
    <w:p w:rsidR="00816107" w:rsidRDefault="008500DB" w:rsidP="00305839">
      <w:pPr>
        <w:numPr>
          <w:ilvl w:val="0"/>
          <w:numId w:val="27"/>
        </w:numPr>
      </w:pPr>
      <w:r>
        <w:t>Пользователь заполняет необходимые поля:</w:t>
      </w:r>
    </w:p>
    <w:p w:rsidR="00816107" w:rsidRDefault="008500DB" w:rsidP="00305839">
      <w:pPr>
        <w:numPr>
          <w:ilvl w:val="1"/>
          <w:numId w:val="28"/>
        </w:numPr>
      </w:pPr>
      <w:r>
        <w:t>Адрес электронный почты</w:t>
      </w:r>
    </w:p>
    <w:p w:rsidR="00816107" w:rsidRDefault="008500DB" w:rsidP="00305839">
      <w:pPr>
        <w:numPr>
          <w:ilvl w:val="1"/>
          <w:numId w:val="28"/>
        </w:numPr>
      </w:pPr>
      <w:r>
        <w:t>ФИО</w:t>
      </w:r>
    </w:p>
    <w:p w:rsidR="00816107" w:rsidRDefault="008500DB" w:rsidP="00305839">
      <w:pPr>
        <w:numPr>
          <w:ilvl w:val="1"/>
          <w:numId w:val="28"/>
        </w:numPr>
      </w:pPr>
      <w:r>
        <w:t>Учебная группа</w:t>
      </w:r>
    </w:p>
    <w:p w:rsidR="00816107" w:rsidRDefault="008500DB" w:rsidP="00305839">
      <w:pPr>
        <w:numPr>
          <w:ilvl w:val="1"/>
          <w:numId w:val="28"/>
        </w:numPr>
      </w:pPr>
      <w:r>
        <w:t>Название учебного заведения</w:t>
      </w:r>
    </w:p>
    <w:p w:rsidR="00816107" w:rsidRPr="008500DB" w:rsidRDefault="008500DB" w:rsidP="00305839">
      <w:pPr>
        <w:numPr>
          <w:ilvl w:val="1"/>
          <w:numId w:val="28"/>
        </w:numPr>
        <w:rPr>
          <w:lang w:val="ru-RU"/>
        </w:rPr>
      </w:pPr>
      <w:r w:rsidRPr="008500DB">
        <w:rPr>
          <w:lang w:val="ru-RU"/>
        </w:rPr>
        <w:t>Пароль, который будет использоваться для авторизации</w:t>
      </w:r>
    </w:p>
    <w:p w:rsidR="00816107" w:rsidRPr="008500DB" w:rsidRDefault="008500DB" w:rsidP="00305839">
      <w:pPr>
        <w:numPr>
          <w:ilvl w:val="0"/>
          <w:numId w:val="27"/>
        </w:numPr>
        <w:rPr>
          <w:lang w:val="ru-RU"/>
        </w:rPr>
      </w:pPr>
      <w:r w:rsidRPr="008500DB">
        <w:rPr>
          <w:lang w:val="ru-RU"/>
        </w:rPr>
        <w:t>Система осуществляет проверку корректности введенных данных:</w:t>
      </w:r>
    </w:p>
    <w:p w:rsidR="00816107" w:rsidRPr="008500DB" w:rsidRDefault="008500DB" w:rsidP="00305839">
      <w:pPr>
        <w:numPr>
          <w:ilvl w:val="1"/>
          <w:numId w:val="29"/>
        </w:numPr>
        <w:rPr>
          <w:lang w:val="ru-RU"/>
        </w:rPr>
      </w:pPr>
      <w:r w:rsidRPr="008500DB">
        <w:rPr>
          <w:lang w:val="ru-RU"/>
        </w:rPr>
        <w:t xml:space="preserve">Адрес электронной почты должен соответствовать стандарту </w:t>
      </w:r>
      <w:r>
        <w:t>RFC</w:t>
      </w:r>
      <w:r w:rsidRPr="008500DB">
        <w:rPr>
          <w:lang w:val="ru-RU"/>
        </w:rPr>
        <w:t xml:space="preserve"> 5322;</w:t>
      </w:r>
    </w:p>
    <w:p w:rsidR="00816107" w:rsidRPr="008500DB" w:rsidRDefault="008500DB" w:rsidP="00305839">
      <w:pPr>
        <w:numPr>
          <w:ilvl w:val="1"/>
          <w:numId w:val="29"/>
        </w:numPr>
        <w:rPr>
          <w:lang w:val="ru-RU"/>
        </w:rPr>
      </w:pPr>
      <w:r w:rsidRPr="008500DB">
        <w:rPr>
          <w:lang w:val="ru-RU"/>
        </w:rPr>
        <w:t>ФИО не может быть пустой строкой;</w:t>
      </w:r>
    </w:p>
    <w:p w:rsidR="00816107" w:rsidRPr="008500DB" w:rsidRDefault="008500DB" w:rsidP="00305839">
      <w:pPr>
        <w:numPr>
          <w:ilvl w:val="1"/>
          <w:numId w:val="29"/>
        </w:numPr>
        <w:rPr>
          <w:lang w:val="ru-RU"/>
        </w:rPr>
      </w:pPr>
      <w:r w:rsidRPr="008500DB">
        <w:rPr>
          <w:lang w:val="ru-RU"/>
        </w:rPr>
        <w:t>Учебная группа не может быть пустой строкой;</w:t>
      </w:r>
    </w:p>
    <w:p w:rsidR="00816107" w:rsidRPr="008500DB" w:rsidRDefault="008500DB" w:rsidP="00305839">
      <w:pPr>
        <w:numPr>
          <w:ilvl w:val="1"/>
          <w:numId w:val="29"/>
        </w:numPr>
        <w:rPr>
          <w:lang w:val="ru-RU"/>
        </w:rPr>
      </w:pPr>
      <w:r w:rsidRPr="008500DB">
        <w:rPr>
          <w:lang w:val="ru-RU"/>
        </w:rPr>
        <w:t>Название учебного заведения не может быть пустой строкой;</w:t>
      </w:r>
    </w:p>
    <w:p w:rsidR="00816107" w:rsidRPr="008500DB" w:rsidRDefault="008500DB" w:rsidP="00305839">
      <w:pPr>
        <w:numPr>
          <w:ilvl w:val="1"/>
          <w:numId w:val="29"/>
        </w:numPr>
        <w:rPr>
          <w:lang w:val="ru-RU"/>
        </w:rPr>
      </w:pPr>
      <w:r w:rsidRPr="008500DB">
        <w:rPr>
          <w:lang w:val="ru-RU"/>
        </w:rPr>
        <w:t>Пароль не может иметь длину меньше 4 символов.</w:t>
      </w:r>
    </w:p>
    <w:p w:rsidR="00816107" w:rsidRPr="008500DB" w:rsidRDefault="008500DB" w:rsidP="00305839">
      <w:pPr>
        <w:numPr>
          <w:ilvl w:val="0"/>
          <w:numId w:val="27"/>
        </w:numPr>
        <w:rPr>
          <w:lang w:val="ru-RU"/>
        </w:rPr>
      </w:pPr>
      <w:r w:rsidRPr="008500DB">
        <w:rPr>
          <w:lang w:val="ru-RU"/>
        </w:rPr>
        <w:t>Система записывает введённые пользователем данные в Базу данных, помечая его как неподтверждённого.</w:t>
      </w:r>
    </w:p>
    <w:p w:rsidR="00816107" w:rsidRPr="008500DB" w:rsidRDefault="008500DB" w:rsidP="00305839">
      <w:pPr>
        <w:numPr>
          <w:ilvl w:val="0"/>
          <w:numId w:val="27"/>
        </w:numPr>
        <w:rPr>
          <w:lang w:val="ru-RU"/>
        </w:rPr>
      </w:pPr>
      <w:r w:rsidRPr="008500DB">
        <w:rPr>
          <w:lang w:val="ru-RU"/>
        </w:rPr>
        <w:t>Система отправляет на указанный адрес электронной почты письмо, содержащее специально сформированную гиперссылку.</w:t>
      </w:r>
    </w:p>
    <w:p w:rsidR="00816107" w:rsidRPr="008500DB" w:rsidRDefault="008500DB" w:rsidP="00305839">
      <w:pPr>
        <w:numPr>
          <w:ilvl w:val="0"/>
          <w:numId w:val="27"/>
        </w:numPr>
        <w:rPr>
          <w:lang w:val="ru-RU"/>
        </w:rPr>
      </w:pPr>
      <w:r w:rsidRPr="008500DB">
        <w:rPr>
          <w:lang w:val="ru-RU"/>
        </w:rPr>
        <w:t>Пользователь переходит по данной гиперссылке.</w:t>
      </w:r>
    </w:p>
    <w:p w:rsidR="00816107" w:rsidRPr="008500DB" w:rsidRDefault="008500DB" w:rsidP="00305839">
      <w:pPr>
        <w:numPr>
          <w:ilvl w:val="0"/>
          <w:numId w:val="27"/>
        </w:numPr>
        <w:rPr>
          <w:lang w:val="ru-RU"/>
        </w:rPr>
      </w:pPr>
      <w:r w:rsidRPr="008500DB">
        <w:rPr>
          <w:lang w:val="ru-RU"/>
        </w:rPr>
        <w:t>Система регистрирует переход и помечает данного пользователя как подтверждённого.</w:t>
      </w:r>
    </w:p>
    <w:p w:rsidR="00816107" w:rsidRPr="008500DB" w:rsidRDefault="008500DB" w:rsidP="00305839">
      <w:pPr>
        <w:numPr>
          <w:ilvl w:val="0"/>
          <w:numId w:val="27"/>
        </w:numPr>
        <w:rPr>
          <w:lang w:val="ru-RU"/>
        </w:rPr>
      </w:pPr>
      <w:r w:rsidRPr="008500DB">
        <w:rPr>
          <w:lang w:val="ru-RU"/>
        </w:rPr>
        <w:t>Система предлагает пользователю авторизоваться под своей учётной записью.</w:t>
      </w:r>
    </w:p>
    <w:p w:rsidR="00816107" w:rsidRDefault="008500DB">
      <w:pPr>
        <w:pStyle w:val="FirstParagraph"/>
      </w:pPr>
      <w:r>
        <w:rPr>
          <w:b/>
        </w:rPr>
        <w:t>Сценарий 1a</w:t>
      </w:r>
      <w:r>
        <w:t>:</w:t>
      </w:r>
    </w:p>
    <w:p w:rsidR="00816107" w:rsidRPr="008500DB" w:rsidRDefault="008500DB" w:rsidP="00305839">
      <w:pPr>
        <w:numPr>
          <w:ilvl w:val="0"/>
          <w:numId w:val="30"/>
        </w:numPr>
        <w:rPr>
          <w:lang w:val="ru-RU"/>
        </w:rPr>
      </w:pPr>
      <w:r w:rsidRPr="008500DB">
        <w:rPr>
          <w:lang w:val="ru-RU"/>
        </w:rPr>
        <w:lastRenderedPageBreak/>
        <w:t>Пользователь нажимает кнопку "Зарегистрироваться как преподаватель".</w:t>
      </w:r>
    </w:p>
    <w:p w:rsidR="00816107" w:rsidRDefault="008500DB" w:rsidP="00305839">
      <w:pPr>
        <w:numPr>
          <w:ilvl w:val="0"/>
          <w:numId w:val="30"/>
        </w:numPr>
      </w:pPr>
      <w:r>
        <w:t>Пользователь заполняет необходимые поля:</w:t>
      </w:r>
    </w:p>
    <w:p w:rsidR="00816107" w:rsidRDefault="008500DB" w:rsidP="00305839">
      <w:pPr>
        <w:numPr>
          <w:ilvl w:val="1"/>
          <w:numId w:val="31"/>
        </w:numPr>
      </w:pPr>
      <w:r>
        <w:t>Адрес электронный почты</w:t>
      </w:r>
    </w:p>
    <w:p w:rsidR="00816107" w:rsidRDefault="008500DB" w:rsidP="00305839">
      <w:pPr>
        <w:numPr>
          <w:ilvl w:val="1"/>
          <w:numId w:val="31"/>
        </w:numPr>
      </w:pPr>
      <w:r>
        <w:t>ФИО</w:t>
      </w:r>
    </w:p>
    <w:p w:rsidR="00816107" w:rsidRDefault="008500DB" w:rsidP="00305839">
      <w:pPr>
        <w:numPr>
          <w:ilvl w:val="1"/>
          <w:numId w:val="31"/>
        </w:numPr>
      </w:pPr>
      <w:r>
        <w:t>Название учебного заведения</w:t>
      </w:r>
    </w:p>
    <w:p w:rsidR="00816107" w:rsidRPr="008500DB" w:rsidRDefault="008500DB" w:rsidP="00305839">
      <w:pPr>
        <w:numPr>
          <w:ilvl w:val="1"/>
          <w:numId w:val="31"/>
        </w:numPr>
        <w:rPr>
          <w:lang w:val="ru-RU"/>
        </w:rPr>
      </w:pPr>
      <w:r w:rsidRPr="008500DB">
        <w:rPr>
          <w:lang w:val="ru-RU"/>
        </w:rPr>
        <w:t>Пароль, который будет использоваться для авторизации</w:t>
      </w:r>
    </w:p>
    <w:p w:rsidR="00816107" w:rsidRPr="008500DB" w:rsidRDefault="008500DB" w:rsidP="00305839">
      <w:pPr>
        <w:numPr>
          <w:ilvl w:val="0"/>
          <w:numId w:val="30"/>
        </w:numPr>
        <w:rPr>
          <w:lang w:val="ru-RU"/>
        </w:rPr>
      </w:pPr>
      <w:r w:rsidRPr="008500DB">
        <w:rPr>
          <w:lang w:val="ru-RU"/>
        </w:rPr>
        <w:t>Система осуществляет проверку корректности введенных данных:</w:t>
      </w:r>
    </w:p>
    <w:p w:rsidR="00816107" w:rsidRPr="008500DB" w:rsidRDefault="008500DB" w:rsidP="00305839">
      <w:pPr>
        <w:numPr>
          <w:ilvl w:val="1"/>
          <w:numId w:val="32"/>
        </w:numPr>
        <w:rPr>
          <w:lang w:val="ru-RU"/>
        </w:rPr>
      </w:pPr>
      <w:r w:rsidRPr="008500DB">
        <w:rPr>
          <w:lang w:val="ru-RU"/>
        </w:rPr>
        <w:t xml:space="preserve">Адрес электронной почты должен соответствовать стандарту </w:t>
      </w:r>
      <w:r>
        <w:t>RFC</w:t>
      </w:r>
      <w:r w:rsidRPr="008500DB">
        <w:rPr>
          <w:lang w:val="ru-RU"/>
        </w:rPr>
        <w:t xml:space="preserve"> 5322;</w:t>
      </w:r>
    </w:p>
    <w:p w:rsidR="00816107" w:rsidRPr="008500DB" w:rsidRDefault="008500DB" w:rsidP="00305839">
      <w:pPr>
        <w:numPr>
          <w:ilvl w:val="1"/>
          <w:numId w:val="32"/>
        </w:numPr>
        <w:rPr>
          <w:lang w:val="ru-RU"/>
        </w:rPr>
      </w:pPr>
      <w:r w:rsidRPr="008500DB">
        <w:rPr>
          <w:lang w:val="ru-RU"/>
        </w:rPr>
        <w:t>ФИО не может быть пустой строкой;</w:t>
      </w:r>
    </w:p>
    <w:p w:rsidR="00816107" w:rsidRPr="008500DB" w:rsidRDefault="008500DB" w:rsidP="00305839">
      <w:pPr>
        <w:numPr>
          <w:ilvl w:val="1"/>
          <w:numId w:val="32"/>
        </w:numPr>
        <w:rPr>
          <w:lang w:val="ru-RU"/>
        </w:rPr>
      </w:pPr>
      <w:r w:rsidRPr="008500DB">
        <w:rPr>
          <w:lang w:val="ru-RU"/>
        </w:rPr>
        <w:t>Название учебного заведения не может быть пустой строкой;</w:t>
      </w:r>
    </w:p>
    <w:p w:rsidR="00816107" w:rsidRPr="008500DB" w:rsidRDefault="008500DB" w:rsidP="00305839">
      <w:pPr>
        <w:numPr>
          <w:ilvl w:val="1"/>
          <w:numId w:val="32"/>
        </w:numPr>
        <w:rPr>
          <w:lang w:val="ru-RU"/>
        </w:rPr>
      </w:pPr>
      <w:r w:rsidRPr="008500DB">
        <w:rPr>
          <w:lang w:val="ru-RU"/>
        </w:rPr>
        <w:t>Пароль не может иметь длину меньше 4 символов.</w:t>
      </w:r>
    </w:p>
    <w:p w:rsidR="00816107" w:rsidRPr="008500DB" w:rsidRDefault="008500DB" w:rsidP="00305839">
      <w:pPr>
        <w:numPr>
          <w:ilvl w:val="0"/>
          <w:numId w:val="30"/>
        </w:numPr>
        <w:rPr>
          <w:lang w:val="ru-RU"/>
        </w:rPr>
      </w:pPr>
      <w:r w:rsidRPr="008500DB">
        <w:rPr>
          <w:lang w:val="ru-RU"/>
        </w:rPr>
        <w:t xml:space="preserve">Дальнейшие шаги соответствуют шагам 4.-8. </w:t>
      </w:r>
      <w:r w:rsidRPr="008500DB">
        <w:rPr>
          <w:b/>
          <w:lang w:val="ru-RU"/>
        </w:rPr>
        <w:t>Сценария 1</w:t>
      </w:r>
      <w:r w:rsidRPr="008500DB">
        <w:rPr>
          <w:lang w:val="ru-RU"/>
        </w:rPr>
        <w:t>.</w:t>
      </w:r>
    </w:p>
    <w:p w:rsidR="00816107" w:rsidRDefault="008500DB">
      <w:pPr>
        <w:pStyle w:val="FirstParagraph"/>
      </w:pPr>
      <w:r>
        <w:rPr>
          <w:b/>
        </w:rPr>
        <w:t>Сценарий 1b</w:t>
      </w:r>
      <w:r>
        <w:t>:</w:t>
      </w:r>
    </w:p>
    <w:p w:rsidR="00816107" w:rsidRPr="008500DB" w:rsidRDefault="008500DB" w:rsidP="00305839">
      <w:pPr>
        <w:pStyle w:val="Compact"/>
        <w:numPr>
          <w:ilvl w:val="0"/>
          <w:numId w:val="33"/>
        </w:numPr>
        <w:rPr>
          <w:lang w:val="ru-RU"/>
        </w:rPr>
      </w:pPr>
      <w:r w:rsidRPr="008500DB">
        <w:rPr>
          <w:lang w:val="ru-RU"/>
        </w:rPr>
        <w:t>В случае ввода некорректных данных пользователю будет предоставлено описание совершённых им ошибок.</w:t>
      </w:r>
    </w:p>
    <w:p w:rsidR="00816107" w:rsidRPr="008500DB" w:rsidRDefault="008500DB">
      <w:pPr>
        <w:pStyle w:val="2"/>
        <w:rPr>
          <w:lang w:val="ru-RU"/>
        </w:rPr>
      </w:pPr>
      <w:bookmarkStart w:id="7" w:name="авторизация"/>
      <w:bookmarkEnd w:id="7"/>
      <w:r w:rsidRPr="008500DB">
        <w:rPr>
          <w:lang w:val="ru-RU"/>
        </w:rPr>
        <w:t>3.2. Авторизац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Неавторизованный пользо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Авторизоваться в системе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Пользователь не авторизован в системе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Пользователь авторизован в системе в качестве студента или преподавателя.</w:t>
      </w:r>
    </w:p>
    <w:p w:rsidR="00816107" w:rsidRDefault="008500DB">
      <w:pPr>
        <w:pStyle w:val="a0"/>
      </w:pPr>
      <w:r>
        <w:rPr>
          <w:b/>
        </w:rPr>
        <w:t>Сценарий 2</w:t>
      </w:r>
      <w:r>
        <w:t>.</w:t>
      </w:r>
    </w:p>
    <w:p w:rsidR="00816107" w:rsidRDefault="008500DB" w:rsidP="00305839">
      <w:pPr>
        <w:numPr>
          <w:ilvl w:val="0"/>
          <w:numId w:val="34"/>
        </w:numPr>
      </w:pPr>
      <w:r>
        <w:t>Пользователь нажимает кнопку "Войти".</w:t>
      </w:r>
    </w:p>
    <w:p w:rsidR="00816107" w:rsidRPr="008500DB" w:rsidRDefault="008500DB" w:rsidP="00305839">
      <w:pPr>
        <w:numPr>
          <w:ilvl w:val="0"/>
          <w:numId w:val="34"/>
        </w:numPr>
        <w:rPr>
          <w:lang w:val="ru-RU"/>
        </w:rPr>
      </w:pPr>
      <w:r w:rsidRPr="008500DB">
        <w:rPr>
          <w:lang w:val="ru-RU"/>
        </w:rPr>
        <w:t>Пользователь вводит необходимые данные: адрес электронной почты и пароль.</w:t>
      </w:r>
    </w:p>
    <w:p w:rsidR="00816107" w:rsidRPr="008500DB" w:rsidRDefault="008500DB" w:rsidP="00305839">
      <w:pPr>
        <w:numPr>
          <w:ilvl w:val="0"/>
          <w:numId w:val="34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305839">
      <w:pPr>
        <w:numPr>
          <w:ilvl w:val="0"/>
          <w:numId w:val="34"/>
        </w:numPr>
        <w:rPr>
          <w:lang w:val="ru-RU"/>
        </w:rPr>
      </w:pPr>
      <w:r w:rsidRPr="008500DB">
        <w:rPr>
          <w:lang w:val="ru-RU"/>
        </w:rPr>
        <w:t>База данных осуществляет поиск соотвующей учётной записи пользователя.</w:t>
      </w:r>
    </w:p>
    <w:p w:rsidR="00816107" w:rsidRPr="008500DB" w:rsidRDefault="008500DB" w:rsidP="00305839">
      <w:pPr>
        <w:numPr>
          <w:ilvl w:val="0"/>
          <w:numId w:val="34"/>
        </w:numPr>
        <w:rPr>
          <w:lang w:val="ru-RU"/>
        </w:rPr>
      </w:pPr>
      <w:r w:rsidRPr="008500DB">
        <w:rPr>
          <w:lang w:val="ru-RU"/>
        </w:rPr>
        <w:t>В случае успеха, Система авторизует пользователя.</w:t>
      </w:r>
    </w:p>
    <w:p w:rsidR="00816107" w:rsidRDefault="008500DB">
      <w:pPr>
        <w:pStyle w:val="FirstParagraph"/>
      </w:pPr>
      <w:r>
        <w:rPr>
          <w:b/>
        </w:rPr>
        <w:t>Сценарий 2а</w:t>
      </w:r>
      <w:r>
        <w:t>.</w:t>
      </w:r>
    </w:p>
    <w:p w:rsidR="00816107" w:rsidRPr="008500DB" w:rsidRDefault="008500DB" w:rsidP="00305839">
      <w:pPr>
        <w:pStyle w:val="Compact"/>
        <w:numPr>
          <w:ilvl w:val="0"/>
          <w:numId w:val="35"/>
        </w:numPr>
        <w:rPr>
          <w:lang w:val="ru-RU"/>
        </w:rPr>
      </w:pPr>
      <w:r w:rsidRPr="008500DB">
        <w:rPr>
          <w:lang w:val="ru-RU"/>
        </w:rPr>
        <w:lastRenderedPageBreak/>
        <w:t>В случае неуспешного поиска, Система выводит пользователю сообщение о некорректности введённых им данных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3.3. Восстановление парол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Неавторизованный пользо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Восстановить пароль учётной записи пользовател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Пользователю известен адрес электронной почты, который он указал при регистрации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Пользователь получает новый пароль для авторизации в системе.</w:t>
      </w:r>
    </w:p>
    <w:p w:rsidR="00816107" w:rsidRDefault="008500DB">
      <w:pPr>
        <w:pStyle w:val="a0"/>
      </w:pPr>
      <w:r>
        <w:rPr>
          <w:b/>
        </w:rPr>
        <w:t>Сценарий 3</w:t>
      </w:r>
      <w:r>
        <w:t>.</w:t>
      </w:r>
    </w:p>
    <w:p w:rsidR="00816107" w:rsidRPr="008500DB" w:rsidRDefault="008500DB" w:rsidP="00305839">
      <w:pPr>
        <w:numPr>
          <w:ilvl w:val="0"/>
          <w:numId w:val="36"/>
        </w:numPr>
        <w:rPr>
          <w:lang w:val="ru-RU"/>
        </w:rPr>
      </w:pPr>
      <w:r w:rsidRPr="008500DB">
        <w:rPr>
          <w:lang w:val="ru-RU"/>
        </w:rPr>
        <w:t>Пользователь нажимает кнопку "Восстановление пароля".</w:t>
      </w:r>
    </w:p>
    <w:p w:rsidR="00816107" w:rsidRPr="008500DB" w:rsidRDefault="008500DB" w:rsidP="00305839">
      <w:pPr>
        <w:numPr>
          <w:ilvl w:val="0"/>
          <w:numId w:val="36"/>
        </w:numPr>
        <w:rPr>
          <w:lang w:val="ru-RU"/>
        </w:rPr>
      </w:pPr>
      <w:r w:rsidRPr="008500DB">
        <w:rPr>
          <w:lang w:val="ru-RU"/>
        </w:rPr>
        <w:t>Пользователь вводит адрес электронной почты, который он указал при регистрации.</w:t>
      </w:r>
    </w:p>
    <w:p w:rsidR="00816107" w:rsidRPr="008500DB" w:rsidRDefault="008500DB" w:rsidP="00305839">
      <w:pPr>
        <w:numPr>
          <w:ilvl w:val="0"/>
          <w:numId w:val="36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305839">
      <w:pPr>
        <w:numPr>
          <w:ilvl w:val="0"/>
          <w:numId w:val="36"/>
        </w:numPr>
        <w:rPr>
          <w:lang w:val="ru-RU"/>
        </w:rPr>
      </w:pPr>
      <w:r w:rsidRPr="008500DB">
        <w:rPr>
          <w:lang w:val="ru-RU"/>
        </w:rPr>
        <w:t>База данных осуществляет поиск соотвующей учётной записи пользователя.</w:t>
      </w:r>
    </w:p>
    <w:p w:rsidR="00816107" w:rsidRPr="008500DB" w:rsidRDefault="008500DB" w:rsidP="00305839">
      <w:pPr>
        <w:numPr>
          <w:ilvl w:val="0"/>
          <w:numId w:val="36"/>
        </w:numPr>
        <w:rPr>
          <w:lang w:val="ru-RU"/>
        </w:rPr>
      </w:pPr>
      <w:r w:rsidRPr="008500DB">
        <w:rPr>
          <w:lang w:val="ru-RU"/>
        </w:rPr>
        <w:t>В случае успеха, Система генерирует новый пароль и отправляет электронное письмо на указанный адрес электронной почты, содержащее этот пароль.</w:t>
      </w:r>
    </w:p>
    <w:p w:rsidR="00816107" w:rsidRPr="008500DB" w:rsidRDefault="008500DB" w:rsidP="00305839">
      <w:pPr>
        <w:numPr>
          <w:ilvl w:val="0"/>
          <w:numId w:val="36"/>
        </w:numPr>
        <w:rPr>
          <w:lang w:val="ru-RU"/>
        </w:rPr>
      </w:pPr>
      <w:r w:rsidRPr="008500DB">
        <w:rPr>
          <w:lang w:val="ru-RU"/>
        </w:rPr>
        <w:t>База данных обновляет учётную запись пользователя в соответствии с внесёнными изменениями.</w:t>
      </w:r>
    </w:p>
    <w:p w:rsidR="00816107" w:rsidRPr="008500DB" w:rsidRDefault="008500DB" w:rsidP="00305839">
      <w:pPr>
        <w:numPr>
          <w:ilvl w:val="0"/>
          <w:numId w:val="36"/>
        </w:numPr>
        <w:rPr>
          <w:lang w:val="ru-RU"/>
        </w:rPr>
      </w:pPr>
      <w:r w:rsidRPr="008500DB">
        <w:rPr>
          <w:lang w:val="ru-RU"/>
        </w:rPr>
        <w:t>Пользователю демонстрируется сообщение о том, что новый пароль был отправлен по указанному им электронному адресу.</w:t>
      </w:r>
    </w:p>
    <w:p w:rsidR="00816107" w:rsidRDefault="008500DB">
      <w:pPr>
        <w:pStyle w:val="FirstParagraph"/>
      </w:pPr>
      <w:r>
        <w:rPr>
          <w:b/>
        </w:rPr>
        <w:t>Сценарий 3а</w:t>
      </w:r>
      <w:r>
        <w:t>.</w:t>
      </w:r>
    </w:p>
    <w:p w:rsidR="00816107" w:rsidRPr="008500DB" w:rsidRDefault="008500DB" w:rsidP="00305839">
      <w:pPr>
        <w:pStyle w:val="Compact"/>
        <w:numPr>
          <w:ilvl w:val="0"/>
          <w:numId w:val="37"/>
        </w:numPr>
        <w:rPr>
          <w:lang w:val="ru-RU"/>
        </w:rPr>
      </w:pPr>
      <w:r w:rsidRPr="008500DB">
        <w:rPr>
          <w:lang w:val="ru-RU"/>
        </w:rPr>
        <w:t>В случае неуспешного поиска, пользователю демонстрируется сообщение о том, что новый пароль был отправлен по указанному им электронному адресу, однако сообщения по этому электронному адресу не отправляется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3.4. Создание теста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Препода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Создать тест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lastRenderedPageBreak/>
        <w:t>Предусловия</w:t>
      </w:r>
      <w:r w:rsidRPr="008500DB">
        <w:rPr>
          <w:lang w:val="ru-RU"/>
        </w:rPr>
        <w:t>: Преподаватель находится на странице личного кабинета и хочет создать тест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Создаётся новый тест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Сценарий 4</w:t>
      </w:r>
      <w:r w:rsidRPr="008500DB">
        <w:rPr>
          <w:lang w:val="ru-RU"/>
        </w:rPr>
        <w:t>.</w:t>
      </w:r>
    </w:p>
    <w:p w:rsidR="00816107" w:rsidRPr="008500DB" w:rsidRDefault="008500DB" w:rsidP="00305839">
      <w:pPr>
        <w:numPr>
          <w:ilvl w:val="0"/>
          <w:numId w:val="38"/>
        </w:numPr>
        <w:rPr>
          <w:lang w:val="ru-RU"/>
        </w:rPr>
      </w:pPr>
      <w:r w:rsidRPr="008500DB">
        <w:rPr>
          <w:lang w:val="ru-RU"/>
        </w:rPr>
        <w:t>Преподаватель нажимает кнопку "Создать тест".</w:t>
      </w:r>
    </w:p>
    <w:p w:rsidR="00816107" w:rsidRPr="008500DB" w:rsidRDefault="008500DB" w:rsidP="00305839">
      <w:pPr>
        <w:numPr>
          <w:ilvl w:val="0"/>
          <w:numId w:val="38"/>
        </w:numPr>
        <w:rPr>
          <w:lang w:val="ru-RU"/>
        </w:rPr>
      </w:pPr>
      <w:r w:rsidRPr="008500DB">
        <w:rPr>
          <w:lang w:val="ru-RU"/>
        </w:rPr>
        <w:t>Система отображает диалоговое окно с предложением ввести название теста.</w:t>
      </w:r>
    </w:p>
    <w:p w:rsidR="00816107" w:rsidRPr="008500DB" w:rsidRDefault="008500DB" w:rsidP="00305839">
      <w:pPr>
        <w:numPr>
          <w:ilvl w:val="0"/>
          <w:numId w:val="38"/>
        </w:numPr>
        <w:rPr>
          <w:lang w:val="ru-RU"/>
        </w:rPr>
      </w:pPr>
      <w:r w:rsidRPr="008500DB">
        <w:rPr>
          <w:lang w:val="ru-RU"/>
        </w:rPr>
        <w:t>Преподаватель вводит желаемое название теста.</w:t>
      </w:r>
    </w:p>
    <w:p w:rsidR="00816107" w:rsidRPr="008500DB" w:rsidRDefault="008500DB" w:rsidP="00305839">
      <w:pPr>
        <w:numPr>
          <w:ilvl w:val="0"/>
          <w:numId w:val="38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305839">
      <w:pPr>
        <w:numPr>
          <w:ilvl w:val="0"/>
          <w:numId w:val="38"/>
        </w:numPr>
        <w:rPr>
          <w:lang w:val="ru-RU"/>
        </w:rPr>
      </w:pPr>
      <w:r w:rsidRPr="008500DB">
        <w:rPr>
          <w:lang w:val="ru-RU"/>
        </w:rPr>
        <w:t>База данных создаёт запись о новом тесте.</w:t>
      </w:r>
    </w:p>
    <w:p w:rsidR="00816107" w:rsidRPr="008500DB" w:rsidRDefault="008500DB" w:rsidP="00305839">
      <w:pPr>
        <w:numPr>
          <w:ilvl w:val="0"/>
          <w:numId w:val="38"/>
        </w:numPr>
        <w:rPr>
          <w:lang w:val="ru-RU"/>
        </w:rPr>
      </w:pPr>
      <w:r w:rsidRPr="008500DB">
        <w:rPr>
          <w:lang w:val="ru-RU"/>
        </w:rPr>
        <w:t>Система уведомляет пользователя об успешном завершении операции добавлением созданного теста в список тестов, созданных данным преподавателем.</w:t>
      </w:r>
    </w:p>
    <w:p w:rsidR="00816107" w:rsidRDefault="008500DB">
      <w:pPr>
        <w:pStyle w:val="FirstParagraph"/>
      </w:pPr>
      <w:r>
        <w:rPr>
          <w:b/>
        </w:rPr>
        <w:t>Сценарий 4а</w:t>
      </w:r>
      <w:r>
        <w:t>.</w:t>
      </w:r>
    </w:p>
    <w:p w:rsidR="00816107" w:rsidRPr="008500DB" w:rsidRDefault="008500DB" w:rsidP="00305839">
      <w:pPr>
        <w:numPr>
          <w:ilvl w:val="0"/>
          <w:numId w:val="39"/>
        </w:numPr>
        <w:rPr>
          <w:lang w:val="ru-RU"/>
        </w:rPr>
      </w:pPr>
      <w:r w:rsidRPr="008500DB">
        <w:rPr>
          <w:lang w:val="ru-RU"/>
        </w:rPr>
        <w:t>При попытке отправки запроса система обнаруживает отсутствие соединения с сетью.</w:t>
      </w:r>
    </w:p>
    <w:p w:rsidR="00816107" w:rsidRPr="008500DB" w:rsidRDefault="008500DB" w:rsidP="00305839">
      <w:pPr>
        <w:numPr>
          <w:ilvl w:val="0"/>
          <w:numId w:val="39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 с описанием ошибки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3.5. Редактирование теста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Препода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Редактировать содержимое тест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Преподаватель находится на странице личного кабинета и хочет изменить содержимое тест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Содержимое теста изменяетс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Сценарий 5</w:t>
      </w:r>
      <w:r w:rsidRPr="008500DB">
        <w:rPr>
          <w:lang w:val="ru-RU"/>
        </w:rPr>
        <w:t>.</w:t>
      </w:r>
    </w:p>
    <w:p w:rsidR="00816107" w:rsidRPr="008500DB" w:rsidRDefault="008500DB" w:rsidP="00305839">
      <w:pPr>
        <w:numPr>
          <w:ilvl w:val="0"/>
          <w:numId w:val="40"/>
        </w:numPr>
        <w:rPr>
          <w:lang w:val="ru-RU"/>
        </w:rPr>
      </w:pPr>
      <w:r w:rsidRPr="008500DB">
        <w:rPr>
          <w:lang w:val="ru-RU"/>
        </w:rPr>
        <w:t>Преподаватель нажимает соответствующую нужному тесту кнопку "Редактировать".</w:t>
      </w:r>
    </w:p>
    <w:p w:rsidR="00816107" w:rsidRPr="008500DB" w:rsidRDefault="008500DB" w:rsidP="00305839">
      <w:pPr>
        <w:numPr>
          <w:ilvl w:val="0"/>
          <w:numId w:val="40"/>
        </w:numPr>
        <w:rPr>
          <w:lang w:val="ru-RU"/>
        </w:rPr>
      </w:pPr>
      <w:r w:rsidRPr="008500DB">
        <w:rPr>
          <w:lang w:val="ru-RU"/>
        </w:rPr>
        <w:t>Система отображает пользователю страницу редактирования теста и отображает ему элементы управления содержимым теста.</w:t>
      </w:r>
    </w:p>
    <w:p w:rsidR="00816107" w:rsidRPr="008500DB" w:rsidRDefault="008500DB" w:rsidP="00305839">
      <w:pPr>
        <w:numPr>
          <w:ilvl w:val="0"/>
          <w:numId w:val="40"/>
        </w:numPr>
        <w:rPr>
          <w:lang w:val="ru-RU"/>
        </w:rPr>
      </w:pPr>
      <w:r w:rsidRPr="008500DB">
        <w:rPr>
          <w:lang w:val="ru-RU"/>
        </w:rPr>
        <w:t>Пользователь вносит необходимые изменения в содержимое теста с помощью предоставленных ему элементов управления.</w:t>
      </w:r>
    </w:p>
    <w:p w:rsidR="00816107" w:rsidRPr="008500DB" w:rsidRDefault="008500DB" w:rsidP="00305839">
      <w:pPr>
        <w:numPr>
          <w:ilvl w:val="0"/>
          <w:numId w:val="40"/>
        </w:numPr>
        <w:rPr>
          <w:lang w:val="ru-RU"/>
        </w:rPr>
      </w:pPr>
      <w:r w:rsidRPr="008500DB">
        <w:rPr>
          <w:lang w:val="ru-RU"/>
        </w:rPr>
        <w:t>Пользователь нажимает кнопку "Сохранить изменения".</w:t>
      </w:r>
    </w:p>
    <w:p w:rsidR="00816107" w:rsidRPr="008500DB" w:rsidRDefault="008500DB" w:rsidP="00305839">
      <w:pPr>
        <w:numPr>
          <w:ilvl w:val="0"/>
          <w:numId w:val="40"/>
        </w:numPr>
        <w:rPr>
          <w:lang w:val="ru-RU"/>
        </w:rPr>
      </w:pPr>
      <w:r w:rsidRPr="008500DB">
        <w:rPr>
          <w:lang w:val="ru-RU"/>
        </w:rPr>
        <w:t>Система проверяет корректность внесённых изменений:</w:t>
      </w:r>
    </w:p>
    <w:p w:rsidR="00816107" w:rsidRPr="008500DB" w:rsidRDefault="008500DB" w:rsidP="00305839">
      <w:pPr>
        <w:numPr>
          <w:ilvl w:val="1"/>
          <w:numId w:val="41"/>
        </w:numPr>
        <w:rPr>
          <w:lang w:val="ru-RU"/>
        </w:rPr>
      </w:pPr>
      <w:r w:rsidRPr="008500DB">
        <w:rPr>
          <w:lang w:val="ru-RU"/>
        </w:rPr>
        <w:t>Каждое множество альтернатив тестовых заданий должно быть непустым;</w:t>
      </w:r>
    </w:p>
    <w:p w:rsidR="00816107" w:rsidRPr="008500DB" w:rsidRDefault="008500DB" w:rsidP="00305839">
      <w:pPr>
        <w:numPr>
          <w:ilvl w:val="1"/>
          <w:numId w:val="41"/>
        </w:numPr>
        <w:rPr>
          <w:lang w:val="ru-RU"/>
        </w:rPr>
      </w:pPr>
      <w:r w:rsidRPr="008500DB">
        <w:rPr>
          <w:lang w:val="ru-RU"/>
        </w:rPr>
        <w:lastRenderedPageBreak/>
        <w:t>Каждому тестовому заданию должен быть задан правильный ответ;</w:t>
      </w:r>
    </w:p>
    <w:p w:rsidR="00816107" w:rsidRPr="008500DB" w:rsidRDefault="008500DB" w:rsidP="00305839">
      <w:pPr>
        <w:numPr>
          <w:ilvl w:val="1"/>
          <w:numId w:val="41"/>
        </w:numPr>
        <w:rPr>
          <w:lang w:val="ru-RU"/>
        </w:rPr>
      </w:pPr>
      <w:r w:rsidRPr="008500DB">
        <w:rPr>
          <w:lang w:val="ru-RU"/>
        </w:rPr>
        <w:t>Текст каждого тестового задания должен быть непустым;</w:t>
      </w:r>
    </w:p>
    <w:p w:rsidR="00816107" w:rsidRPr="008500DB" w:rsidRDefault="008500DB" w:rsidP="00305839">
      <w:pPr>
        <w:numPr>
          <w:ilvl w:val="1"/>
          <w:numId w:val="41"/>
        </w:numPr>
        <w:rPr>
          <w:lang w:val="ru-RU"/>
        </w:rPr>
      </w:pPr>
      <w:r w:rsidRPr="008500DB">
        <w:rPr>
          <w:lang w:val="ru-RU"/>
        </w:rPr>
        <w:t>Ограничение по времени выполнения теста должно быть неотрицательным числом;</w:t>
      </w:r>
    </w:p>
    <w:p w:rsidR="00816107" w:rsidRPr="008500DB" w:rsidRDefault="008500DB" w:rsidP="00305839">
      <w:pPr>
        <w:numPr>
          <w:ilvl w:val="1"/>
          <w:numId w:val="41"/>
        </w:numPr>
        <w:rPr>
          <w:lang w:val="ru-RU"/>
        </w:rPr>
      </w:pPr>
      <w:r w:rsidRPr="008500DB">
        <w:rPr>
          <w:lang w:val="ru-RU"/>
        </w:rPr>
        <w:t>Ограничение по количеству попыток выполнения теста должно быть положительным числом.</w:t>
      </w:r>
    </w:p>
    <w:p w:rsidR="00816107" w:rsidRPr="008500DB" w:rsidRDefault="008500DB" w:rsidP="00305839">
      <w:pPr>
        <w:numPr>
          <w:ilvl w:val="0"/>
          <w:numId w:val="40"/>
        </w:numPr>
        <w:rPr>
          <w:lang w:val="ru-RU"/>
        </w:rPr>
      </w:pPr>
      <w:r w:rsidRPr="008500DB">
        <w:rPr>
          <w:lang w:val="ru-RU"/>
        </w:rPr>
        <w:t>В случае успешной проверки Система обращается к Базе данных.</w:t>
      </w:r>
    </w:p>
    <w:p w:rsidR="00816107" w:rsidRPr="008500DB" w:rsidRDefault="008500DB" w:rsidP="00305839">
      <w:pPr>
        <w:numPr>
          <w:ilvl w:val="0"/>
          <w:numId w:val="40"/>
        </w:numPr>
        <w:rPr>
          <w:lang w:val="ru-RU"/>
        </w:rPr>
      </w:pPr>
      <w:r w:rsidRPr="008500DB">
        <w:rPr>
          <w:lang w:val="ru-RU"/>
        </w:rPr>
        <w:t>База данных обновляет запись о редактируемом тесте.</w:t>
      </w:r>
    </w:p>
    <w:p w:rsidR="00816107" w:rsidRPr="008500DB" w:rsidRDefault="008500DB" w:rsidP="00305839">
      <w:pPr>
        <w:numPr>
          <w:ilvl w:val="0"/>
          <w:numId w:val="40"/>
        </w:numPr>
        <w:rPr>
          <w:lang w:val="ru-RU"/>
        </w:rPr>
      </w:pPr>
      <w:r w:rsidRPr="008500DB">
        <w:rPr>
          <w:lang w:val="ru-RU"/>
        </w:rPr>
        <w:t>Система отображает пользователю страницу его личного кабинета и уведомление о том, что изменения успешно сохранены.</w:t>
      </w:r>
    </w:p>
    <w:p w:rsidR="00816107" w:rsidRDefault="008500DB">
      <w:pPr>
        <w:pStyle w:val="FirstParagraph"/>
      </w:pPr>
      <w:r>
        <w:rPr>
          <w:b/>
        </w:rPr>
        <w:t>Сценарий 5а</w:t>
      </w:r>
      <w:r>
        <w:t>.</w:t>
      </w:r>
    </w:p>
    <w:p w:rsidR="00816107" w:rsidRPr="008500DB" w:rsidRDefault="008500DB" w:rsidP="00305839">
      <w:pPr>
        <w:numPr>
          <w:ilvl w:val="0"/>
          <w:numId w:val="42"/>
        </w:numPr>
        <w:rPr>
          <w:lang w:val="ru-RU"/>
        </w:rPr>
      </w:pPr>
      <w:r w:rsidRPr="008500DB">
        <w:rPr>
          <w:lang w:val="ru-RU"/>
        </w:rPr>
        <w:t>При проверке корректности внесённых изменений Система обнаружила невыполнение одного или нескольких обозначенных выше пунктов.</w:t>
      </w:r>
    </w:p>
    <w:p w:rsidR="00816107" w:rsidRPr="008500DB" w:rsidRDefault="008500DB" w:rsidP="00305839">
      <w:pPr>
        <w:numPr>
          <w:ilvl w:val="0"/>
          <w:numId w:val="42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, содержащее информацию о всех допущенных им ошибках.</w:t>
      </w:r>
    </w:p>
    <w:p w:rsidR="00816107" w:rsidRDefault="008500DB">
      <w:pPr>
        <w:pStyle w:val="FirstParagraph"/>
      </w:pPr>
      <w:r>
        <w:rPr>
          <w:b/>
        </w:rPr>
        <w:t>Сценарий 5b</w:t>
      </w:r>
      <w:r>
        <w:t>.</w:t>
      </w:r>
    </w:p>
    <w:p w:rsidR="00816107" w:rsidRPr="008500DB" w:rsidRDefault="008500DB" w:rsidP="00305839">
      <w:pPr>
        <w:numPr>
          <w:ilvl w:val="0"/>
          <w:numId w:val="43"/>
        </w:numPr>
        <w:rPr>
          <w:lang w:val="ru-RU"/>
        </w:rPr>
      </w:pPr>
      <w:r w:rsidRPr="008500DB">
        <w:rPr>
          <w:lang w:val="ru-RU"/>
        </w:rPr>
        <w:t>Пользователь нажимает кнопку "Отменить изменения".</w:t>
      </w:r>
    </w:p>
    <w:p w:rsidR="00816107" w:rsidRPr="008500DB" w:rsidRDefault="008500DB" w:rsidP="00305839">
      <w:pPr>
        <w:numPr>
          <w:ilvl w:val="0"/>
          <w:numId w:val="43"/>
        </w:numPr>
        <w:rPr>
          <w:lang w:val="ru-RU"/>
        </w:rPr>
      </w:pPr>
      <w:r w:rsidRPr="008500DB">
        <w:rPr>
          <w:lang w:val="ru-RU"/>
        </w:rPr>
        <w:t>Система запрашивает у пользователя подтверждение этого действия с уведомлением о том, к каким последствиям это может привести.</w:t>
      </w:r>
    </w:p>
    <w:p w:rsidR="00816107" w:rsidRDefault="008500DB" w:rsidP="00305839">
      <w:pPr>
        <w:numPr>
          <w:ilvl w:val="0"/>
          <w:numId w:val="43"/>
        </w:numPr>
      </w:pPr>
      <w:r>
        <w:t>Пользователь подтверждает своё действие.</w:t>
      </w:r>
    </w:p>
    <w:p w:rsidR="00816107" w:rsidRPr="008500DB" w:rsidRDefault="008500DB" w:rsidP="00305839">
      <w:pPr>
        <w:numPr>
          <w:ilvl w:val="0"/>
          <w:numId w:val="43"/>
        </w:numPr>
        <w:rPr>
          <w:lang w:val="ru-RU"/>
        </w:rPr>
      </w:pPr>
      <w:r w:rsidRPr="008500DB">
        <w:rPr>
          <w:lang w:val="ru-RU"/>
        </w:rPr>
        <w:t>Система отображает пользователю страницу его личного кабинета без модификации записей в Базе данных.</w:t>
      </w:r>
    </w:p>
    <w:p w:rsidR="00816107" w:rsidRDefault="008500DB">
      <w:pPr>
        <w:pStyle w:val="FirstParagraph"/>
      </w:pPr>
      <w:r>
        <w:rPr>
          <w:b/>
        </w:rPr>
        <w:t>Сценарий 5с</w:t>
      </w:r>
      <w:r>
        <w:t>.</w:t>
      </w:r>
    </w:p>
    <w:p w:rsidR="00816107" w:rsidRPr="008500DB" w:rsidRDefault="008500DB" w:rsidP="00305839">
      <w:pPr>
        <w:numPr>
          <w:ilvl w:val="0"/>
          <w:numId w:val="44"/>
        </w:numPr>
        <w:rPr>
          <w:lang w:val="ru-RU"/>
        </w:rPr>
      </w:pPr>
      <w:r w:rsidRPr="008500DB">
        <w:rPr>
          <w:lang w:val="ru-RU"/>
        </w:rPr>
        <w:t>Пользователь нажимает кнопку "Отменить изменения".</w:t>
      </w:r>
    </w:p>
    <w:p w:rsidR="00816107" w:rsidRPr="008500DB" w:rsidRDefault="008500DB" w:rsidP="00305839">
      <w:pPr>
        <w:numPr>
          <w:ilvl w:val="0"/>
          <w:numId w:val="44"/>
        </w:numPr>
        <w:rPr>
          <w:lang w:val="ru-RU"/>
        </w:rPr>
      </w:pPr>
      <w:r w:rsidRPr="008500DB">
        <w:rPr>
          <w:lang w:val="ru-RU"/>
        </w:rPr>
        <w:t>Система запрашивает у пользователя подтверждение этого действия с уведомлением о том, к каким последствиям это может привести.</w:t>
      </w:r>
    </w:p>
    <w:p w:rsidR="00816107" w:rsidRPr="008500DB" w:rsidRDefault="008500DB" w:rsidP="00305839">
      <w:pPr>
        <w:numPr>
          <w:ilvl w:val="0"/>
          <w:numId w:val="44"/>
        </w:numPr>
        <w:rPr>
          <w:lang w:val="ru-RU"/>
        </w:rPr>
      </w:pPr>
      <w:r w:rsidRPr="008500DB">
        <w:rPr>
          <w:lang w:val="ru-RU"/>
        </w:rPr>
        <w:t>Пользователь отказывается подтвердить своё действие.</w:t>
      </w:r>
    </w:p>
    <w:p w:rsidR="00816107" w:rsidRPr="008500DB" w:rsidRDefault="008500DB" w:rsidP="00305839">
      <w:pPr>
        <w:numPr>
          <w:ilvl w:val="0"/>
          <w:numId w:val="44"/>
        </w:numPr>
        <w:rPr>
          <w:lang w:val="ru-RU"/>
        </w:rPr>
      </w:pPr>
      <w:r w:rsidRPr="008500DB">
        <w:rPr>
          <w:lang w:val="ru-RU"/>
        </w:rPr>
        <w:t>Система скрывает запрос подтверждения действия, предоставляя пользователю возможность далее вносить изменения в тест.</w:t>
      </w:r>
    </w:p>
    <w:p w:rsidR="00816107" w:rsidRDefault="008500DB">
      <w:pPr>
        <w:pStyle w:val="FirstParagraph"/>
      </w:pPr>
      <w:r>
        <w:rPr>
          <w:b/>
        </w:rPr>
        <w:t>Сценарий 5d</w:t>
      </w:r>
      <w:r>
        <w:t>.</w:t>
      </w:r>
    </w:p>
    <w:p w:rsidR="00816107" w:rsidRPr="008500DB" w:rsidRDefault="008500DB" w:rsidP="00305839">
      <w:pPr>
        <w:numPr>
          <w:ilvl w:val="0"/>
          <w:numId w:val="45"/>
        </w:numPr>
        <w:rPr>
          <w:lang w:val="ru-RU"/>
        </w:rPr>
      </w:pPr>
      <w:r w:rsidRPr="008500DB">
        <w:rPr>
          <w:lang w:val="ru-RU"/>
        </w:rPr>
        <w:lastRenderedPageBreak/>
        <w:t>После успешной проверки внесённых изменений на корректность, Система обнаруживает отсутствие соединения с сетью.</w:t>
      </w:r>
    </w:p>
    <w:p w:rsidR="00816107" w:rsidRPr="008500DB" w:rsidRDefault="008500DB" w:rsidP="00305839">
      <w:pPr>
        <w:numPr>
          <w:ilvl w:val="0"/>
          <w:numId w:val="45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 с описанием возникшей неполадки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3.6. Удаление теста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Препода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Удалить тест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Преподаватель находится на странице личного кабинета и хочет удалить созданный ранее тест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Тест удаляется из Системы.</w:t>
      </w:r>
    </w:p>
    <w:p w:rsidR="00816107" w:rsidRDefault="008500DB">
      <w:pPr>
        <w:pStyle w:val="a0"/>
      </w:pPr>
      <w:r>
        <w:rPr>
          <w:b/>
        </w:rPr>
        <w:t>Сценарий 6</w:t>
      </w:r>
      <w:r>
        <w:t>.</w:t>
      </w:r>
    </w:p>
    <w:p w:rsidR="00816107" w:rsidRPr="008500DB" w:rsidRDefault="008500DB" w:rsidP="00305839">
      <w:pPr>
        <w:numPr>
          <w:ilvl w:val="0"/>
          <w:numId w:val="46"/>
        </w:numPr>
        <w:rPr>
          <w:lang w:val="ru-RU"/>
        </w:rPr>
      </w:pPr>
      <w:r w:rsidRPr="008500DB">
        <w:rPr>
          <w:lang w:val="ru-RU"/>
        </w:rPr>
        <w:t>Преподаватель нажимает соответствующую нужному тесту кнопку "Удалить".</w:t>
      </w:r>
    </w:p>
    <w:p w:rsidR="00816107" w:rsidRPr="008500DB" w:rsidRDefault="008500DB" w:rsidP="00305839">
      <w:pPr>
        <w:numPr>
          <w:ilvl w:val="0"/>
          <w:numId w:val="46"/>
        </w:numPr>
        <w:rPr>
          <w:lang w:val="ru-RU"/>
        </w:rPr>
      </w:pPr>
      <w:r w:rsidRPr="008500DB">
        <w:rPr>
          <w:lang w:val="ru-RU"/>
        </w:rPr>
        <w:t>Система демонстрирует преподавателю уведомление с описанием возможных последствий выполнения данного действия и просит пользователя подтвердить своё намерение.</w:t>
      </w:r>
    </w:p>
    <w:p w:rsidR="00816107" w:rsidRDefault="008500DB" w:rsidP="00305839">
      <w:pPr>
        <w:numPr>
          <w:ilvl w:val="0"/>
          <w:numId w:val="46"/>
        </w:numPr>
      </w:pPr>
      <w:r>
        <w:t>Пользователь подтверждает своё намерение.</w:t>
      </w:r>
    </w:p>
    <w:p w:rsidR="00816107" w:rsidRPr="008500DB" w:rsidRDefault="008500DB" w:rsidP="00305839">
      <w:pPr>
        <w:numPr>
          <w:ilvl w:val="0"/>
          <w:numId w:val="46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305839">
      <w:pPr>
        <w:numPr>
          <w:ilvl w:val="0"/>
          <w:numId w:val="46"/>
        </w:numPr>
        <w:rPr>
          <w:lang w:val="ru-RU"/>
        </w:rPr>
      </w:pPr>
      <w:r w:rsidRPr="008500DB">
        <w:rPr>
          <w:lang w:val="ru-RU"/>
        </w:rPr>
        <w:t>База данных удаляет соответствующую запись о тесте.</w:t>
      </w:r>
    </w:p>
    <w:p w:rsidR="00816107" w:rsidRPr="008500DB" w:rsidRDefault="008500DB" w:rsidP="00305839">
      <w:pPr>
        <w:numPr>
          <w:ilvl w:val="0"/>
          <w:numId w:val="46"/>
        </w:numPr>
        <w:rPr>
          <w:lang w:val="ru-RU"/>
        </w:rPr>
      </w:pPr>
      <w:r w:rsidRPr="008500DB">
        <w:rPr>
          <w:lang w:val="ru-RU"/>
        </w:rPr>
        <w:t>Система убирает соответствующую запись о тесте из списка созданных данным преподавателем тестов.</w:t>
      </w:r>
    </w:p>
    <w:p w:rsidR="00816107" w:rsidRDefault="008500DB">
      <w:pPr>
        <w:pStyle w:val="FirstParagraph"/>
      </w:pPr>
      <w:r>
        <w:rPr>
          <w:b/>
        </w:rPr>
        <w:t>Сценарий 6а.</w:t>
      </w:r>
    </w:p>
    <w:p w:rsidR="00816107" w:rsidRPr="008500DB" w:rsidRDefault="008500DB" w:rsidP="00305839">
      <w:pPr>
        <w:numPr>
          <w:ilvl w:val="0"/>
          <w:numId w:val="47"/>
        </w:numPr>
        <w:rPr>
          <w:lang w:val="ru-RU"/>
        </w:rPr>
      </w:pPr>
      <w:r w:rsidRPr="008500DB">
        <w:rPr>
          <w:lang w:val="ru-RU"/>
        </w:rPr>
        <w:t>Преподаватель отказывается от своего намерения.</w:t>
      </w:r>
    </w:p>
    <w:p w:rsidR="00816107" w:rsidRPr="008500DB" w:rsidRDefault="008500DB" w:rsidP="00305839">
      <w:pPr>
        <w:numPr>
          <w:ilvl w:val="0"/>
          <w:numId w:val="47"/>
        </w:numPr>
        <w:rPr>
          <w:lang w:val="ru-RU"/>
        </w:rPr>
      </w:pPr>
      <w:r w:rsidRPr="008500DB">
        <w:rPr>
          <w:lang w:val="ru-RU"/>
        </w:rPr>
        <w:t>Система скрывает показанное ранее уведомление.</w:t>
      </w:r>
    </w:p>
    <w:p w:rsidR="00816107" w:rsidRDefault="008500DB">
      <w:pPr>
        <w:pStyle w:val="FirstParagraph"/>
      </w:pPr>
      <w:r>
        <w:rPr>
          <w:b/>
        </w:rPr>
        <w:t>Сценарий 6b</w:t>
      </w:r>
      <w:r>
        <w:t>.</w:t>
      </w:r>
    </w:p>
    <w:p w:rsidR="00816107" w:rsidRPr="008500DB" w:rsidRDefault="008500DB" w:rsidP="00305839">
      <w:pPr>
        <w:numPr>
          <w:ilvl w:val="0"/>
          <w:numId w:val="48"/>
        </w:numPr>
        <w:rPr>
          <w:lang w:val="ru-RU"/>
        </w:rPr>
      </w:pPr>
      <w:r w:rsidRPr="008500DB">
        <w:rPr>
          <w:lang w:val="ru-RU"/>
        </w:rPr>
        <w:t>После подтверждения пользователем его намерения, Система обнаруживает отсутствие соединения с сетью.</w:t>
      </w:r>
    </w:p>
    <w:p w:rsidR="00816107" w:rsidRPr="008500DB" w:rsidRDefault="008500DB" w:rsidP="00305839">
      <w:pPr>
        <w:numPr>
          <w:ilvl w:val="0"/>
          <w:numId w:val="48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 с описанием возникшей неполадки.</w:t>
      </w:r>
    </w:p>
    <w:p w:rsidR="00816107" w:rsidRPr="008500DB" w:rsidRDefault="008500DB">
      <w:pPr>
        <w:pStyle w:val="2"/>
        <w:rPr>
          <w:lang w:val="ru-RU"/>
        </w:rPr>
      </w:pPr>
      <w:bookmarkStart w:id="8" w:name="--."/>
      <w:bookmarkEnd w:id="8"/>
      <w:r w:rsidRPr="008500DB">
        <w:rPr>
          <w:lang w:val="ru-RU"/>
        </w:rPr>
        <w:t>3.7. Изменение данных профиля.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lastRenderedPageBreak/>
        <w:t>Основной актор</w:t>
      </w:r>
      <w:r w:rsidRPr="008500DB">
        <w:rPr>
          <w:lang w:val="ru-RU"/>
        </w:rPr>
        <w:t>: Авторизованный пользо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Изменить данные профил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Пользователь находится на странице личного кабинета и хочет изменить данные своего профил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Обновлённые данные профиля сохраняются в Системе.</w:t>
      </w:r>
    </w:p>
    <w:p w:rsidR="00816107" w:rsidRDefault="008500DB">
      <w:pPr>
        <w:pStyle w:val="a0"/>
      </w:pPr>
      <w:r>
        <w:rPr>
          <w:b/>
        </w:rPr>
        <w:t>Сценарий 7</w:t>
      </w:r>
      <w:r>
        <w:t>.</w:t>
      </w:r>
    </w:p>
    <w:p w:rsidR="00816107" w:rsidRPr="008500DB" w:rsidRDefault="008500DB" w:rsidP="00305839">
      <w:pPr>
        <w:numPr>
          <w:ilvl w:val="0"/>
          <w:numId w:val="49"/>
        </w:numPr>
        <w:rPr>
          <w:lang w:val="ru-RU"/>
        </w:rPr>
      </w:pPr>
      <w:r w:rsidRPr="008500DB">
        <w:rPr>
          <w:lang w:val="ru-RU"/>
        </w:rPr>
        <w:t>Пользователь нажимает кнопку "Редактировать данные", соответствующую одному из следующих полей:</w:t>
      </w:r>
    </w:p>
    <w:p w:rsidR="00816107" w:rsidRDefault="008500DB" w:rsidP="00305839">
      <w:pPr>
        <w:numPr>
          <w:ilvl w:val="1"/>
          <w:numId w:val="50"/>
        </w:numPr>
      </w:pPr>
      <w:r>
        <w:t>Для пользователя категории Студент:</w:t>
      </w:r>
    </w:p>
    <w:p w:rsidR="00816107" w:rsidRDefault="008500DB" w:rsidP="00305839">
      <w:pPr>
        <w:numPr>
          <w:ilvl w:val="2"/>
          <w:numId w:val="51"/>
        </w:numPr>
      </w:pPr>
      <w:r>
        <w:t>ФИО</w:t>
      </w:r>
    </w:p>
    <w:p w:rsidR="00816107" w:rsidRDefault="008500DB" w:rsidP="00305839">
      <w:pPr>
        <w:numPr>
          <w:ilvl w:val="2"/>
          <w:numId w:val="51"/>
        </w:numPr>
      </w:pPr>
      <w:r>
        <w:t>Название учебного заведения</w:t>
      </w:r>
    </w:p>
    <w:p w:rsidR="00816107" w:rsidRDefault="008500DB" w:rsidP="00305839">
      <w:pPr>
        <w:numPr>
          <w:ilvl w:val="2"/>
          <w:numId w:val="51"/>
        </w:numPr>
      </w:pPr>
      <w:r>
        <w:t>Курс</w:t>
      </w:r>
    </w:p>
    <w:p w:rsidR="00816107" w:rsidRDefault="008500DB" w:rsidP="00305839">
      <w:pPr>
        <w:numPr>
          <w:ilvl w:val="2"/>
          <w:numId w:val="51"/>
        </w:numPr>
      </w:pPr>
      <w:r>
        <w:t>Факультет</w:t>
      </w:r>
    </w:p>
    <w:p w:rsidR="00816107" w:rsidRDefault="008500DB" w:rsidP="00305839">
      <w:pPr>
        <w:numPr>
          <w:ilvl w:val="2"/>
          <w:numId w:val="51"/>
        </w:numPr>
      </w:pPr>
      <w:r>
        <w:t>Учебная группа</w:t>
      </w:r>
    </w:p>
    <w:p w:rsidR="00816107" w:rsidRDefault="008500DB" w:rsidP="00305839">
      <w:pPr>
        <w:numPr>
          <w:ilvl w:val="1"/>
          <w:numId w:val="50"/>
        </w:numPr>
      </w:pPr>
      <w:r>
        <w:t>Для пользователя категории Преподаватель:</w:t>
      </w:r>
    </w:p>
    <w:p w:rsidR="00816107" w:rsidRDefault="008500DB" w:rsidP="00305839">
      <w:pPr>
        <w:numPr>
          <w:ilvl w:val="2"/>
          <w:numId w:val="52"/>
        </w:numPr>
      </w:pPr>
      <w:r>
        <w:t>ФИО</w:t>
      </w:r>
    </w:p>
    <w:p w:rsidR="00816107" w:rsidRDefault="008500DB" w:rsidP="00305839">
      <w:pPr>
        <w:numPr>
          <w:ilvl w:val="2"/>
          <w:numId w:val="52"/>
        </w:numPr>
      </w:pPr>
      <w:r>
        <w:t>Название учебного заведения</w:t>
      </w:r>
    </w:p>
    <w:p w:rsidR="00816107" w:rsidRPr="008500DB" w:rsidRDefault="008500DB" w:rsidP="00305839">
      <w:pPr>
        <w:numPr>
          <w:ilvl w:val="0"/>
          <w:numId w:val="49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элемент управления, позволяющий изменить выбранное значение.</w:t>
      </w:r>
    </w:p>
    <w:p w:rsidR="00816107" w:rsidRPr="008500DB" w:rsidRDefault="008500DB" w:rsidP="00305839">
      <w:pPr>
        <w:numPr>
          <w:ilvl w:val="0"/>
          <w:numId w:val="49"/>
        </w:numPr>
        <w:rPr>
          <w:lang w:val="ru-RU"/>
        </w:rPr>
      </w:pPr>
      <w:r w:rsidRPr="008500DB">
        <w:rPr>
          <w:lang w:val="ru-RU"/>
        </w:rPr>
        <w:t>Пользователь вносит изменения в значение выбранного поля и нажимает кнопку "Сохранить изменения".</w:t>
      </w:r>
    </w:p>
    <w:p w:rsidR="00816107" w:rsidRPr="008500DB" w:rsidRDefault="008500DB" w:rsidP="00305839">
      <w:pPr>
        <w:numPr>
          <w:ilvl w:val="0"/>
          <w:numId w:val="49"/>
        </w:numPr>
        <w:rPr>
          <w:lang w:val="ru-RU"/>
        </w:rPr>
      </w:pPr>
      <w:r w:rsidRPr="008500DB">
        <w:rPr>
          <w:lang w:val="ru-RU"/>
        </w:rPr>
        <w:t>Система проверяет корректность внесённых изменений:</w:t>
      </w:r>
    </w:p>
    <w:p w:rsidR="00816107" w:rsidRPr="008500DB" w:rsidRDefault="008500DB" w:rsidP="00305839">
      <w:pPr>
        <w:numPr>
          <w:ilvl w:val="1"/>
          <w:numId w:val="53"/>
        </w:numPr>
        <w:rPr>
          <w:lang w:val="ru-RU"/>
        </w:rPr>
      </w:pPr>
      <w:r w:rsidRPr="008500DB">
        <w:rPr>
          <w:lang w:val="ru-RU"/>
        </w:rPr>
        <w:t>ФИО не может быть пустой строкой;</w:t>
      </w:r>
    </w:p>
    <w:p w:rsidR="00816107" w:rsidRPr="008500DB" w:rsidRDefault="008500DB" w:rsidP="00305839">
      <w:pPr>
        <w:numPr>
          <w:ilvl w:val="1"/>
          <w:numId w:val="53"/>
        </w:numPr>
        <w:rPr>
          <w:lang w:val="ru-RU"/>
        </w:rPr>
      </w:pPr>
      <w:r w:rsidRPr="008500DB">
        <w:rPr>
          <w:lang w:val="ru-RU"/>
        </w:rPr>
        <w:t>Учебная группа не может быть пустой строкой;</w:t>
      </w:r>
    </w:p>
    <w:p w:rsidR="00816107" w:rsidRPr="008500DB" w:rsidRDefault="008500DB" w:rsidP="00305839">
      <w:pPr>
        <w:numPr>
          <w:ilvl w:val="1"/>
          <w:numId w:val="53"/>
        </w:numPr>
        <w:rPr>
          <w:lang w:val="ru-RU"/>
        </w:rPr>
      </w:pPr>
      <w:r w:rsidRPr="008500DB">
        <w:rPr>
          <w:lang w:val="ru-RU"/>
        </w:rPr>
        <w:t>Название учебного заведения не может быть пустой строкой.</w:t>
      </w:r>
    </w:p>
    <w:p w:rsidR="00816107" w:rsidRPr="008500DB" w:rsidRDefault="008500DB" w:rsidP="00305839">
      <w:pPr>
        <w:numPr>
          <w:ilvl w:val="0"/>
          <w:numId w:val="49"/>
        </w:numPr>
        <w:rPr>
          <w:lang w:val="ru-RU"/>
        </w:rPr>
      </w:pPr>
      <w:r w:rsidRPr="008500DB">
        <w:rPr>
          <w:lang w:val="ru-RU"/>
        </w:rPr>
        <w:t>При успешной проверке корректности внесённых изменений, Система обращается к Базе данных.</w:t>
      </w:r>
    </w:p>
    <w:p w:rsidR="00816107" w:rsidRPr="008500DB" w:rsidRDefault="008500DB" w:rsidP="00305839">
      <w:pPr>
        <w:numPr>
          <w:ilvl w:val="0"/>
          <w:numId w:val="49"/>
        </w:numPr>
        <w:rPr>
          <w:lang w:val="ru-RU"/>
        </w:rPr>
      </w:pPr>
      <w:r w:rsidRPr="008500DB">
        <w:rPr>
          <w:lang w:val="ru-RU"/>
        </w:rPr>
        <w:t>База данных обновляет данные соответствующей записи.</w:t>
      </w:r>
    </w:p>
    <w:p w:rsidR="00816107" w:rsidRPr="008500DB" w:rsidRDefault="008500DB" w:rsidP="00305839">
      <w:pPr>
        <w:numPr>
          <w:ilvl w:val="0"/>
          <w:numId w:val="49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 об успешном внесении изменений.</w:t>
      </w:r>
    </w:p>
    <w:p w:rsidR="00816107" w:rsidRDefault="008500DB">
      <w:pPr>
        <w:pStyle w:val="FirstParagraph"/>
      </w:pPr>
      <w:r>
        <w:rPr>
          <w:b/>
        </w:rPr>
        <w:t>Сценарий 7а</w:t>
      </w:r>
      <w:r>
        <w:t>.</w:t>
      </w:r>
    </w:p>
    <w:p w:rsidR="00816107" w:rsidRPr="008500DB" w:rsidRDefault="008500DB" w:rsidP="00305839">
      <w:pPr>
        <w:numPr>
          <w:ilvl w:val="0"/>
          <w:numId w:val="54"/>
        </w:numPr>
        <w:rPr>
          <w:lang w:val="ru-RU"/>
        </w:rPr>
      </w:pPr>
      <w:r w:rsidRPr="008500DB">
        <w:rPr>
          <w:lang w:val="ru-RU"/>
        </w:rPr>
        <w:lastRenderedPageBreak/>
        <w:t>После внесения изменений в значение выбранного поля пользователь нажимает кнопку "Отменить изменения".</w:t>
      </w:r>
    </w:p>
    <w:p w:rsidR="00816107" w:rsidRDefault="008500DB" w:rsidP="00305839">
      <w:pPr>
        <w:numPr>
          <w:ilvl w:val="0"/>
          <w:numId w:val="54"/>
        </w:numPr>
      </w:pPr>
      <w:r w:rsidRPr="008500DB">
        <w:rPr>
          <w:lang w:val="ru-RU"/>
        </w:rPr>
        <w:t xml:space="preserve">Система скрывает элементы управления, позволяющие изменить значение выбранного поля. </w:t>
      </w:r>
      <w:r>
        <w:t>Внесённые изменения не сохраняются.</w:t>
      </w:r>
    </w:p>
    <w:p w:rsidR="00816107" w:rsidRDefault="008500DB">
      <w:pPr>
        <w:pStyle w:val="FirstParagraph"/>
      </w:pPr>
      <w:r>
        <w:rPr>
          <w:b/>
        </w:rPr>
        <w:t>Сценарий 7b</w:t>
      </w:r>
      <w:r>
        <w:t>.</w:t>
      </w:r>
    </w:p>
    <w:p w:rsidR="00816107" w:rsidRPr="008500DB" w:rsidRDefault="008500DB" w:rsidP="00305839">
      <w:pPr>
        <w:numPr>
          <w:ilvl w:val="0"/>
          <w:numId w:val="55"/>
        </w:numPr>
        <w:rPr>
          <w:lang w:val="ru-RU"/>
        </w:rPr>
      </w:pPr>
      <w:r w:rsidRPr="008500DB">
        <w:rPr>
          <w:lang w:val="ru-RU"/>
        </w:rPr>
        <w:t>После проверки изменений на корректность, Система обнаруживает отсутствие соединения с сетью.</w:t>
      </w:r>
    </w:p>
    <w:p w:rsidR="00816107" w:rsidRPr="008500DB" w:rsidRDefault="008500DB" w:rsidP="00305839">
      <w:pPr>
        <w:numPr>
          <w:ilvl w:val="0"/>
          <w:numId w:val="55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 с описанием возникшей неполадки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3.8. Изменение парол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Авторизованный пользо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Изменить пароль пользовател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Пользователь находится на странице личного кабинета и хочет изменить свой пароль для входа в Систему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Новое значение пароля для входа в Систему заменяет старое.</w:t>
      </w:r>
    </w:p>
    <w:p w:rsidR="00816107" w:rsidRDefault="008500DB">
      <w:pPr>
        <w:pStyle w:val="a0"/>
      </w:pPr>
      <w:r>
        <w:rPr>
          <w:b/>
        </w:rPr>
        <w:t>Сценарий 8</w:t>
      </w:r>
      <w:r>
        <w:t>.</w:t>
      </w:r>
    </w:p>
    <w:p w:rsidR="00816107" w:rsidRPr="008500DB" w:rsidRDefault="008500DB" w:rsidP="00305839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t>Пользователь нажимает кнопку "Изменить пароль".</w:t>
      </w:r>
    </w:p>
    <w:p w:rsidR="00816107" w:rsidRPr="008500DB" w:rsidRDefault="008500DB" w:rsidP="00305839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t>Система запрашивает у пользователя его текущий пароль и значение его нового пароля.</w:t>
      </w:r>
    </w:p>
    <w:p w:rsidR="00816107" w:rsidRPr="008500DB" w:rsidRDefault="008500DB" w:rsidP="00305839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t>Пользователь вводит запрошенные данные и нажимает кнопку "Изменить".</w:t>
      </w:r>
    </w:p>
    <w:p w:rsidR="00816107" w:rsidRPr="008500DB" w:rsidRDefault="008500DB" w:rsidP="00305839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t>Система обращается к Базе данных и проверяет корректность введённых данных:</w:t>
      </w:r>
    </w:p>
    <w:p w:rsidR="00816107" w:rsidRPr="008500DB" w:rsidRDefault="008500DB" w:rsidP="00305839">
      <w:pPr>
        <w:numPr>
          <w:ilvl w:val="1"/>
          <w:numId w:val="57"/>
        </w:numPr>
        <w:rPr>
          <w:lang w:val="ru-RU"/>
        </w:rPr>
      </w:pPr>
      <w:r w:rsidRPr="008500DB">
        <w:rPr>
          <w:lang w:val="ru-RU"/>
        </w:rPr>
        <w:t>Введённое значение текущего пароля и хранящееся в Базе данных значение пароля пользователя должны совпадать.</w:t>
      </w:r>
    </w:p>
    <w:p w:rsidR="00816107" w:rsidRPr="008500DB" w:rsidRDefault="008500DB" w:rsidP="00305839">
      <w:pPr>
        <w:numPr>
          <w:ilvl w:val="1"/>
          <w:numId w:val="57"/>
        </w:numPr>
        <w:rPr>
          <w:lang w:val="ru-RU"/>
        </w:rPr>
      </w:pPr>
      <w:r w:rsidRPr="008500DB">
        <w:rPr>
          <w:lang w:val="ru-RU"/>
        </w:rPr>
        <w:t>Длина нового пароля пользователя должна быть не меньше четырёх символов.</w:t>
      </w:r>
    </w:p>
    <w:p w:rsidR="00816107" w:rsidRPr="008500DB" w:rsidRDefault="008500DB" w:rsidP="00305839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t>При успешной проверке, Система запоминает введённое пользователем значение нового пароля, но не заменяет им текущее: пользователь всё ещё должен проходить авторизацию с использованием старого пароля.</w:t>
      </w:r>
    </w:p>
    <w:p w:rsidR="00816107" w:rsidRPr="008500DB" w:rsidRDefault="008500DB" w:rsidP="00305839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t>Система отправляет на электронный адрес пользователя, указанный при регистрации, информирующее о попытке смены пароля электронное сообщение, содержащее специальным образом сформированную гиперссылку.</w:t>
      </w:r>
    </w:p>
    <w:p w:rsidR="00816107" w:rsidRPr="008500DB" w:rsidRDefault="008500DB" w:rsidP="00305839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lastRenderedPageBreak/>
        <w:t>Система демонстрирует пользователю уведомление о том, что для продолжения ему необходимо прочесть указанное электронное сообщение.</w:t>
      </w:r>
    </w:p>
    <w:p w:rsidR="00816107" w:rsidRPr="008500DB" w:rsidRDefault="008500DB" w:rsidP="00305839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t>Пользователь читает указанное электронное сообщение и переходит по специальным образом сформированной гиперссылке в период до 72 часов с момента отправки сообщения.</w:t>
      </w:r>
    </w:p>
    <w:p w:rsidR="00816107" w:rsidRPr="008500DB" w:rsidRDefault="008500DB" w:rsidP="00305839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t>Система определяет переход по гиперссылке и заменяет старое значение пароля новым.</w:t>
      </w:r>
    </w:p>
    <w:p w:rsidR="00816107" w:rsidRPr="008500DB" w:rsidRDefault="008500DB" w:rsidP="00305839">
      <w:pPr>
        <w:numPr>
          <w:ilvl w:val="0"/>
          <w:numId w:val="56"/>
        </w:numPr>
        <w:rPr>
          <w:lang w:val="ru-RU"/>
        </w:rPr>
      </w:pPr>
      <w:r w:rsidRPr="008500DB">
        <w:rPr>
          <w:lang w:val="ru-RU"/>
        </w:rPr>
        <w:t>Пользователю предлагается авторизоваться с обновлёнными учётными данными.</w:t>
      </w:r>
    </w:p>
    <w:p w:rsidR="00816107" w:rsidRDefault="008500DB">
      <w:pPr>
        <w:pStyle w:val="FirstParagraph"/>
      </w:pPr>
      <w:r>
        <w:rPr>
          <w:b/>
        </w:rPr>
        <w:t>Сценарий 8а</w:t>
      </w:r>
      <w:r>
        <w:t>.</w:t>
      </w:r>
    </w:p>
    <w:p w:rsidR="00816107" w:rsidRPr="008500DB" w:rsidRDefault="008500DB" w:rsidP="00305839">
      <w:pPr>
        <w:numPr>
          <w:ilvl w:val="0"/>
          <w:numId w:val="58"/>
        </w:numPr>
        <w:rPr>
          <w:lang w:val="ru-RU"/>
        </w:rPr>
      </w:pPr>
      <w:r w:rsidRPr="008500DB">
        <w:rPr>
          <w:lang w:val="ru-RU"/>
        </w:rPr>
        <w:t>Во время ввода запрашиваемых данных пользователь нажимает кнопку "Отменить".</w:t>
      </w:r>
    </w:p>
    <w:p w:rsidR="00816107" w:rsidRDefault="008500DB" w:rsidP="00305839">
      <w:pPr>
        <w:numPr>
          <w:ilvl w:val="0"/>
          <w:numId w:val="58"/>
        </w:numPr>
      </w:pPr>
      <w:r w:rsidRPr="008500DB">
        <w:rPr>
          <w:lang w:val="ru-RU"/>
        </w:rPr>
        <w:t xml:space="preserve">Система скрывает запрос на ввод данных. </w:t>
      </w:r>
      <w:r>
        <w:t>Внесённые изменения не сохраняются.</w:t>
      </w:r>
    </w:p>
    <w:p w:rsidR="00816107" w:rsidRDefault="008500DB">
      <w:pPr>
        <w:pStyle w:val="FirstParagraph"/>
      </w:pPr>
      <w:r>
        <w:rPr>
          <w:b/>
        </w:rPr>
        <w:t>Сценарий 8b</w:t>
      </w:r>
      <w:r>
        <w:t>.</w:t>
      </w:r>
    </w:p>
    <w:p w:rsidR="00816107" w:rsidRPr="008500DB" w:rsidRDefault="008500DB" w:rsidP="00305839">
      <w:pPr>
        <w:pStyle w:val="Compact"/>
        <w:numPr>
          <w:ilvl w:val="0"/>
          <w:numId w:val="59"/>
        </w:numPr>
        <w:rPr>
          <w:lang w:val="ru-RU"/>
        </w:rPr>
      </w:pPr>
      <w:r w:rsidRPr="008500DB">
        <w:rPr>
          <w:lang w:val="ru-RU"/>
        </w:rPr>
        <w:t>При неуспешной проверке корректности введённых данных, Система демонстрирует пользователю уведомление с описанием допущенных ошибок.</w:t>
      </w:r>
    </w:p>
    <w:p w:rsidR="00816107" w:rsidRDefault="008500DB">
      <w:pPr>
        <w:pStyle w:val="FirstParagraph"/>
      </w:pPr>
      <w:r>
        <w:rPr>
          <w:b/>
        </w:rPr>
        <w:t>Сценарий 8с</w:t>
      </w:r>
      <w:r>
        <w:t>.</w:t>
      </w:r>
    </w:p>
    <w:p w:rsidR="00816107" w:rsidRPr="008500DB" w:rsidRDefault="008500DB" w:rsidP="00305839">
      <w:pPr>
        <w:numPr>
          <w:ilvl w:val="0"/>
          <w:numId w:val="60"/>
        </w:numPr>
        <w:rPr>
          <w:lang w:val="ru-RU"/>
        </w:rPr>
      </w:pPr>
      <w:r w:rsidRPr="008500DB">
        <w:rPr>
          <w:lang w:val="ru-RU"/>
        </w:rPr>
        <w:t>После проверки изменений на корректность, Система обнаруживает отсутствие соединения с сетью.</w:t>
      </w:r>
    </w:p>
    <w:p w:rsidR="00816107" w:rsidRPr="008500DB" w:rsidRDefault="008500DB" w:rsidP="00305839">
      <w:pPr>
        <w:numPr>
          <w:ilvl w:val="0"/>
          <w:numId w:val="60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 с описанием возникшей неполадки.</w:t>
      </w:r>
    </w:p>
    <w:p w:rsidR="00816107" w:rsidRDefault="008500DB">
      <w:pPr>
        <w:pStyle w:val="FirstParagraph"/>
      </w:pPr>
      <w:r>
        <w:rPr>
          <w:b/>
        </w:rPr>
        <w:t>Сценарий 8d</w:t>
      </w:r>
      <w:r>
        <w:t>.</w:t>
      </w:r>
    </w:p>
    <w:p w:rsidR="00816107" w:rsidRPr="008500DB" w:rsidRDefault="008500DB" w:rsidP="00305839">
      <w:pPr>
        <w:numPr>
          <w:ilvl w:val="0"/>
          <w:numId w:val="61"/>
        </w:numPr>
        <w:rPr>
          <w:lang w:val="ru-RU"/>
        </w:rPr>
      </w:pPr>
      <w:r w:rsidRPr="008500DB">
        <w:rPr>
          <w:lang w:val="ru-RU"/>
        </w:rPr>
        <w:t>Пользователь не переходит по специально сформированной гиперссылке в течение 72 часов.</w:t>
      </w:r>
    </w:p>
    <w:p w:rsidR="00816107" w:rsidRPr="008500DB" w:rsidRDefault="008500DB" w:rsidP="00305839">
      <w:pPr>
        <w:numPr>
          <w:ilvl w:val="0"/>
          <w:numId w:val="61"/>
        </w:numPr>
        <w:rPr>
          <w:lang w:val="ru-RU"/>
        </w:rPr>
      </w:pPr>
      <w:r w:rsidRPr="008500DB">
        <w:rPr>
          <w:lang w:val="ru-RU"/>
        </w:rPr>
        <w:t>Система удаляет сохранённое значение нового пароля пользователя.</w:t>
      </w:r>
    </w:p>
    <w:p w:rsidR="00816107" w:rsidRPr="008500DB" w:rsidRDefault="008500DB" w:rsidP="00305839">
      <w:pPr>
        <w:numPr>
          <w:ilvl w:val="0"/>
          <w:numId w:val="61"/>
        </w:numPr>
        <w:rPr>
          <w:lang w:val="ru-RU"/>
        </w:rPr>
      </w:pPr>
      <w:r w:rsidRPr="008500DB">
        <w:rPr>
          <w:lang w:val="ru-RU"/>
        </w:rPr>
        <w:t>Система отправляет по электронному адресу пользователя электронное сообщение, уведомляющее его о недействительности специально сформированной гиперссылки.</w:t>
      </w:r>
    </w:p>
    <w:p w:rsidR="00816107" w:rsidRDefault="008500DB">
      <w:pPr>
        <w:pStyle w:val="FirstParagraph"/>
      </w:pPr>
      <w:r>
        <w:rPr>
          <w:b/>
        </w:rPr>
        <w:t>Сценарий 8е</w:t>
      </w:r>
      <w:r>
        <w:t>.</w:t>
      </w:r>
    </w:p>
    <w:p w:rsidR="00816107" w:rsidRPr="008500DB" w:rsidRDefault="008500DB" w:rsidP="00305839">
      <w:pPr>
        <w:numPr>
          <w:ilvl w:val="0"/>
          <w:numId w:val="62"/>
        </w:numPr>
        <w:rPr>
          <w:lang w:val="ru-RU"/>
        </w:rPr>
      </w:pPr>
      <w:r w:rsidRPr="008500DB">
        <w:rPr>
          <w:lang w:val="ru-RU"/>
        </w:rPr>
        <w:t>Пользователь переходит по специально сформированной гиперссылке по истечении 72 часов.</w:t>
      </w:r>
    </w:p>
    <w:p w:rsidR="00816107" w:rsidRPr="008500DB" w:rsidRDefault="008500DB" w:rsidP="00305839">
      <w:pPr>
        <w:numPr>
          <w:ilvl w:val="0"/>
          <w:numId w:val="62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веб-страницу с уведомлением, что запрошенной страницы не существует в Системе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lastRenderedPageBreak/>
        <w:t>3.9. Просмотр результатов тестирован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Препода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Просмотреть результаты тестировани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Преподаватель находится на странице личного кабинета и хочет просмотреть результаты тестировани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Преподавателю демонстрируются результаты тестирования.</w:t>
      </w:r>
    </w:p>
    <w:p w:rsidR="00816107" w:rsidRDefault="008500DB">
      <w:pPr>
        <w:pStyle w:val="a0"/>
      </w:pPr>
      <w:r>
        <w:rPr>
          <w:b/>
        </w:rPr>
        <w:t>Сценарий 9</w:t>
      </w:r>
      <w:r>
        <w:t>.</w:t>
      </w:r>
    </w:p>
    <w:p w:rsidR="00816107" w:rsidRPr="008500DB" w:rsidRDefault="008500DB" w:rsidP="00305839">
      <w:pPr>
        <w:numPr>
          <w:ilvl w:val="0"/>
          <w:numId w:val="63"/>
        </w:numPr>
        <w:rPr>
          <w:lang w:val="ru-RU"/>
        </w:rPr>
      </w:pPr>
      <w:r w:rsidRPr="008500DB">
        <w:rPr>
          <w:lang w:val="ru-RU"/>
        </w:rPr>
        <w:t>Преподаватель нажимает кнопку "Результаты" соответствующего теста.</w:t>
      </w:r>
    </w:p>
    <w:p w:rsidR="00816107" w:rsidRPr="008500DB" w:rsidRDefault="008500DB" w:rsidP="00305839">
      <w:pPr>
        <w:numPr>
          <w:ilvl w:val="0"/>
          <w:numId w:val="63"/>
        </w:numPr>
        <w:rPr>
          <w:lang w:val="ru-RU"/>
        </w:rPr>
      </w:pPr>
      <w:r w:rsidRPr="008500DB">
        <w:rPr>
          <w:lang w:val="ru-RU"/>
        </w:rPr>
        <w:t>Система обращается к Базе данных за необходимыми данными.</w:t>
      </w:r>
    </w:p>
    <w:p w:rsidR="00816107" w:rsidRPr="008500DB" w:rsidRDefault="008500DB" w:rsidP="00305839">
      <w:pPr>
        <w:numPr>
          <w:ilvl w:val="0"/>
          <w:numId w:val="63"/>
        </w:numPr>
        <w:rPr>
          <w:lang w:val="ru-RU"/>
        </w:rPr>
      </w:pPr>
      <w:r w:rsidRPr="008500DB">
        <w:rPr>
          <w:lang w:val="ru-RU"/>
        </w:rPr>
        <w:t>Система демонстрирует преподавателю веб-страницу со всеми результатами прохождения выбранного теста и указанием количества совершённых попыток.</w:t>
      </w:r>
    </w:p>
    <w:p w:rsidR="00816107" w:rsidRDefault="008500DB">
      <w:pPr>
        <w:pStyle w:val="FirstParagraph"/>
      </w:pPr>
      <w:r>
        <w:rPr>
          <w:b/>
        </w:rPr>
        <w:t>Сценарий 9а</w:t>
      </w:r>
      <w:r>
        <w:t>.</w:t>
      </w:r>
    </w:p>
    <w:p w:rsidR="00816107" w:rsidRPr="008500DB" w:rsidRDefault="008500DB" w:rsidP="00305839">
      <w:pPr>
        <w:numPr>
          <w:ilvl w:val="0"/>
          <w:numId w:val="64"/>
        </w:numPr>
        <w:rPr>
          <w:lang w:val="ru-RU"/>
        </w:rPr>
      </w:pPr>
      <w:r w:rsidRPr="008500DB">
        <w:rPr>
          <w:lang w:val="ru-RU"/>
        </w:rPr>
        <w:t>Преподаватель нажимает кнопку "Добавить результаты" на странице с результатами некоторого теста.</w:t>
      </w:r>
    </w:p>
    <w:p w:rsidR="00816107" w:rsidRPr="008500DB" w:rsidRDefault="008500DB" w:rsidP="00305839">
      <w:pPr>
        <w:numPr>
          <w:ilvl w:val="0"/>
          <w:numId w:val="64"/>
        </w:numPr>
        <w:rPr>
          <w:lang w:val="ru-RU"/>
        </w:rPr>
      </w:pPr>
      <w:r w:rsidRPr="008500DB">
        <w:rPr>
          <w:lang w:val="ru-RU"/>
        </w:rPr>
        <w:t>Система обращается к Базе данных для получения списка созданных преподавателем тестов.</w:t>
      </w:r>
    </w:p>
    <w:p w:rsidR="00816107" w:rsidRPr="008500DB" w:rsidRDefault="008500DB" w:rsidP="00305839">
      <w:pPr>
        <w:numPr>
          <w:ilvl w:val="0"/>
          <w:numId w:val="64"/>
        </w:numPr>
        <w:rPr>
          <w:lang w:val="ru-RU"/>
        </w:rPr>
      </w:pPr>
      <w:r w:rsidRPr="008500DB">
        <w:rPr>
          <w:lang w:val="ru-RU"/>
        </w:rPr>
        <w:t>Система демонстрирует преподавателю список созданных им тестов.</w:t>
      </w:r>
    </w:p>
    <w:p w:rsidR="00816107" w:rsidRPr="008500DB" w:rsidRDefault="008500DB" w:rsidP="00305839">
      <w:pPr>
        <w:numPr>
          <w:ilvl w:val="0"/>
          <w:numId w:val="64"/>
        </w:numPr>
        <w:rPr>
          <w:lang w:val="ru-RU"/>
        </w:rPr>
      </w:pPr>
      <w:r w:rsidRPr="008500DB">
        <w:rPr>
          <w:lang w:val="ru-RU"/>
        </w:rPr>
        <w:t>Преподаватель выбирает один или несколько тестов из списка и нажимает кнопку "Отобразить".</w:t>
      </w:r>
    </w:p>
    <w:p w:rsidR="00816107" w:rsidRPr="008500DB" w:rsidRDefault="008500DB" w:rsidP="00305839">
      <w:pPr>
        <w:numPr>
          <w:ilvl w:val="0"/>
          <w:numId w:val="64"/>
        </w:numPr>
        <w:rPr>
          <w:lang w:val="ru-RU"/>
        </w:rPr>
      </w:pPr>
      <w:r w:rsidRPr="008500DB">
        <w:rPr>
          <w:lang w:val="ru-RU"/>
        </w:rPr>
        <w:t>Система обращается к Базе данных за всеми необходимыми результатами тестирования.</w:t>
      </w:r>
    </w:p>
    <w:p w:rsidR="00816107" w:rsidRPr="008500DB" w:rsidRDefault="008500DB" w:rsidP="00305839">
      <w:pPr>
        <w:numPr>
          <w:ilvl w:val="0"/>
          <w:numId w:val="64"/>
        </w:numPr>
        <w:rPr>
          <w:lang w:val="ru-RU"/>
        </w:rPr>
      </w:pPr>
      <w:r w:rsidRPr="008500DB">
        <w:rPr>
          <w:lang w:val="ru-RU"/>
        </w:rPr>
        <w:t>Система скрывает список созданных преподавателем тестов и демонстрирует преподавателю все результаты прохождения всех выбранных им тестов с указанием количества совершённых попыток.</w:t>
      </w:r>
    </w:p>
    <w:p w:rsidR="00816107" w:rsidRDefault="008500DB">
      <w:pPr>
        <w:pStyle w:val="FirstParagraph"/>
      </w:pPr>
      <w:r>
        <w:rPr>
          <w:b/>
        </w:rPr>
        <w:t>Сценарий 9b</w:t>
      </w:r>
      <w:r>
        <w:t>.</w:t>
      </w:r>
    </w:p>
    <w:p w:rsidR="00816107" w:rsidRPr="008500DB" w:rsidRDefault="008500DB" w:rsidP="00305839">
      <w:pPr>
        <w:numPr>
          <w:ilvl w:val="0"/>
          <w:numId w:val="65"/>
        </w:numPr>
        <w:rPr>
          <w:lang w:val="ru-RU"/>
        </w:rPr>
      </w:pPr>
      <w:r w:rsidRPr="008500DB">
        <w:rPr>
          <w:lang w:val="ru-RU"/>
        </w:rPr>
        <w:t>Системе не удаётся получить список созданных преподавателем тестов или результаты прохождения выбранного(-ых) теста(-ов) из-за отсутствия соединения с сетью.</w:t>
      </w:r>
    </w:p>
    <w:p w:rsidR="00816107" w:rsidRPr="008500DB" w:rsidRDefault="008500DB" w:rsidP="00305839">
      <w:pPr>
        <w:numPr>
          <w:ilvl w:val="0"/>
          <w:numId w:val="65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 с описанием возникшей неполадки.</w:t>
      </w:r>
    </w:p>
    <w:p w:rsidR="00816107" w:rsidRDefault="008500DB">
      <w:pPr>
        <w:pStyle w:val="FirstParagraph"/>
      </w:pPr>
      <w:r>
        <w:rPr>
          <w:b/>
        </w:rPr>
        <w:t>Сценарий 9с</w:t>
      </w:r>
      <w:r>
        <w:t>.</w:t>
      </w:r>
    </w:p>
    <w:p w:rsidR="00816107" w:rsidRPr="008500DB" w:rsidRDefault="008500DB" w:rsidP="00305839">
      <w:pPr>
        <w:numPr>
          <w:ilvl w:val="0"/>
          <w:numId w:val="66"/>
        </w:numPr>
        <w:rPr>
          <w:lang w:val="ru-RU"/>
        </w:rPr>
      </w:pPr>
      <w:r w:rsidRPr="008500DB">
        <w:rPr>
          <w:lang w:val="ru-RU"/>
        </w:rPr>
        <w:lastRenderedPageBreak/>
        <w:t>Преподаватель нажимает кнопку "Экспорт результатов".</w:t>
      </w:r>
    </w:p>
    <w:p w:rsidR="00816107" w:rsidRPr="008500DB" w:rsidRDefault="008500DB" w:rsidP="00305839">
      <w:pPr>
        <w:numPr>
          <w:ilvl w:val="0"/>
          <w:numId w:val="66"/>
        </w:numPr>
        <w:rPr>
          <w:lang w:val="ru-RU"/>
        </w:rPr>
      </w:pPr>
      <w:r w:rsidRPr="008500DB">
        <w:rPr>
          <w:lang w:val="ru-RU"/>
        </w:rPr>
        <w:t xml:space="preserve">Система формирует файл в формате </w:t>
      </w:r>
      <w:r w:rsidRPr="008500DB">
        <w:rPr>
          <w:i/>
          <w:lang w:val="ru-RU"/>
        </w:rPr>
        <w:t>.</w:t>
      </w:r>
      <w:r>
        <w:rPr>
          <w:i/>
        </w:rPr>
        <w:t>xlsx</w:t>
      </w:r>
      <w:r w:rsidRPr="008500DB">
        <w:rPr>
          <w:lang w:val="ru-RU"/>
        </w:rPr>
        <w:t xml:space="preserve"> со всеми отображаемыми результатами тестирований.</w:t>
      </w:r>
    </w:p>
    <w:p w:rsidR="00816107" w:rsidRPr="008500DB" w:rsidRDefault="008500DB" w:rsidP="00305839">
      <w:pPr>
        <w:numPr>
          <w:ilvl w:val="0"/>
          <w:numId w:val="66"/>
        </w:numPr>
        <w:rPr>
          <w:lang w:val="ru-RU"/>
        </w:rPr>
      </w:pPr>
      <w:r w:rsidRPr="008500DB">
        <w:rPr>
          <w:lang w:val="ru-RU"/>
        </w:rPr>
        <w:t>Система предоставляет преподавателю гиперссылку на скачивание файла.</w:t>
      </w:r>
    </w:p>
    <w:p w:rsidR="00816107" w:rsidRPr="008500DB" w:rsidRDefault="008500DB" w:rsidP="00305839">
      <w:pPr>
        <w:numPr>
          <w:ilvl w:val="0"/>
          <w:numId w:val="66"/>
        </w:numPr>
        <w:rPr>
          <w:lang w:val="ru-RU"/>
        </w:rPr>
      </w:pPr>
      <w:r w:rsidRPr="008500DB">
        <w:rPr>
          <w:lang w:val="ru-RU"/>
        </w:rPr>
        <w:t>По истечении 24 часов система закрывает доступ к файлу и удаляет его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3.10. Отправка приглашений на тестирование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Преподават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Отправить приглашение на прохождение тестировани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Преподаватель находится на странице личного кабинета и хочет пригласить студентов на прохождение тестировани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Выбранным студентам отправляются уведомление о приглашении.</w:t>
      </w:r>
    </w:p>
    <w:p w:rsidR="00816107" w:rsidRDefault="008500DB">
      <w:pPr>
        <w:pStyle w:val="a0"/>
      </w:pPr>
      <w:r>
        <w:rPr>
          <w:b/>
        </w:rPr>
        <w:t>Сценарий 10</w:t>
      </w:r>
      <w:r>
        <w:t>.</w:t>
      </w:r>
    </w:p>
    <w:p w:rsidR="00816107" w:rsidRPr="008500DB" w:rsidRDefault="008500DB" w:rsidP="00305839">
      <w:pPr>
        <w:numPr>
          <w:ilvl w:val="0"/>
          <w:numId w:val="67"/>
        </w:numPr>
        <w:rPr>
          <w:lang w:val="ru-RU"/>
        </w:rPr>
      </w:pPr>
      <w:r w:rsidRPr="008500DB">
        <w:rPr>
          <w:lang w:val="ru-RU"/>
        </w:rPr>
        <w:t>Преподаватель нажимает кнопку "Пригласить" для соответствующего теста.</w:t>
      </w:r>
    </w:p>
    <w:p w:rsidR="00816107" w:rsidRPr="008500DB" w:rsidRDefault="008500DB" w:rsidP="00305839">
      <w:pPr>
        <w:numPr>
          <w:ilvl w:val="0"/>
          <w:numId w:val="67"/>
        </w:numPr>
        <w:rPr>
          <w:lang w:val="ru-RU"/>
        </w:rPr>
      </w:pPr>
      <w:r w:rsidRPr="008500DB">
        <w:rPr>
          <w:lang w:val="ru-RU"/>
        </w:rPr>
        <w:t>Система запрашивает у преподавателя список адресов электронной почты студентов.</w:t>
      </w:r>
    </w:p>
    <w:p w:rsidR="00816107" w:rsidRPr="008500DB" w:rsidRDefault="008500DB" w:rsidP="00305839">
      <w:pPr>
        <w:numPr>
          <w:ilvl w:val="0"/>
          <w:numId w:val="67"/>
        </w:numPr>
        <w:rPr>
          <w:lang w:val="ru-RU"/>
        </w:rPr>
      </w:pPr>
      <w:r w:rsidRPr="008500DB">
        <w:rPr>
          <w:lang w:val="ru-RU"/>
        </w:rPr>
        <w:t>Преподаватель вводит все необходимые адреса электронной почты.</w:t>
      </w:r>
    </w:p>
    <w:p w:rsidR="00816107" w:rsidRPr="008500DB" w:rsidRDefault="008500DB" w:rsidP="00305839">
      <w:pPr>
        <w:numPr>
          <w:ilvl w:val="0"/>
          <w:numId w:val="67"/>
        </w:numPr>
        <w:rPr>
          <w:lang w:val="ru-RU"/>
        </w:rPr>
      </w:pPr>
      <w:r w:rsidRPr="008500DB">
        <w:rPr>
          <w:lang w:val="ru-RU"/>
        </w:rPr>
        <w:t xml:space="preserve">Система проверяет все электронные адреса на корректность (согласно стандарту </w:t>
      </w:r>
      <w:r>
        <w:t>RFC</w:t>
      </w:r>
      <w:r w:rsidRPr="008500DB">
        <w:rPr>
          <w:lang w:val="ru-RU"/>
        </w:rPr>
        <w:t xml:space="preserve"> 5322).</w:t>
      </w:r>
    </w:p>
    <w:p w:rsidR="00816107" w:rsidRPr="008500DB" w:rsidRDefault="008500DB" w:rsidP="00305839">
      <w:pPr>
        <w:numPr>
          <w:ilvl w:val="0"/>
          <w:numId w:val="67"/>
        </w:numPr>
        <w:rPr>
          <w:lang w:val="ru-RU"/>
        </w:rPr>
      </w:pPr>
      <w:r w:rsidRPr="008500DB">
        <w:rPr>
          <w:lang w:val="ru-RU"/>
        </w:rPr>
        <w:t>В случае успешной проверки, Система обращается к Базе данных.</w:t>
      </w:r>
    </w:p>
    <w:p w:rsidR="00816107" w:rsidRPr="008500DB" w:rsidRDefault="008500DB" w:rsidP="00305839">
      <w:pPr>
        <w:numPr>
          <w:ilvl w:val="0"/>
          <w:numId w:val="67"/>
        </w:numPr>
        <w:rPr>
          <w:lang w:val="ru-RU"/>
        </w:rPr>
      </w:pPr>
      <w:r w:rsidRPr="008500DB">
        <w:rPr>
          <w:lang w:val="ru-RU"/>
        </w:rPr>
        <w:t>База данных создаёт записи о новом приглашении на тестировании для каждого электронного адреса из списка.</w:t>
      </w:r>
    </w:p>
    <w:p w:rsidR="00816107" w:rsidRPr="008500DB" w:rsidRDefault="008500DB" w:rsidP="00305839">
      <w:pPr>
        <w:numPr>
          <w:ilvl w:val="0"/>
          <w:numId w:val="67"/>
        </w:numPr>
        <w:rPr>
          <w:lang w:val="ru-RU"/>
        </w:rPr>
      </w:pPr>
      <w:r w:rsidRPr="008500DB">
        <w:rPr>
          <w:lang w:val="ru-RU"/>
        </w:rPr>
        <w:t>Система отправляет электронные сообщения, содержащие информацию о тесте и гиперссылку на веб-страницу, на которой можно осуществить его прохождение, на каждый адрес электронной почты из списка.</w:t>
      </w:r>
    </w:p>
    <w:p w:rsidR="00816107" w:rsidRPr="008500DB" w:rsidRDefault="008500DB" w:rsidP="00305839">
      <w:pPr>
        <w:numPr>
          <w:ilvl w:val="0"/>
          <w:numId w:val="67"/>
        </w:numPr>
        <w:rPr>
          <w:lang w:val="ru-RU"/>
        </w:rPr>
      </w:pPr>
      <w:r w:rsidRPr="008500DB">
        <w:rPr>
          <w:lang w:val="ru-RU"/>
        </w:rPr>
        <w:t>Система демонстрирует преподавателю сообщение об успешной отправке приглашений.</w:t>
      </w:r>
    </w:p>
    <w:p w:rsidR="00816107" w:rsidRDefault="008500DB">
      <w:pPr>
        <w:pStyle w:val="FirstParagraph"/>
      </w:pPr>
      <w:r>
        <w:rPr>
          <w:b/>
        </w:rPr>
        <w:t>Сценарий 10а</w:t>
      </w:r>
      <w:r>
        <w:t>.</w:t>
      </w:r>
    </w:p>
    <w:p w:rsidR="00816107" w:rsidRPr="008500DB" w:rsidRDefault="008500DB" w:rsidP="00305839">
      <w:pPr>
        <w:numPr>
          <w:ilvl w:val="0"/>
          <w:numId w:val="68"/>
        </w:numPr>
        <w:rPr>
          <w:lang w:val="ru-RU"/>
        </w:rPr>
      </w:pPr>
      <w:r w:rsidRPr="008500DB">
        <w:rPr>
          <w:lang w:val="ru-RU"/>
        </w:rPr>
        <w:t>Система обнаруживает некорректный адрес электронной почты в списке.</w:t>
      </w:r>
    </w:p>
    <w:p w:rsidR="00816107" w:rsidRPr="008500DB" w:rsidRDefault="008500DB" w:rsidP="00305839">
      <w:pPr>
        <w:numPr>
          <w:ilvl w:val="0"/>
          <w:numId w:val="68"/>
        </w:numPr>
        <w:rPr>
          <w:lang w:val="ru-RU"/>
        </w:rPr>
      </w:pPr>
      <w:r w:rsidRPr="008500DB">
        <w:rPr>
          <w:lang w:val="ru-RU"/>
        </w:rPr>
        <w:t>Преподаватель уведомляется о некорректности введённого адреса электронной почты.</w:t>
      </w:r>
    </w:p>
    <w:p w:rsidR="00816107" w:rsidRPr="008500DB" w:rsidRDefault="008500DB" w:rsidP="00305839">
      <w:pPr>
        <w:numPr>
          <w:ilvl w:val="0"/>
          <w:numId w:val="68"/>
        </w:numPr>
        <w:rPr>
          <w:lang w:val="ru-RU"/>
        </w:rPr>
      </w:pPr>
      <w:r w:rsidRPr="008500DB">
        <w:rPr>
          <w:lang w:val="ru-RU"/>
        </w:rPr>
        <w:t>Отправка приглашений не производится ни на один из списка указанных адресов.</w:t>
      </w:r>
    </w:p>
    <w:p w:rsidR="00816107" w:rsidRDefault="008500DB">
      <w:pPr>
        <w:pStyle w:val="FirstParagraph"/>
      </w:pPr>
      <w:r>
        <w:rPr>
          <w:b/>
        </w:rPr>
        <w:t>Сценарий 10b</w:t>
      </w:r>
      <w:r>
        <w:t>.</w:t>
      </w:r>
    </w:p>
    <w:p w:rsidR="00816107" w:rsidRPr="008500DB" w:rsidRDefault="008500DB" w:rsidP="00305839">
      <w:pPr>
        <w:numPr>
          <w:ilvl w:val="0"/>
          <w:numId w:val="69"/>
        </w:numPr>
        <w:rPr>
          <w:lang w:val="ru-RU"/>
        </w:rPr>
      </w:pPr>
      <w:r w:rsidRPr="008500DB">
        <w:rPr>
          <w:lang w:val="ru-RU"/>
        </w:rPr>
        <w:lastRenderedPageBreak/>
        <w:t>Системе не удаётся обратиться к Базе данных из-за отсутствия соединения с сетью.</w:t>
      </w:r>
    </w:p>
    <w:p w:rsidR="00816107" w:rsidRPr="008500DB" w:rsidRDefault="008500DB" w:rsidP="00305839">
      <w:pPr>
        <w:numPr>
          <w:ilvl w:val="0"/>
          <w:numId w:val="69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 с описанием возникшей неполадки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3.11. Принятие приглашения на тестирование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Студент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Принять или отклонить приглашение на прохождение тестировани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Студент находится на странице личного кабинета и хочет принять или отклонить приглашение на тестирование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Студент принимает или отклоняет приглашение на тестирование.</w:t>
      </w:r>
    </w:p>
    <w:p w:rsidR="00816107" w:rsidRDefault="008500DB">
      <w:pPr>
        <w:pStyle w:val="a0"/>
      </w:pPr>
      <w:r>
        <w:rPr>
          <w:b/>
        </w:rPr>
        <w:t>Сценарий 11</w:t>
      </w:r>
      <w:r>
        <w:t>.</w:t>
      </w:r>
    </w:p>
    <w:p w:rsidR="00816107" w:rsidRPr="008500DB" w:rsidRDefault="008500DB" w:rsidP="00305839">
      <w:pPr>
        <w:numPr>
          <w:ilvl w:val="0"/>
          <w:numId w:val="70"/>
        </w:numPr>
        <w:rPr>
          <w:lang w:val="ru-RU"/>
        </w:rPr>
      </w:pPr>
      <w:r w:rsidRPr="008500DB">
        <w:rPr>
          <w:lang w:val="ru-RU"/>
        </w:rPr>
        <w:t>Студент нажимает кнопку "Принять приглашение" для соответствующего приглашения.</w:t>
      </w:r>
    </w:p>
    <w:p w:rsidR="00816107" w:rsidRPr="008500DB" w:rsidRDefault="008500DB" w:rsidP="00305839">
      <w:pPr>
        <w:numPr>
          <w:ilvl w:val="0"/>
          <w:numId w:val="70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305839">
      <w:pPr>
        <w:numPr>
          <w:ilvl w:val="0"/>
          <w:numId w:val="70"/>
        </w:numPr>
        <w:rPr>
          <w:lang w:val="ru-RU"/>
        </w:rPr>
      </w:pPr>
      <w:r w:rsidRPr="008500DB">
        <w:rPr>
          <w:lang w:val="ru-RU"/>
        </w:rPr>
        <w:t>База данных удаляет запись о соответствующем приглашении.</w:t>
      </w:r>
    </w:p>
    <w:p w:rsidR="00816107" w:rsidRPr="008500DB" w:rsidRDefault="008500DB" w:rsidP="00305839">
      <w:pPr>
        <w:numPr>
          <w:ilvl w:val="0"/>
          <w:numId w:val="70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305839">
      <w:pPr>
        <w:numPr>
          <w:ilvl w:val="0"/>
          <w:numId w:val="70"/>
        </w:numPr>
        <w:rPr>
          <w:lang w:val="ru-RU"/>
        </w:rPr>
      </w:pPr>
      <w:r w:rsidRPr="008500DB">
        <w:rPr>
          <w:lang w:val="ru-RU"/>
        </w:rPr>
        <w:t>База данных создаёт запись, означающую осуществление данным студентом 0 попыток прохождения соответствующего теста.</w:t>
      </w:r>
    </w:p>
    <w:p w:rsidR="00816107" w:rsidRPr="008500DB" w:rsidRDefault="008500DB" w:rsidP="00305839">
      <w:pPr>
        <w:numPr>
          <w:ilvl w:val="0"/>
          <w:numId w:val="70"/>
        </w:numPr>
        <w:rPr>
          <w:lang w:val="ru-RU"/>
        </w:rPr>
      </w:pPr>
      <w:r w:rsidRPr="008500DB">
        <w:rPr>
          <w:lang w:val="ru-RU"/>
        </w:rPr>
        <w:t>Система демонстрирует студенту кнопку "Начать тестирование".</w:t>
      </w:r>
    </w:p>
    <w:p w:rsidR="00816107" w:rsidRDefault="008500DB">
      <w:pPr>
        <w:pStyle w:val="FirstParagraph"/>
      </w:pPr>
      <w:r>
        <w:rPr>
          <w:b/>
        </w:rPr>
        <w:t>Сценарий 11а</w:t>
      </w:r>
      <w:r>
        <w:t>.</w:t>
      </w:r>
    </w:p>
    <w:p w:rsidR="00816107" w:rsidRPr="008500DB" w:rsidRDefault="008500DB" w:rsidP="00305839">
      <w:pPr>
        <w:numPr>
          <w:ilvl w:val="0"/>
          <w:numId w:val="71"/>
        </w:numPr>
        <w:rPr>
          <w:lang w:val="ru-RU"/>
        </w:rPr>
      </w:pPr>
      <w:r w:rsidRPr="008500DB">
        <w:rPr>
          <w:lang w:val="ru-RU"/>
        </w:rPr>
        <w:t>Студент нажимает кнопку "Начать тестирование".</w:t>
      </w:r>
    </w:p>
    <w:p w:rsidR="00816107" w:rsidRPr="008500DB" w:rsidRDefault="008500DB" w:rsidP="00305839">
      <w:pPr>
        <w:numPr>
          <w:ilvl w:val="0"/>
          <w:numId w:val="71"/>
        </w:numPr>
        <w:rPr>
          <w:lang w:val="ru-RU"/>
        </w:rPr>
      </w:pPr>
      <w:r w:rsidRPr="008500DB">
        <w:rPr>
          <w:lang w:val="ru-RU"/>
        </w:rPr>
        <w:t>Система демонстрирует студенту веб-страницу, позволяющую пройти тестирование.</w:t>
      </w:r>
    </w:p>
    <w:p w:rsidR="00816107" w:rsidRDefault="008500DB">
      <w:pPr>
        <w:pStyle w:val="FirstParagraph"/>
      </w:pPr>
      <w:r>
        <w:rPr>
          <w:b/>
        </w:rPr>
        <w:t>Сценарий 11b</w:t>
      </w:r>
      <w:r>
        <w:t>.</w:t>
      </w:r>
    </w:p>
    <w:p w:rsidR="00816107" w:rsidRPr="008500DB" w:rsidRDefault="008500DB" w:rsidP="00305839">
      <w:pPr>
        <w:numPr>
          <w:ilvl w:val="0"/>
          <w:numId w:val="72"/>
        </w:numPr>
        <w:rPr>
          <w:lang w:val="ru-RU"/>
        </w:rPr>
      </w:pPr>
      <w:r w:rsidRPr="008500DB">
        <w:rPr>
          <w:lang w:val="ru-RU"/>
        </w:rPr>
        <w:t>Студент нажимает кнопку "Отклонить приглашение".</w:t>
      </w:r>
    </w:p>
    <w:p w:rsidR="00816107" w:rsidRPr="008500DB" w:rsidRDefault="008500DB" w:rsidP="00305839">
      <w:pPr>
        <w:numPr>
          <w:ilvl w:val="0"/>
          <w:numId w:val="72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305839">
      <w:pPr>
        <w:numPr>
          <w:ilvl w:val="0"/>
          <w:numId w:val="72"/>
        </w:numPr>
        <w:rPr>
          <w:lang w:val="ru-RU"/>
        </w:rPr>
      </w:pPr>
      <w:r w:rsidRPr="008500DB">
        <w:rPr>
          <w:lang w:val="ru-RU"/>
        </w:rPr>
        <w:t>База данных удаляет запись о соответствующем приглашении.</w:t>
      </w:r>
    </w:p>
    <w:p w:rsidR="00816107" w:rsidRPr="008500DB" w:rsidRDefault="008500DB" w:rsidP="00305839">
      <w:pPr>
        <w:numPr>
          <w:ilvl w:val="0"/>
          <w:numId w:val="72"/>
        </w:numPr>
        <w:rPr>
          <w:lang w:val="ru-RU"/>
        </w:rPr>
      </w:pPr>
      <w:r w:rsidRPr="008500DB">
        <w:rPr>
          <w:lang w:val="ru-RU"/>
        </w:rPr>
        <w:t>Система демонстрирует студенту кнопку "Заблокировать пригласителя".</w:t>
      </w:r>
    </w:p>
    <w:p w:rsidR="00816107" w:rsidRDefault="008500DB">
      <w:pPr>
        <w:pStyle w:val="FirstParagraph"/>
      </w:pPr>
      <w:r>
        <w:rPr>
          <w:b/>
        </w:rPr>
        <w:t>Сценарий 11с</w:t>
      </w:r>
      <w:r>
        <w:t>.</w:t>
      </w:r>
    </w:p>
    <w:p w:rsidR="00816107" w:rsidRPr="008500DB" w:rsidRDefault="008500DB" w:rsidP="00305839">
      <w:pPr>
        <w:numPr>
          <w:ilvl w:val="0"/>
          <w:numId w:val="73"/>
        </w:numPr>
        <w:rPr>
          <w:lang w:val="ru-RU"/>
        </w:rPr>
      </w:pPr>
      <w:r w:rsidRPr="008500DB">
        <w:rPr>
          <w:lang w:val="ru-RU"/>
        </w:rPr>
        <w:t>Студент нажимает кнопку "Заблокировать пригласителя".</w:t>
      </w:r>
    </w:p>
    <w:p w:rsidR="00816107" w:rsidRPr="008500DB" w:rsidRDefault="008500DB" w:rsidP="00305839">
      <w:pPr>
        <w:numPr>
          <w:ilvl w:val="0"/>
          <w:numId w:val="73"/>
        </w:numPr>
        <w:rPr>
          <w:lang w:val="ru-RU"/>
        </w:rPr>
      </w:pPr>
      <w:r w:rsidRPr="008500DB">
        <w:rPr>
          <w:lang w:val="ru-RU"/>
        </w:rPr>
        <w:lastRenderedPageBreak/>
        <w:t>Система обращается к Базе данных.</w:t>
      </w:r>
    </w:p>
    <w:p w:rsidR="00816107" w:rsidRPr="008500DB" w:rsidRDefault="008500DB" w:rsidP="00305839">
      <w:pPr>
        <w:numPr>
          <w:ilvl w:val="0"/>
          <w:numId w:val="73"/>
        </w:numPr>
        <w:rPr>
          <w:lang w:val="ru-RU"/>
        </w:rPr>
      </w:pPr>
      <w:r w:rsidRPr="008500DB">
        <w:rPr>
          <w:lang w:val="ru-RU"/>
        </w:rPr>
        <w:t>База данных создаёт запись о добавлении преподавателя в чёрный список данного студента.</w:t>
      </w:r>
    </w:p>
    <w:p w:rsidR="00816107" w:rsidRPr="008500DB" w:rsidRDefault="008500DB" w:rsidP="00305839">
      <w:pPr>
        <w:numPr>
          <w:ilvl w:val="0"/>
          <w:numId w:val="73"/>
        </w:numPr>
        <w:rPr>
          <w:lang w:val="ru-RU"/>
        </w:rPr>
      </w:pPr>
      <w:r w:rsidRPr="008500DB">
        <w:rPr>
          <w:lang w:val="ru-RU"/>
        </w:rPr>
        <w:t>Система демонстрирует студенту уведомление об успешном выполнении действия.</w:t>
      </w:r>
    </w:p>
    <w:p w:rsidR="00816107" w:rsidRDefault="008500DB">
      <w:pPr>
        <w:pStyle w:val="FirstParagraph"/>
      </w:pPr>
      <w:r>
        <w:rPr>
          <w:b/>
        </w:rPr>
        <w:t>Сценарий 11d</w:t>
      </w:r>
      <w:r>
        <w:t>.</w:t>
      </w:r>
    </w:p>
    <w:p w:rsidR="00816107" w:rsidRPr="008500DB" w:rsidRDefault="008500DB" w:rsidP="00305839">
      <w:pPr>
        <w:numPr>
          <w:ilvl w:val="0"/>
          <w:numId w:val="74"/>
        </w:numPr>
        <w:rPr>
          <w:lang w:val="ru-RU"/>
        </w:rPr>
      </w:pPr>
      <w:r w:rsidRPr="008500DB">
        <w:rPr>
          <w:lang w:val="ru-RU"/>
        </w:rPr>
        <w:t>Системе не удаётся обратиться к Базе данных из-за отсутствия соединения с сетью.</w:t>
      </w:r>
    </w:p>
    <w:p w:rsidR="00816107" w:rsidRPr="008500DB" w:rsidRDefault="008500DB" w:rsidP="00305839">
      <w:pPr>
        <w:numPr>
          <w:ilvl w:val="0"/>
          <w:numId w:val="74"/>
        </w:numPr>
        <w:rPr>
          <w:lang w:val="ru-RU"/>
        </w:rPr>
      </w:pPr>
      <w:r w:rsidRPr="008500DB">
        <w:rPr>
          <w:lang w:val="ru-RU"/>
        </w:rPr>
        <w:t>Система демонстрирует студенту уведомление с описанием возникшей неполадки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3.12. Прохождение тестирован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Студент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Контекст использования</w:t>
      </w:r>
      <w:r w:rsidRPr="008500DB">
        <w:rPr>
          <w:lang w:val="ru-RU"/>
        </w:rPr>
        <w:t>: Пройти тестирование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Студент находится на веб-странице прохождения тестирования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Студент совершает попытку прохождения теста.</w:t>
      </w:r>
    </w:p>
    <w:p w:rsidR="00816107" w:rsidRDefault="008500DB">
      <w:pPr>
        <w:pStyle w:val="a0"/>
      </w:pPr>
      <w:r>
        <w:rPr>
          <w:b/>
        </w:rPr>
        <w:t>Сценарий 12</w:t>
      </w:r>
      <w:r>
        <w:t>.</w:t>
      </w:r>
    </w:p>
    <w:p w:rsidR="00816107" w:rsidRPr="008500DB" w:rsidRDefault="008500DB" w:rsidP="00305839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тудент нажимает кнопку "Начать тестирование".</w:t>
      </w:r>
    </w:p>
    <w:p w:rsidR="00816107" w:rsidRPr="008500DB" w:rsidRDefault="008500DB" w:rsidP="00305839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305839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База данных находит количество оставшихся попыток на прохождение теста.</w:t>
      </w:r>
    </w:p>
    <w:p w:rsidR="00816107" w:rsidRPr="008500DB" w:rsidRDefault="008500DB" w:rsidP="00305839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истема отображает студенту количество оставшихся у него попыток на прохождение теста.</w:t>
      </w:r>
    </w:p>
    <w:p w:rsidR="00816107" w:rsidRPr="008500DB" w:rsidRDefault="008500DB" w:rsidP="00305839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Если это количество больше 0, Система обращается к Базе данных.</w:t>
      </w:r>
    </w:p>
    <w:p w:rsidR="00816107" w:rsidRPr="008500DB" w:rsidRDefault="008500DB" w:rsidP="00305839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База данных создаёт запись о начале прохождения тестирования студентом с указанием времени начала тестирования.</w:t>
      </w:r>
    </w:p>
    <w:p w:rsidR="00816107" w:rsidRPr="008500DB" w:rsidRDefault="008500DB" w:rsidP="00305839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истема отображает студенту текст первого тестового задания из содержимого теста, элементы управления для ввода ответа на тестовое задание, средство навигации по тестовым заданиям и таймер оставшегося времени (в случае наличия ограничения по времени).</w:t>
      </w:r>
    </w:p>
    <w:p w:rsidR="00816107" w:rsidRPr="008500DB" w:rsidRDefault="008500DB" w:rsidP="00305839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тудент использует предоставленные ему элементы управления для дачи ответов на тестовые задания.</w:t>
      </w:r>
    </w:p>
    <w:p w:rsidR="00816107" w:rsidRPr="008500DB" w:rsidRDefault="008500DB" w:rsidP="00305839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тудент нажимает кнопку "Завершить тестирование".</w:t>
      </w:r>
    </w:p>
    <w:p w:rsidR="00816107" w:rsidRPr="008500DB" w:rsidRDefault="008500DB" w:rsidP="00305839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lastRenderedPageBreak/>
        <w:t>Система демонстрирует студенту уведомление о последствиях его действий и запрашивает подтверждение намерения студента завершить тестирование.</w:t>
      </w:r>
    </w:p>
    <w:p w:rsidR="00816107" w:rsidRDefault="008500DB" w:rsidP="00305839">
      <w:pPr>
        <w:numPr>
          <w:ilvl w:val="0"/>
          <w:numId w:val="75"/>
        </w:numPr>
      </w:pPr>
      <w:r>
        <w:t>Студент подтверждает намерение.</w:t>
      </w:r>
    </w:p>
    <w:p w:rsidR="00816107" w:rsidRPr="008500DB" w:rsidRDefault="008500DB" w:rsidP="00305839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истема создаёт результат тестирования путём сверки ответов, данных студентом, с правильными ответами.</w:t>
      </w:r>
    </w:p>
    <w:p w:rsidR="00816107" w:rsidRPr="008500DB" w:rsidRDefault="008500DB" w:rsidP="00305839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305839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База данных получает информацию о предыдущем результате тестирования.</w:t>
      </w:r>
    </w:p>
    <w:p w:rsidR="00816107" w:rsidRPr="008500DB" w:rsidRDefault="008500DB" w:rsidP="00305839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истема сравнивает количество правильных ответов в предыдущем и текущем результатах тестирования.</w:t>
      </w:r>
    </w:p>
    <w:p w:rsidR="00816107" w:rsidRPr="008500DB" w:rsidRDefault="008500DB" w:rsidP="00305839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истема обращается к Базе данных с результатом тестирования, имеющим большее количество правильных ответов.</w:t>
      </w:r>
    </w:p>
    <w:p w:rsidR="00816107" w:rsidRPr="008500DB" w:rsidRDefault="008500DB" w:rsidP="00305839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База данных обновляет запись о результате тестирования.</w:t>
      </w:r>
    </w:p>
    <w:p w:rsidR="00816107" w:rsidRPr="008500DB" w:rsidRDefault="008500DB" w:rsidP="00305839">
      <w:pPr>
        <w:numPr>
          <w:ilvl w:val="0"/>
          <w:numId w:val="75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веб-страницу с его текущим результатом тестирования.</w:t>
      </w:r>
    </w:p>
    <w:p w:rsidR="00816107" w:rsidRDefault="008500DB">
      <w:pPr>
        <w:pStyle w:val="FirstParagraph"/>
      </w:pPr>
      <w:r>
        <w:rPr>
          <w:b/>
        </w:rPr>
        <w:t>Сценарий 12а</w:t>
      </w:r>
      <w:r>
        <w:t>.</w:t>
      </w:r>
    </w:p>
    <w:p w:rsidR="00816107" w:rsidRPr="008500DB" w:rsidRDefault="008500DB" w:rsidP="00305839">
      <w:pPr>
        <w:numPr>
          <w:ilvl w:val="0"/>
          <w:numId w:val="76"/>
        </w:numPr>
        <w:rPr>
          <w:lang w:val="ru-RU"/>
        </w:rPr>
      </w:pPr>
      <w:r w:rsidRPr="008500DB">
        <w:rPr>
          <w:lang w:val="ru-RU"/>
        </w:rPr>
        <w:t>Студент не нажимает кнопку "Завершить тестирование" до истечения ограничения по времени данного теста.</w:t>
      </w:r>
    </w:p>
    <w:p w:rsidR="00816107" w:rsidRPr="008500DB" w:rsidRDefault="008500DB" w:rsidP="00305839">
      <w:pPr>
        <w:numPr>
          <w:ilvl w:val="0"/>
          <w:numId w:val="76"/>
        </w:numPr>
        <w:rPr>
          <w:lang w:val="ru-RU"/>
        </w:rPr>
      </w:pPr>
      <w:r w:rsidRPr="008500DB">
        <w:rPr>
          <w:lang w:val="ru-RU"/>
        </w:rPr>
        <w:t>Система демонстрирует студенту уведомление о исчерпании лимита времени на прохождение теста.</w:t>
      </w:r>
    </w:p>
    <w:p w:rsidR="00816107" w:rsidRDefault="008500DB" w:rsidP="00305839">
      <w:pPr>
        <w:numPr>
          <w:ilvl w:val="0"/>
          <w:numId w:val="76"/>
        </w:numPr>
      </w:pPr>
      <w:r>
        <w:t xml:space="preserve">Выполняются пункты 9.-15. </w:t>
      </w:r>
      <w:r>
        <w:rPr>
          <w:b/>
        </w:rPr>
        <w:t>Сценария 12</w:t>
      </w:r>
      <w:r>
        <w:t>.</w:t>
      </w:r>
    </w:p>
    <w:p w:rsidR="00816107" w:rsidRDefault="008500DB">
      <w:pPr>
        <w:pStyle w:val="FirstParagraph"/>
      </w:pPr>
      <w:r>
        <w:rPr>
          <w:b/>
        </w:rPr>
        <w:t>Сценарий 12b</w:t>
      </w:r>
      <w:r>
        <w:t>.</w:t>
      </w:r>
    </w:p>
    <w:p w:rsidR="00816107" w:rsidRPr="008500DB" w:rsidRDefault="008500DB" w:rsidP="00305839">
      <w:pPr>
        <w:numPr>
          <w:ilvl w:val="0"/>
          <w:numId w:val="77"/>
        </w:numPr>
        <w:rPr>
          <w:lang w:val="ru-RU"/>
        </w:rPr>
      </w:pPr>
      <w:r w:rsidRPr="008500DB">
        <w:rPr>
          <w:lang w:val="ru-RU"/>
        </w:rPr>
        <w:t>Системе не удаётся обратиться к Базе данных из-за отсутствия соединения с сетью.</w:t>
      </w:r>
    </w:p>
    <w:p w:rsidR="00816107" w:rsidRPr="008500DB" w:rsidRDefault="008500DB" w:rsidP="00305839">
      <w:pPr>
        <w:numPr>
          <w:ilvl w:val="0"/>
          <w:numId w:val="77"/>
        </w:numPr>
        <w:rPr>
          <w:lang w:val="ru-RU"/>
        </w:rPr>
      </w:pPr>
      <w:r w:rsidRPr="008500DB">
        <w:rPr>
          <w:lang w:val="ru-RU"/>
        </w:rPr>
        <w:t>Система демонстрирует студенту уведомление с описанием возникшей неполадки.</w:t>
      </w:r>
    </w:p>
    <w:p w:rsidR="00816107" w:rsidRDefault="008500DB">
      <w:pPr>
        <w:pStyle w:val="FirstParagraph"/>
      </w:pPr>
      <w:r>
        <w:rPr>
          <w:b/>
        </w:rPr>
        <w:t>Сценарий 12с</w:t>
      </w:r>
      <w:r>
        <w:t>.</w:t>
      </w:r>
    </w:p>
    <w:p w:rsidR="00816107" w:rsidRPr="008500DB" w:rsidRDefault="008500DB" w:rsidP="00305839">
      <w:pPr>
        <w:pStyle w:val="Compact"/>
        <w:numPr>
          <w:ilvl w:val="0"/>
          <w:numId w:val="78"/>
        </w:numPr>
        <w:rPr>
          <w:lang w:val="ru-RU"/>
        </w:rPr>
      </w:pPr>
      <w:r w:rsidRPr="008500DB">
        <w:rPr>
          <w:lang w:val="ru-RU"/>
        </w:rPr>
        <w:t>Если количество оставшихся попыток на прохождение тестирования равно 0, система демонстрирует пользователю уведомление о невозможности прохождения данного теста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3.13. Редактирование чёрного списка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b/>
          <w:lang w:val="ru-RU"/>
        </w:rPr>
        <w:t>Основной актор</w:t>
      </w:r>
      <w:r w:rsidRPr="008500DB">
        <w:rPr>
          <w:lang w:val="ru-RU"/>
        </w:rPr>
        <w:t>: Студент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Вспомогательный актор</w:t>
      </w:r>
      <w:r w:rsidRPr="008500DB">
        <w:rPr>
          <w:lang w:val="ru-RU"/>
        </w:rPr>
        <w:t>: База данных, Систем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lastRenderedPageBreak/>
        <w:t>Контекст использования</w:t>
      </w:r>
      <w:r w:rsidRPr="008500DB">
        <w:rPr>
          <w:lang w:val="ru-RU"/>
        </w:rPr>
        <w:t>: Редактировать чёрный список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редусловия</w:t>
      </w:r>
      <w:r w:rsidRPr="008500DB">
        <w:rPr>
          <w:lang w:val="ru-RU"/>
        </w:rPr>
        <w:t>: Студент находится на веб-странице личного кабинет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b/>
          <w:lang w:val="ru-RU"/>
        </w:rPr>
        <w:t>Постусловия</w:t>
      </w:r>
      <w:r w:rsidRPr="008500DB">
        <w:rPr>
          <w:lang w:val="ru-RU"/>
        </w:rPr>
        <w:t>: Студент внёс необходимые правки в свой чёрный список.</w:t>
      </w:r>
    </w:p>
    <w:p w:rsidR="00816107" w:rsidRDefault="008500DB">
      <w:pPr>
        <w:pStyle w:val="a0"/>
      </w:pPr>
      <w:r>
        <w:rPr>
          <w:b/>
        </w:rPr>
        <w:t>Сценарий 13</w:t>
      </w:r>
      <w:r>
        <w:t>.</w:t>
      </w:r>
    </w:p>
    <w:p w:rsidR="00816107" w:rsidRPr="008500DB" w:rsidRDefault="008500DB" w:rsidP="00305839">
      <w:pPr>
        <w:numPr>
          <w:ilvl w:val="0"/>
          <w:numId w:val="79"/>
        </w:numPr>
        <w:rPr>
          <w:lang w:val="ru-RU"/>
        </w:rPr>
      </w:pPr>
      <w:r w:rsidRPr="008500DB">
        <w:rPr>
          <w:lang w:val="ru-RU"/>
        </w:rPr>
        <w:t>Студент нажимает кнопку "Редактировать чёрный список".</w:t>
      </w:r>
    </w:p>
    <w:p w:rsidR="00816107" w:rsidRPr="008500DB" w:rsidRDefault="008500DB" w:rsidP="00305839">
      <w:pPr>
        <w:numPr>
          <w:ilvl w:val="0"/>
          <w:numId w:val="79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305839">
      <w:pPr>
        <w:numPr>
          <w:ilvl w:val="0"/>
          <w:numId w:val="79"/>
        </w:numPr>
        <w:rPr>
          <w:lang w:val="ru-RU"/>
        </w:rPr>
      </w:pPr>
      <w:r w:rsidRPr="008500DB">
        <w:rPr>
          <w:lang w:val="ru-RU"/>
        </w:rPr>
        <w:t>База данных находит все записи о заблокированных студентом преподавателях.</w:t>
      </w:r>
    </w:p>
    <w:p w:rsidR="00816107" w:rsidRPr="008500DB" w:rsidRDefault="008500DB" w:rsidP="00305839">
      <w:pPr>
        <w:numPr>
          <w:ilvl w:val="0"/>
          <w:numId w:val="79"/>
        </w:numPr>
        <w:rPr>
          <w:lang w:val="ru-RU"/>
        </w:rPr>
      </w:pPr>
      <w:r w:rsidRPr="008500DB">
        <w:rPr>
          <w:lang w:val="ru-RU"/>
        </w:rPr>
        <w:t>Система демонстрирует студенту список заблокированных им преподавателей.</w:t>
      </w:r>
    </w:p>
    <w:p w:rsidR="00816107" w:rsidRPr="008500DB" w:rsidRDefault="008500DB" w:rsidP="00305839">
      <w:pPr>
        <w:numPr>
          <w:ilvl w:val="0"/>
          <w:numId w:val="79"/>
        </w:numPr>
        <w:rPr>
          <w:lang w:val="ru-RU"/>
        </w:rPr>
      </w:pPr>
      <w:r w:rsidRPr="008500DB">
        <w:rPr>
          <w:lang w:val="ru-RU"/>
        </w:rPr>
        <w:t>Студент нажимает кнопку "Убрать из чёрного списка".</w:t>
      </w:r>
    </w:p>
    <w:p w:rsidR="00816107" w:rsidRPr="008500DB" w:rsidRDefault="008500DB" w:rsidP="00305839">
      <w:pPr>
        <w:numPr>
          <w:ilvl w:val="0"/>
          <w:numId w:val="79"/>
        </w:numPr>
        <w:rPr>
          <w:lang w:val="ru-RU"/>
        </w:rPr>
      </w:pPr>
      <w:r w:rsidRPr="008500DB">
        <w:rPr>
          <w:lang w:val="ru-RU"/>
        </w:rPr>
        <w:t>Система обращается к Базе данных.</w:t>
      </w:r>
    </w:p>
    <w:p w:rsidR="00816107" w:rsidRPr="008500DB" w:rsidRDefault="008500DB" w:rsidP="00305839">
      <w:pPr>
        <w:numPr>
          <w:ilvl w:val="0"/>
          <w:numId w:val="79"/>
        </w:numPr>
        <w:rPr>
          <w:lang w:val="ru-RU"/>
        </w:rPr>
      </w:pPr>
      <w:r w:rsidRPr="008500DB">
        <w:rPr>
          <w:lang w:val="ru-RU"/>
        </w:rPr>
        <w:t>База данных удаляет соответствующую запись о заблокированном преподавателе.</w:t>
      </w:r>
    </w:p>
    <w:p w:rsidR="00816107" w:rsidRPr="008500DB" w:rsidRDefault="008500DB" w:rsidP="00305839">
      <w:pPr>
        <w:numPr>
          <w:ilvl w:val="0"/>
          <w:numId w:val="79"/>
        </w:numPr>
        <w:rPr>
          <w:lang w:val="ru-RU"/>
        </w:rPr>
      </w:pPr>
      <w:r w:rsidRPr="008500DB">
        <w:rPr>
          <w:lang w:val="ru-RU"/>
        </w:rPr>
        <w:t>Система демонстрирует пользователю уведомление о успешном проведении операции удаления.</w:t>
      </w:r>
    </w:p>
    <w:p w:rsidR="00816107" w:rsidRDefault="008500DB">
      <w:pPr>
        <w:pStyle w:val="FirstParagraph"/>
      </w:pPr>
      <w:r>
        <w:rPr>
          <w:b/>
        </w:rPr>
        <w:t>Сценарий 13а</w:t>
      </w:r>
      <w:r>
        <w:t>.</w:t>
      </w:r>
    </w:p>
    <w:p w:rsidR="00816107" w:rsidRPr="008500DB" w:rsidRDefault="008500DB" w:rsidP="00305839">
      <w:pPr>
        <w:numPr>
          <w:ilvl w:val="0"/>
          <w:numId w:val="80"/>
        </w:numPr>
        <w:rPr>
          <w:lang w:val="ru-RU"/>
        </w:rPr>
      </w:pPr>
      <w:r w:rsidRPr="008500DB">
        <w:rPr>
          <w:lang w:val="ru-RU"/>
        </w:rPr>
        <w:t>Системе не удаётся обратиться к Базе данных из-за отсутствия соединения с сетью.</w:t>
      </w:r>
    </w:p>
    <w:p w:rsidR="00816107" w:rsidRPr="008500DB" w:rsidRDefault="008500DB" w:rsidP="00305839">
      <w:pPr>
        <w:numPr>
          <w:ilvl w:val="0"/>
          <w:numId w:val="80"/>
        </w:numPr>
        <w:rPr>
          <w:lang w:val="ru-RU"/>
        </w:rPr>
      </w:pPr>
      <w:r w:rsidRPr="008500DB">
        <w:rPr>
          <w:lang w:val="ru-RU"/>
        </w:rPr>
        <w:t>Система демонстрирует студенту уведомление с описанием возникшей неполадки.</w:t>
      </w:r>
    </w:p>
    <w:p w:rsidR="008500DB" w:rsidRDefault="008500DB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</w:rPr>
      </w:pPr>
      <w:r>
        <w:br w:type="page"/>
      </w:r>
    </w:p>
    <w:p w:rsidR="00816107" w:rsidRDefault="008500DB" w:rsidP="00305839">
      <w:pPr>
        <w:pStyle w:val="1"/>
        <w:numPr>
          <w:ilvl w:val="0"/>
          <w:numId w:val="1"/>
        </w:numPr>
      </w:pPr>
      <w:r>
        <w:lastRenderedPageBreak/>
        <w:t>4. Модель жизненного цикла</w:t>
      </w:r>
    </w:p>
    <w:p w:rsidR="00816107" w:rsidRDefault="008500DB">
      <w:pPr>
        <w:pStyle w:val="2"/>
      </w:pPr>
      <w:r>
        <w:t>4.1 Выбор модели жизненного цикла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В качестве модели жизненного цикла данной системы была выбрана итеративная модель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Итеративная модель жизненного цикла подразумевает разработку программного обеспечения с линейной последовательностью стадий, но в несколько итераций (версий), т.е. с запланированным улучшением продукта за все время пока Жизненный цикл разработки ПО не подойдет к окончанию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Разработка программного обеспечения ведется итерациями с циклами обратной связи между этапами. Межэтапные корректировки позволяют учитывать реально существующее взаимовлияние результатов разработки на различных этапах, время жизни каждого из этапов растягивается на весь период разработки.</w:t>
      </w:r>
    </w:p>
    <w:p w:rsidR="00816107" w:rsidRDefault="008500DB">
      <w:pPr>
        <w:pStyle w:val="a0"/>
      </w:pPr>
      <w:r w:rsidRPr="008500DB">
        <w:rPr>
          <w:lang w:val="ru-RU"/>
        </w:rPr>
        <w:t xml:space="preserve">Жизненный цикл данной модели характерен при разработке сложных и комплексных систем, для которых имеется четкое видение (как со стороны заказчика, так и со стороны разработчика) того, что собой должен представлять конечный результат. </w:t>
      </w:r>
      <w:r>
        <w:t>Разработка версиями ведется в силу разного рода причин:</w:t>
      </w:r>
    </w:p>
    <w:p w:rsidR="00816107" w:rsidRPr="008500DB" w:rsidRDefault="008500DB" w:rsidP="00305839">
      <w:pPr>
        <w:pStyle w:val="Compact"/>
        <w:numPr>
          <w:ilvl w:val="0"/>
          <w:numId w:val="81"/>
        </w:numPr>
        <w:rPr>
          <w:lang w:val="ru-RU"/>
        </w:rPr>
      </w:pPr>
      <w:r w:rsidRPr="008500DB">
        <w:rPr>
          <w:lang w:val="ru-RU"/>
        </w:rPr>
        <w:t>отсутствия у заказчика возможности сразу профинансировать весь дорогостоящий проект;</w:t>
      </w:r>
    </w:p>
    <w:p w:rsidR="00816107" w:rsidRPr="008500DB" w:rsidRDefault="008500DB" w:rsidP="00305839">
      <w:pPr>
        <w:pStyle w:val="Compact"/>
        <w:numPr>
          <w:ilvl w:val="0"/>
          <w:numId w:val="81"/>
        </w:numPr>
        <w:rPr>
          <w:lang w:val="ru-RU"/>
        </w:rPr>
      </w:pPr>
      <w:r w:rsidRPr="008500DB">
        <w:rPr>
          <w:lang w:val="ru-RU"/>
        </w:rPr>
        <w:t>отсутствия у разработчика необходимых ресурсов для реализации сложного проекта в сжатые сроки;</w:t>
      </w:r>
    </w:p>
    <w:p w:rsidR="00816107" w:rsidRPr="008500DB" w:rsidRDefault="008500DB" w:rsidP="00305839">
      <w:pPr>
        <w:pStyle w:val="Compact"/>
        <w:numPr>
          <w:ilvl w:val="0"/>
          <w:numId w:val="81"/>
        </w:numPr>
        <w:rPr>
          <w:lang w:val="ru-RU"/>
        </w:rPr>
      </w:pPr>
      <w:r w:rsidRPr="008500DB">
        <w:rPr>
          <w:lang w:val="ru-RU"/>
        </w:rPr>
        <w:t>требований поэтапного внедрения и освоения продукта конечными пользователями. Внедрение всей системы сразу может вызвать у её пользователей неприятие и только “затормозить” процесс перехода на новые технологии. Образно говоря, они могут просто “не переварить большой кусок, поэтому его надо измельчить и давать по частям”.</w:t>
      </w:r>
    </w:p>
    <w:p w:rsidR="00816107" w:rsidRDefault="008500DB">
      <w:pPr>
        <w:pStyle w:val="FirstParagraph"/>
      </w:pPr>
      <w:r>
        <w:t>Достоинства модели:</w:t>
      </w:r>
    </w:p>
    <w:p w:rsidR="00816107" w:rsidRPr="008500DB" w:rsidRDefault="008500DB" w:rsidP="00305839">
      <w:pPr>
        <w:pStyle w:val="Compact"/>
        <w:numPr>
          <w:ilvl w:val="0"/>
          <w:numId w:val="82"/>
        </w:numPr>
        <w:rPr>
          <w:lang w:val="ru-RU"/>
        </w:rPr>
      </w:pPr>
      <w:r w:rsidRPr="008500DB">
        <w:rPr>
          <w:lang w:val="ru-RU"/>
        </w:rPr>
        <w:t>стабильность требований в течение всего жизненного цикла разработки;</w:t>
      </w:r>
    </w:p>
    <w:p w:rsidR="00816107" w:rsidRPr="008500DB" w:rsidRDefault="008500DB" w:rsidP="00305839">
      <w:pPr>
        <w:pStyle w:val="Compact"/>
        <w:numPr>
          <w:ilvl w:val="0"/>
          <w:numId w:val="82"/>
        </w:numPr>
        <w:rPr>
          <w:lang w:val="ru-RU"/>
        </w:rPr>
      </w:pPr>
      <w:r w:rsidRPr="008500DB">
        <w:rPr>
          <w:lang w:val="ru-RU"/>
        </w:rPr>
        <w:t>на каждой стадии формируется законченный набор проектной документации, отвечающий критериям полноты и согласованности;</w:t>
      </w:r>
    </w:p>
    <w:p w:rsidR="00816107" w:rsidRPr="008500DB" w:rsidRDefault="008500DB" w:rsidP="00305839">
      <w:pPr>
        <w:pStyle w:val="Compact"/>
        <w:numPr>
          <w:ilvl w:val="0"/>
          <w:numId w:val="82"/>
        </w:numPr>
        <w:rPr>
          <w:lang w:val="ru-RU"/>
        </w:rPr>
      </w:pPr>
      <w:r w:rsidRPr="008500DB">
        <w:rPr>
          <w:lang w:val="ru-RU"/>
        </w:rPr>
        <w:t>определенность и понятность шагов модели и простота её применения;</w:t>
      </w:r>
    </w:p>
    <w:p w:rsidR="00816107" w:rsidRPr="008500DB" w:rsidRDefault="008500DB" w:rsidP="00305839">
      <w:pPr>
        <w:pStyle w:val="Compact"/>
        <w:numPr>
          <w:ilvl w:val="0"/>
          <w:numId w:val="82"/>
        </w:numPr>
        <w:rPr>
          <w:lang w:val="ru-RU"/>
        </w:rPr>
      </w:pPr>
      <w:r w:rsidRPr="008500DB">
        <w:rPr>
          <w:lang w:val="ru-RU"/>
        </w:rPr>
        <w:lastRenderedPageBreak/>
        <w:t>выполняемые в логической последовательности этапы работ позволяют планировать сроки завершения всех работ и соответствующие ресурсы (денежные. материальные и людские).</w:t>
      </w:r>
    </w:p>
    <w:p w:rsidR="00816107" w:rsidRPr="008500DB" w:rsidRDefault="008500DB" w:rsidP="00305839">
      <w:pPr>
        <w:pStyle w:val="Compact"/>
        <w:numPr>
          <w:ilvl w:val="0"/>
          <w:numId w:val="82"/>
        </w:numPr>
        <w:rPr>
          <w:lang w:val="ru-RU"/>
        </w:rPr>
      </w:pPr>
      <w:r w:rsidRPr="008500DB">
        <w:rPr>
          <w:lang w:val="ru-RU"/>
        </w:rPr>
        <w:t>в отличии от каскадной модели существует возможность доработки продукта и возвращение к предыдущим стадиям жизненного цикла</w:t>
      </w:r>
    </w:p>
    <w:p w:rsidR="00816107" w:rsidRDefault="008500DB">
      <w:pPr>
        <w:pStyle w:val="FirstParagraph"/>
      </w:pPr>
      <w:r>
        <w:t>Недостатки модели:</w:t>
      </w:r>
    </w:p>
    <w:p w:rsidR="00816107" w:rsidRPr="008500DB" w:rsidRDefault="008500DB" w:rsidP="00305839">
      <w:pPr>
        <w:pStyle w:val="Compact"/>
        <w:numPr>
          <w:ilvl w:val="0"/>
          <w:numId w:val="83"/>
        </w:numPr>
        <w:rPr>
          <w:lang w:val="ru-RU"/>
        </w:rPr>
      </w:pPr>
      <w:r w:rsidRPr="008500DB">
        <w:rPr>
          <w:lang w:val="ru-RU"/>
        </w:rPr>
        <w:t>менеджеры должны постоянно измерять прогресс процесса. в случае быстрой разработки не стоит создавать документы для каждого минимального изменения версии;</w:t>
      </w:r>
    </w:p>
    <w:p w:rsidR="00816107" w:rsidRPr="008500DB" w:rsidRDefault="008500DB" w:rsidP="00305839">
      <w:pPr>
        <w:pStyle w:val="Compact"/>
        <w:numPr>
          <w:ilvl w:val="0"/>
          <w:numId w:val="83"/>
        </w:numPr>
        <w:rPr>
          <w:lang w:val="ru-RU"/>
        </w:rPr>
      </w:pPr>
      <w:r w:rsidRPr="008500DB">
        <w:rPr>
          <w:lang w:val="ru-RU"/>
        </w:rPr>
        <w:t>структура системы имеет тенденцию к ухудшению при добавлении новых компонентов — постоянные изменения нарушают структуру системы. Чтобы избежать этого требуется дополнительное время и деньги на рефакторинг. Плохая структура делает программное обеспечение сложным и дорогостоящим для последующих изменений. А прерванный Жизненный цикл ПО приводит еще к большим потерям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4.2. Итерации жизненного цикла</w:t>
      </w:r>
    </w:p>
    <w:p w:rsidR="00816107" w:rsidRPr="008500DB" w:rsidRDefault="008500DB">
      <w:pPr>
        <w:pStyle w:val="3"/>
        <w:rPr>
          <w:lang w:val="ru-RU"/>
        </w:rPr>
      </w:pPr>
      <w:bookmarkStart w:id="9" w:name="i-"/>
      <w:bookmarkEnd w:id="9"/>
      <w:r>
        <w:t>I</w:t>
      </w:r>
      <w:r w:rsidRPr="008500DB">
        <w:rPr>
          <w:lang w:val="ru-RU"/>
        </w:rPr>
        <w:t xml:space="preserve"> итерац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На первой итерации система должна удовлетворять следующим требованиям:</w:t>
      </w:r>
    </w:p>
    <w:p w:rsidR="00816107" w:rsidRPr="008500DB" w:rsidRDefault="008500DB" w:rsidP="00305839">
      <w:pPr>
        <w:pStyle w:val="Compact"/>
        <w:numPr>
          <w:ilvl w:val="0"/>
          <w:numId w:val="84"/>
        </w:numPr>
        <w:rPr>
          <w:lang w:val="ru-RU"/>
        </w:rPr>
      </w:pPr>
      <w:r w:rsidRPr="008500DB">
        <w:rPr>
          <w:lang w:val="ru-RU"/>
        </w:rPr>
        <w:t>Пользователь может зарегистрироваться/авторизоваться в системе</w:t>
      </w:r>
    </w:p>
    <w:p w:rsidR="00816107" w:rsidRPr="008500DB" w:rsidRDefault="008500DB" w:rsidP="00305839">
      <w:pPr>
        <w:pStyle w:val="Compact"/>
        <w:numPr>
          <w:ilvl w:val="0"/>
          <w:numId w:val="84"/>
        </w:numPr>
        <w:rPr>
          <w:lang w:val="ru-RU"/>
        </w:rPr>
      </w:pPr>
      <w:r w:rsidRPr="008500DB">
        <w:rPr>
          <w:lang w:val="ru-RU"/>
        </w:rPr>
        <w:t>Пользователь может деавторизоваться в системе.</w:t>
      </w:r>
    </w:p>
    <w:p w:rsidR="00816107" w:rsidRPr="008500DB" w:rsidRDefault="008500DB" w:rsidP="00305839">
      <w:pPr>
        <w:pStyle w:val="Compact"/>
        <w:numPr>
          <w:ilvl w:val="0"/>
          <w:numId w:val="84"/>
        </w:numPr>
        <w:rPr>
          <w:lang w:val="ru-RU"/>
        </w:rPr>
      </w:pPr>
      <w:r w:rsidRPr="008500DB">
        <w:rPr>
          <w:lang w:val="ru-RU"/>
        </w:rPr>
        <w:t>Пользователю доступен личный кабинет и редактирование личных данных</w:t>
      </w:r>
    </w:p>
    <w:p w:rsidR="00816107" w:rsidRDefault="008500DB" w:rsidP="00305839">
      <w:pPr>
        <w:pStyle w:val="Compact"/>
        <w:numPr>
          <w:ilvl w:val="0"/>
          <w:numId w:val="84"/>
        </w:numPr>
      </w:pPr>
      <w:r>
        <w:t>Преподавателю доступно создание теста</w:t>
      </w:r>
    </w:p>
    <w:p w:rsidR="00816107" w:rsidRPr="008500DB" w:rsidRDefault="008500DB" w:rsidP="00305839">
      <w:pPr>
        <w:pStyle w:val="Compact"/>
        <w:numPr>
          <w:ilvl w:val="0"/>
          <w:numId w:val="84"/>
        </w:numPr>
        <w:rPr>
          <w:lang w:val="ru-RU"/>
        </w:rPr>
      </w:pPr>
      <w:r w:rsidRPr="008500DB">
        <w:rPr>
          <w:lang w:val="ru-RU"/>
        </w:rPr>
        <w:t>При редактировании теста преподавателю доступно добавление только одного элемента в множество альтернатив тестовых заданий</w:t>
      </w:r>
    </w:p>
    <w:p w:rsidR="00816107" w:rsidRPr="008500DB" w:rsidRDefault="008500DB" w:rsidP="00305839">
      <w:pPr>
        <w:pStyle w:val="Compact"/>
        <w:numPr>
          <w:ilvl w:val="0"/>
          <w:numId w:val="84"/>
        </w:numPr>
        <w:rPr>
          <w:lang w:val="ru-RU"/>
        </w:rPr>
      </w:pPr>
      <w:r w:rsidRPr="008500DB">
        <w:rPr>
          <w:lang w:val="ru-RU"/>
        </w:rPr>
        <w:t>Преподавателю доступны для создания тестовые задания только со следующими способами ответа:</w:t>
      </w:r>
    </w:p>
    <w:p w:rsidR="00816107" w:rsidRPr="008500DB" w:rsidRDefault="008500DB" w:rsidP="00305839">
      <w:pPr>
        <w:pStyle w:val="Compact"/>
        <w:numPr>
          <w:ilvl w:val="1"/>
          <w:numId w:val="85"/>
        </w:numPr>
        <w:rPr>
          <w:lang w:val="ru-RU"/>
        </w:rPr>
      </w:pPr>
      <w:r w:rsidRPr="008500DB">
        <w:rPr>
          <w:lang w:val="ru-RU"/>
        </w:rPr>
        <w:t>Выбор одного варианта из заданного множества возможных ответов;</w:t>
      </w:r>
    </w:p>
    <w:p w:rsidR="00816107" w:rsidRPr="008500DB" w:rsidRDefault="008500DB" w:rsidP="00305839">
      <w:pPr>
        <w:pStyle w:val="Compact"/>
        <w:numPr>
          <w:ilvl w:val="1"/>
          <w:numId w:val="85"/>
        </w:numPr>
        <w:rPr>
          <w:lang w:val="ru-RU"/>
        </w:rPr>
      </w:pPr>
      <w:r w:rsidRPr="008500DB">
        <w:rPr>
          <w:lang w:val="ru-RU"/>
        </w:rPr>
        <w:t>Выбор нескольких вариантов из заданного множества ответов;</w:t>
      </w:r>
    </w:p>
    <w:p w:rsidR="00816107" w:rsidRDefault="008500DB" w:rsidP="00305839">
      <w:pPr>
        <w:pStyle w:val="Compact"/>
        <w:numPr>
          <w:ilvl w:val="1"/>
          <w:numId w:val="85"/>
        </w:numPr>
      </w:pPr>
      <w:r>
        <w:t>Ввод произвольной текстовой строки;</w:t>
      </w:r>
    </w:p>
    <w:p w:rsidR="00816107" w:rsidRDefault="008500DB" w:rsidP="00305839">
      <w:pPr>
        <w:pStyle w:val="Compact"/>
        <w:numPr>
          <w:ilvl w:val="0"/>
          <w:numId w:val="84"/>
        </w:numPr>
      </w:pPr>
      <w:r>
        <w:t>Студенту доступно прохождение тестирования.</w:t>
      </w:r>
    </w:p>
    <w:p w:rsidR="00816107" w:rsidRPr="008500DB" w:rsidRDefault="008500DB" w:rsidP="00305839">
      <w:pPr>
        <w:pStyle w:val="Compact"/>
        <w:numPr>
          <w:ilvl w:val="0"/>
          <w:numId w:val="84"/>
        </w:numPr>
        <w:rPr>
          <w:lang w:val="ru-RU"/>
        </w:rPr>
      </w:pPr>
      <w:r w:rsidRPr="008500DB">
        <w:rPr>
          <w:lang w:val="ru-RU"/>
        </w:rPr>
        <w:t>Студенту доступна навигация между заданиями.</w:t>
      </w:r>
    </w:p>
    <w:p w:rsidR="00816107" w:rsidRPr="008500DB" w:rsidRDefault="008500DB" w:rsidP="00305839">
      <w:pPr>
        <w:pStyle w:val="Compact"/>
        <w:numPr>
          <w:ilvl w:val="0"/>
          <w:numId w:val="84"/>
        </w:numPr>
        <w:rPr>
          <w:lang w:val="ru-RU"/>
        </w:rPr>
      </w:pPr>
      <w:r w:rsidRPr="008500DB">
        <w:rPr>
          <w:lang w:val="ru-RU"/>
        </w:rPr>
        <w:lastRenderedPageBreak/>
        <w:t>Во время тестирования студенту доступны к ответу тестовые задания только со следующими способами ответа:</w:t>
      </w:r>
    </w:p>
    <w:p w:rsidR="00816107" w:rsidRPr="008500DB" w:rsidRDefault="008500DB" w:rsidP="00305839">
      <w:pPr>
        <w:pStyle w:val="Compact"/>
        <w:numPr>
          <w:ilvl w:val="1"/>
          <w:numId w:val="86"/>
        </w:numPr>
        <w:rPr>
          <w:lang w:val="ru-RU"/>
        </w:rPr>
      </w:pPr>
      <w:r w:rsidRPr="008500DB">
        <w:rPr>
          <w:lang w:val="ru-RU"/>
        </w:rPr>
        <w:t>Выбор одного варианта из заданного множества возможных ответов;</w:t>
      </w:r>
    </w:p>
    <w:p w:rsidR="00816107" w:rsidRPr="008500DB" w:rsidRDefault="008500DB" w:rsidP="00305839">
      <w:pPr>
        <w:pStyle w:val="Compact"/>
        <w:numPr>
          <w:ilvl w:val="1"/>
          <w:numId w:val="86"/>
        </w:numPr>
        <w:rPr>
          <w:lang w:val="ru-RU"/>
        </w:rPr>
      </w:pPr>
      <w:r w:rsidRPr="008500DB">
        <w:rPr>
          <w:lang w:val="ru-RU"/>
        </w:rPr>
        <w:t>Выбор нескольких вариантов из заданного множества ответов;</w:t>
      </w:r>
    </w:p>
    <w:p w:rsidR="00816107" w:rsidRDefault="008500DB" w:rsidP="00305839">
      <w:pPr>
        <w:pStyle w:val="Compact"/>
        <w:numPr>
          <w:ilvl w:val="1"/>
          <w:numId w:val="86"/>
        </w:numPr>
      </w:pPr>
      <w:r>
        <w:t>Ввод произвольной текстовой строки;</w:t>
      </w:r>
    </w:p>
    <w:p w:rsidR="00816107" w:rsidRPr="008500DB" w:rsidRDefault="008500DB" w:rsidP="00305839">
      <w:pPr>
        <w:pStyle w:val="Compact"/>
        <w:numPr>
          <w:ilvl w:val="0"/>
          <w:numId w:val="84"/>
        </w:numPr>
        <w:rPr>
          <w:lang w:val="ru-RU"/>
        </w:rPr>
      </w:pPr>
      <w:r w:rsidRPr="008500DB">
        <w:rPr>
          <w:lang w:val="ru-RU"/>
        </w:rPr>
        <w:t>Преподавателю доступен экспорт данных в формате .</w:t>
      </w:r>
      <w:r>
        <w:t>csv</w:t>
      </w:r>
    </w:p>
    <w:p w:rsidR="00816107" w:rsidRPr="008500DB" w:rsidRDefault="008500DB">
      <w:pPr>
        <w:pStyle w:val="3"/>
        <w:rPr>
          <w:lang w:val="ru-RU"/>
        </w:rPr>
      </w:pPr>
      <w:bookmarkStart w:id="10" w:name="ii-"/>
      <w:bookmarkEnd w:id="10"/>
      <w:r>
        <w:t>II</w:t>
      </w:r>
      <w:r w:rsidRPr="008500DB">
        <w:rPr>
          <w:lang w:val="ru-RU"/>
        </w:rPr>
        <w:t xml:space="preserve"> итерац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 xml:space="preserve">На второй итерации система должна удовлетворять всем требованиям </w:t>
      </w:r>
      <w:r>
        <w:rPr>
          <w:b/>
        </w:rPr>
        <w:t>I</w:t>
      </w:r>
      <w:r w:rsidRPr="008500DB">
        <w:rPr>
          <w:b/>
          <w:lang w:val="ru-RU"/>
        </w:rPr>
        <w:t xml:space="preserve"> итерации</w:t>
      </w:r>
      <w:r w:rsidRPr="008500DB">
        <w:rPr>
          <w:lang w:val="ru-RU"/>
        </w:rPr>
        <w:t>, а также следующим требованиям:</w:t>
      </w:r>
    </w:p>
    <w:p w:rsidR="00816107" w:rsidRPr="008500DB" w:rsidRDefault="008500DB" w:rsidP="00305839">
      <w:pPr>
        <w:pStyle w:val="Compact"/>
        <w:numPr>
          <w:ilvl w:val="0"/>
          <w:numId w:val="87"/>
        </w:numPr>
        <w:rPr>
          <w:lang w:val="ru-RU"/>
        </w:rPr>
      </w:pPr>
      <w:r w:rsidRPr="008500DB">
        <w:rPr>
          <w:lang w:val="ru-RU"/>
        </w:rPr>
        <w:t>Преподавателю доступно добавление нескольких элементов во множество альтернатив тестовых заданий.</w:t>
      </w:r>
    </w:p>
    <w:p w:rsidR="00816107" w:rsidRPr="008500DB" w:rsidRDefault="008500DB" w:rsidP="00305839">
      <w:pPr>
        <w:pStyle w:val="Compact"/>
        <w:numPr>
          <w:ilvl w:val="0"/>
          <w:numId w:val="87"/>
        </w:numPr>
        <w:rPr>
          <w:lang w:val="ru-RU"/>
        </w:rPr>
      </w:pPr>
      <w:r w:rsidRPr="008500DB">
        <w:rPr>
          <w:lang w:val="ru-RU"/>
        </w:rPr>
        <w:t>Преподавателю доступны для создания тестовые задания со следующими способами ответа:</w:t>
      </w:r>
    </w:p>
    <w:p w:rsidR="00816107" w:rsidRDefault="008500DB" w:rsidP="00305839">
      <w:pPr>
        <w:pStyle w:val="Compact"/>
        <w:numPr>
          <w:ilvl w:val="1"/>
          <w:numId w:val="88"/>
        </w:numPr>
      </w:pPr>
      <w:r>
        <w:t>Упорядочивание некоторого множества строк;</w:t>
      </w:r>
    </w:p>
    <w:p w:rsidR="00816107" w:rsidRPr="008500DB" w:rsidRDefault="008500DB" w:rsidP="00305839">
      <w:pPr>
        <w:pStyle w:val="Compact"/>
        <w:numPr>
          <w:ilvl w:val="1"/>
          <w:numId w:val="88"/>
        </w:numPr>
        <w:rPr>
          <w:lang w:val="ru-RU"/>
        </w:rPr>
      </w:pPr>
      <w:r w:rsidRPr="008500DB">
        <w:rPr>
          <w:lang w:val="ru-RU"/>
        </w:rPr>
        <w:t>Установление соответствия между элементами двух множеств.</w:t>
      </w:r>
    </w:p>
    <w:p w:rsidR="00816107" w:rsidRPr="008500DB" w:rsidRDefault="008500DB" w:rsidP="00305839">
      <w:pPr>
        <w:pStyle w:val="Compact"/>
        <w:numPr>
          <w:ilvl w:val="0"/>
          <w:numId w:val="87"/>
        </w:numPr>
        <w:rPr>
          <w:lang w:val="ru-RU"/>
        </w:rPr>
      </w:pPr>
      <w:r w:rsidRPr="008500DB">
        <w:rPr>
          <w:lang w:val="ru-RU"/>
        </w:rPr>
        <w:t>Студенту доступны для ответа тестовые задания со следующими способами ответа:</w:t>
      </w:r>
    </w:p>
    <w:p w:rsidR="00816107" w:rsidRDefault="008500DB" w:rsidP="00305839">
      <w:pPr>
        <w:pStyle w:val="Compact"/>
        <w:numPr>
          <w:ilvl w:val="1"/>
          <w:numId w:val="89"/>
        </w:numPr>
      </w:pPr>
      <w:r>
        <w:t>Упорядочивание некоторого множества строк;</w:t>
      </w:r>
    </w:p>
    <w:p w:rsidR="00816107" w:rsidRPr="008500DB" w:rsidRDefault="008500DB" w:rsidP="00305839">
      <w:pPr>
        <w:pStyle w:val="Compact"/>
        <w:numPr>
          <w:ilvl w:val="1"/>
          <w:numId w:val="89"/>
        </w:numPr>
        <w:rPr>
          <w:lang w:val="ru-RU"/>
        </w:rPr>
      </w:pPr>
      <w:r w:rsidRPr="008500DB">
        <w:rPr>
          <w:lang w:val="ru-RU"/>
        </w:rPr>
        <w:t>Установление соответствия между элементами двух множеств.</w:t>
      </w:r>
    </w:p>
    <w:p w:rsidR="00816107" w:rsidRPr="008500DB" w:rsidRDefault="008500DB" w:rsidP="00305839">
      <w:pPr>
        <w:pStyle w:val="Compact"/>
        <w:numPr>
          <w:ilvl w:val="0"/>
          <w:numId w:val="87"/>
        </w:numPr>
        <w:rPr>
          <w:lang w:val="ru-RU"/>
        </w:rPr>
      </w:pPr>
      <w:r w:rsidRPr="008500DB">
        <w:rPr>
          <w:lang w:val="ru-RU"/>
        </w:rPr>
        <w:t>Преподавателю доступна возможность установить ограничение по времени на прохождение тестирования.</w:t>
      </w:r>
    </w:p>
    <w:p w:rsidR="00816107" w:rsidRPr="008500DB" w:rsidRDefault="008500DB">
      <w:pPr>
        <w:pStyle w:val="3"/>
        <w:rPr>
          <w:lang w:val="ru-RU"/>
        </w:rPr>
      </w:pPr>
      <w:bookmarkStart w:id="11" w:name="iii-"/>
      <w:bookmarkEnd w:id="11"/>
      <w:r>
        <w:t>III</w:t>
      </w:r>
      <w:r w:rsidRPr="008500DB">
        <w:rPr>
          <w:lang w:val="ru-RU"/>
        </w:rPr>
        <w:t xml:space="preserve"> итерац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На третьей итерации система должна удовлетворять всем требованиям, описанным в разделе 1.4.</w:t>
      </w:r>
    </w:p>
    <w:p w:rsid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Все дальнейшие итерации будут определены в процессе сопровождения системы.</w:t>
      </w:r>
    </w:p>
    <w:p w:rsidR="008500DB" w:rsidRDefault="008500DB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  <w:lang w:val="ru-RU"/>
        </w:rPr>
      </w:pPr>
      <w:r>
        <w:rPr>
          <w:lang w:val="ru-RU"/>
        </w:rPr>
        <w:br w:type="page"/>
      </w:r>
    </w:p>
    <w:p w:rsidR="00816107" w:rsidRPr="008500DB" w:rsidRDefault="008500DB" w:rsidP="008500DB">
      <w:pPr>
        <w:pStyle w:val="1"/>
        <w:rPr>
          <w:lang w:val="ru-RU"/>
        </w:rPr>
      </w:pPr>
      <w:r w:rsidRPr="008500DB">
        <w:rPr>
          <w:lang w:val="ru-RU"/>
        </w:rPr>
        <w:lastRenderedPageBreak/>
        <w:t>5. Методология разработки программного обеспечения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 xml:space="preserve">Для реализации данного проекта была выбрана методология </w:t>
      </w:r>
      <w:r>
        <w:t>OpenUP</w:t>
      </w:r>
      <w:r w:rsidRPr="008500DB">
        <w:rPr>
          <w:lang w:val="ru-RU"/>
        </w:rPr>
        <w:t>.</w:t>
      </w:r>
    </w:p>
    <w:p w:rsidR="00816107" w:rsidRPr="008500DB" w:rsidRDefault="008500DB">
      <w:pPr>
        <w:pStyle w:val="a0"/>
        <w:rPr>
          <w:lang w:val="ru-RU"/>
        </w:rPr>
      </w:pPr>
      <w:r>
        <w:t>OpenUP</w:t>
      </w:r>
      <w:r w:rsidRPr="008500DB">
        <w:rPr>
          <w:lang w:val="ru-RU"/>
        </w:rPr>
        <w:t xml:space="preserve"> — это итеративно-инкрементальный метод разработки ПО. Позиционируется как легкий и гибкий вариант </w:t>
      </w:r>
      <w:r>
        <w:t>RUP</w:t>
      </w:r>
      <w:r w:rsidRPr="008500DB">
        <w:rPr>
          <w:lang w:val="ru-RU"/>
        </w:rPr>
        <w:t>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 xml:space="preserve">В основу </w:t>
      </w:r>
      <w:r>
        <w:t>OpenUP</w:t>
      </w:r>
      <w:r w:rsidRPr="008500DB">
        <w:rPr>
          <w:lang w:val="ru-RU"/>
        </w:rPr>
        <w:t xml:space="preserve"> положены следующие основные принципы:</w:t>
      </w:r>
    </w:p>
    <w:p w:rsidR="00816107" w:rsidRPr="008500DB" w:rsidRDefault="008500DB" w:rsidP="00305839">
      <w:pPr>
        <w:pStyle w:val="Compact"/>
        <w:numPr>
          <w:ilvl w:val="0"/>
          <w:numId w:val="90"/>
        </w:numPr>
        <w:rPr>
          <w:lang w:val="ru-RU"/>
        </w:rPr>
      </w:pPr>
      <w:r w:rsidRPr="008500DB">
        <w:rPr>
          <w:lang w:val="ru-RU"/>
        </w:rPr>
        <w:t>Совместная работа с целью согласования интересов и достижения общего понимания;</w:t>
      </w:r>
    </w:p>
    <w:p w:rsidR="00816107" w:rsidRPr="008500DB" w:rsidRDefault="008500DB" w:rsidP="00305839">
      <w:pPr>
        <w:pStyle w:val="Compact"/>
        <w:numPr>
          <w:ilvl w:val="0"/>
          <w:numId w:val="90"/>
        </w:numPr>
        <w:rPr>
          <w:lang w:val="ru-RU"/>
        </w:rPr>
      </w:pPr>
      <w:r w:rsidRPr="008500DB">
        <w:rPr>
          <w:lang w:val="ru-RU"/>
        </w:rPr>
        <w:t>Развитие с целью непрерывного обеспечения обратной связи и совершенствования проекта;</w:t>
      </w:r>
    </w:p>
    <w:p w:rsidR="00816107" w:rsidRPr="008500DB" w:rsidRDefault="008500DB" w:rsidP="00305839">
      <w:pPr>
        <w:pStyle w:val="Compact"/>
        <w:numPr>
          <w:ilvl w:val="0"/>
          <w:numId w:val="90"/>
        </w:numPr>
        <w:rPr>
          <w:lang w:val="ru-RU"/>
        </w:rPr>
      </w:pPr>
      <w:r w:rsidRPr="008500DB">
        <w:rPr>
          <w:lang w:val="ru-RU"/>
        </w:rPr>
        <w:t>Концентрация на архитектурных вопросах на ранних стадиях для минимизации рисков и организации разработки;</w:t>
      </w:r>
    </w:p>
    <w:p w:rsidR="00816107" w:rsidRDefault="008500DB" w:rsidP="00305839">
      <w:pPr>
        <w:pStyle w:val="Compact"/>
        <w:numPr>
          <w:ilvl w:val="0"/>
          <w:numId w:val="90"/>
        </w:numPr>
        <w:rPr>
          <w:lang w:val="ru-RU"/>
        </w:rPr>
      </w:pPr>
      <w:r w:rsidRPr="008500DB">
        <w:rPr>
          <w:lang w:val="ru-RU"/>
        </w:rPr>
        <w:t>Выравнивание конкурентных преимуществ для максимизации потребительской ценности для заинтересованных лиц.</w:t>
      </w:r>
    </w:p>
    <w:p w:rsidR="00F23829" w:rsidRDefault="00F23829" w:rsidP="00F23829">
      <w:pPr>
        <w:pStyle w:val="Compact"/>
        <w:ind w:firstLine="0"/>
        <w:jc w:val="center"/>
        <w:rPr>
          <w:lang w:val="ru-RU"/>
        </w:rPr>
      </w:pPr>
      <w:r>
        <w:rPr>
          <w:lang w:val="ru-RU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426pt;height:343.5pt">
            <v:imagedata r:id="rId7" o:title="openup"/>
          </v:shape>
        </w:pict>
      </w:r>
    </w:p>
    <w:p w:rsidR="00F23829" w:rsidRPr="00F23829" w:rsidRDefault="00F23829" w:rsidP="00F23829">
      <w:pPr>
        <w:pStyle w:val="Compact"/>
        <w:ind w:firstLine="0"/>
        <w:jc w:val="center"/>
      </w:pPr>
      <w:r>
        <w:rPr>
          <w:lang w:val="ru-RU"/>
        </w:rPr>
        <w:t xml:space="preserve">Рис 5.1. Схема методологии </w:t>
      </w:r>
      <w:r>
        <w:t>OpenUP</w:t>
      </w:r>
    </w:p>
    <w:p w:rsidR="00816107" w:rsidRPr="008500DB" w:rsidRDefault="008500DB">
      <w:pPr>
        <w:pStyle w:val="FirstParagraph"/>
        <w:rPr>
          <w:lang w:val="ru-RU"/>
        </w:rPr>
      </w:pPr>
      <w:r>
        <w:lastRenderedPageBreak/>
        <w:t>OpenUP</w:t>
      </w:r>
      <w:r w:rsidRPr="008500DB">
        <w:rPr>
          <w:lang w:val="ru-RU"/>
        </w:rPr>
        <w:t xml:space="preserve"> делит жизненный цикл проекта на четыре фазы: начальная фаза, фазы уточнения, конструирования и передачи. Жизненный цикл проекта обеспечивает предоставление заинтересованным лицам и членам коллектива точек ознакомления и принятия решений на протяжении всего проекта. Это позволяет эффективно контролировать ситуацию и вовремя принимать решения о приемлемости результатов. План проекта определяет жизненный цикл, а конечным результатом является окончательное приложение.</w:t>
      </w:r>
    </w:p>
    <w:p w:rsidR="00816107" w:rsidRPr="008500DB" w:rsidRDefault="008500DB">
      <w:pPr>
        <w:pStyle w:val="a0"/>
        <w:rPr>
          <w:lang w:val="ru-RU"/>
        </w:rPr>
      </w:pPr>
      <w:r>
        <w:t>OpenUP</w:t>
      </w:r>
      <w:r w:rsidRPr="008500DB">
        <w:rPr>
          <w:lang w:val="ru-RU"/>
        </w:rPr>
        <w:t xml:space="preserve"> делит проект на итерации: планируемые, ограниченные во времени интервалы, длительность которых обычно измеряется неделями. План итерации определяет, что именно должно быть сдано по окончании итерации, а результатом является работоспособная версия. Коллективы разработчиков </w:t>
      </w:r>
      <w:r>
        <w:t>OpenUP</w:t>
      </w:r>
      <w:r w:rsidRPr="008500DB">
        <w:rPr>
          <w:lang w:val="ru-RU"/>
        </w:rPr>
        <w:t xml:space="preserve"> строятся по принципу самоорганизации, решая вопросы выполнения задач итераций и передачи результатов. Для этого они сначала определяют, а затем решают хорошо детализированные задачи из списка элементов работ.</w:t>
      </w:r>
    </w:p>
    <w:p w:rsidR="008500DB" w:rsidRDefault="008500DB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  <w:lang w:val="ru-RU"/>
        </w:rPr>
      </w:pPr>
      <w:bookmarkStart w:id="12" w:name="--case-"/>
      <w:bookmarkEnd w:id="12"/>
      <w:r>
        <w:rPr>
          <w:lang w:val="ru-RU"/>
        </w:rPr>
        <w:br w:type="page"/>
      </w:r>
    </w:p>
    <w:p w:rsidR="00816107" w:rsidRPr="008500DB" w:rsidRDefault="008500DB">
      <w:pPr>
        <w:pStyle w:val="1"/>
        <w:rPr>
          <w:lang w:val="ru-RU"/>
        </w:rPr>
      </w:pPr>
      <w:r w:rsidRPr="008500DB">
        <w:rPr>
          <w:lang w:val="ru-RU"/>
        </w:rPr>
        <w:lastRenderedPageBreak/>
        <w:t xml:space="preserve">6. Архитектура и </w:t>
      </w:r>
      <w:r>
        <w:t>CASE</w:t>
      </w:r>
      <w:r w:rsidRPr="008500DB">
        <w:rPr>
          <w:lang w:val="ru-RU"/>
        </w:rPr>
        <w:t>-средства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6.1. Выбор модели архитектуры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Существует несколько видов клиент-серверного взаимодействия, для организации работы данной системы была выбрана трехзвенная архитектура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Трехзвенная (в некоторых случаях многозвенная) архитектура (</w:t>
      </w:r>
      <w:r>
        <w:t>N</w:t>
      </w:r>
      <w:r w:rsidRPr="008500DB">
        <w:rPr>
          <w:lang w:val="ru-RU"/>
        </w:rPr>
        <w:t>-</w:t>
      </w:r>
      <w:r>
        <w:t>tier</w:t>
      </w:r>
      <w:r w:rsidRPr="008500DB">
        <w:rPr>
          <w:lang w:val="ru-RU"/>
        </w:rPr>
        <w:t xml:space="preserve"> или </w:t>
      </w:r>
      <w:r>
        <w:t>multi</w:t>
      </w:r>
      <w:r w:rsidRPr="008500DB">
        <w:rPr>
          <w:lang w:val="ru-RU"/>
        </w:rPr>
        <w:t>-</w:t>
      </w:r>
      <w:r>
        <w:t>tier</w:t>
      </w:r>
      <w:r w:rsidRPr="008500DB">
        <w:rPr>
          <w:lang w:val="ru-RU"/>
        </w:rPr>
        <w:t xml:space="preserve">). представляет собой дальнейшее совершенствование технологии "клиент – сервер". Рассмотрев архитектуру " клиент – сервер ", можно заключить, что она является 2-звенной: первое звено – клиентское приложение, второе звено – сервер БД + сама БД. В трехзвенной архитектуре вся бизнес-логика (деловая логика), ранее входившая в клиентские приложения, выделяется в отдельное звено, называемое сервером приложений. При этом клиентским приложениям остается лишь пользовательский интерфейс. В качестве клиентского приложения выступает </w:t>
      </w:r>
      <w:r>
        <w:t>Web</w:t>
      </w:r>
      <w:r w:rsidRPr="008500DB">
        <w:rPr>
          <w:lang w:val="ru-RU"/>
        </w:rPr>
        <w:t>-браузер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Преимуществом трёхзвенной архитектуры является то, что при изменении бизнес-логики более нет необходимости изменять клиентские приложения и обновлять их у всех пользователей. Кроме того, максимально снижаются требования к аппаратуре пользователей.</w:t>
      </w:r>
    </w:p>
    <w:p w:rsidR="008500DB" w:rsidRDefault="008500DB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6152515" cy="2719153"/>
            <wp:effectExtent l="0" t="0" r="0" b="0"/>
            <wp:docPr id="2" name="Рисунок 2" descr="http://www.4stud.info/networking/img/3-tier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://www.4stud.info/networking/img/3-tier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52515" cy="2719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00DB" w:rsidRDefault="008500DB" w:rsidP="008500DB">
      <w:pPr>
        <w:pStyle w:val="a0"/>
        <w:jc w:val="center"/>
        <w:rPr>
          <w:lang w:val="ru-RU"/>
        </w:rPr>
      </w:pPr>
      <w:r>
        <w:rPr>
          <w:lang w:val="ru-RU"/>
        </w:rPr>
        <w:t>Рис.1 Схема трёхзвенной архитектуры</w:t>
      </w:r>
    </w:p>
    <w:p w:rsidR="007F365D" w:rsidRDefault="007F365D">
      <w:pPr>
        <w:pStyle w:val="a0"/>
        <w:rPr>
          <w:lang w:val="ru-RU"/>
        </w:rPr>
      </w:pPr>
    </w:p>
    <w:p w:rsidR="00816107" w:rsidRPr="008500DB" w:rsidRDefault="008500DB">
      <w:pPr>
        <w:pStyle w:val="a0"/>
        <w:rPr>
          <w:lang w:val="ru-RU"/>
        </w:rPr>
      </w:pPr>
      <w:bookmarkStart w:id="13" w:name="_GoBack"/>
      <w:bookmarkEnd w:id="13"/>
      <w:r w:rsidRPr="008500DB">
        <w:rPr>
          <w:lang w:val="ru-RU"/>
        </w:rPr>
        <w:t>Взаимодействия между элементами архитектуры построены следующим образом:</w:t>
      </w:r>
    </w:p>
    <w:p w:rsidR="00816107" w:rsidRPr="008500DB" w:rsidRDefault="008500DB" w:rsidP="00305839">
      <w:pPr>
        <w:pStyle w:val="Compact"/>
        <w:numPr>
          <w:ilvl w:val="0"/>
          <w:numId w:val="91"/>
        </w:numPr>
        <w:rPr>
          <w:lang w:val="ru-RU"/>
        </w:rPr>
      </w:pPr>
      <w:r w:rsidRPr="008500DB">
        <w:rPr>
          <w:lang w:val="ru-RU"/>
        </w:rPr>
        <w:lastRenderedPageBreak/>
        <w:t>База данных в виде набора файлов находится на жестком диске специально выделенного компьютера (сервера сети).</w:t>
      </w:r>
    </w:p>
    <w:p w:rsidR="00816107" w:rsidRPr="008500DB" w:rsidRDefault="008500DB" w:rsidP="00305839">
      <w:pPr>
        <w:pStyle w:val="Compact"/>
        <w:numPr>
          <w:ilvl w:val="0"/>
          <w:numId w:val="91"/>
        </w:numPr>
        <w:rPr>
          <w:lang w:val="ru-RU"/>
        </w:rPr>
      </w:pPr>
      <w:r w:rsidRPr="008500DB">
        <w:rPr>
          <w:lang w:val="ru-RU"/>
        </w:rPr>
        <w:t>СУБД располагается также на сервере сети.</w:t>
      </w:r>
    </w:p>
    <w:p w:rsidR="00816107" w:rsidRPr="008500DB" w:rsidRDefault="008500DB" w:rsidP="00305839">
      <w:pPr>
        <w:pStyle w:val="Compact"/>
        <w:numPr>
          <w:ilvl w:val="0"/>
          <w:numId w:val="91"/>
        </w:numPr>
        <w:rPr>
          <w:lang w:val="ru-RU"/>
        </w:rPr>
      </w:pPr>
      <w:r w:rsidRPr="008500DB">
        <w:rPr>
          <w:lang w:val="ru-RU"/>
        </w:rPr>
        <w:t>Существует специально выделенный сервер приложений, на котором располагается программное обеспечение (ПО) делового анализа (бизнес-логика).</w:t>
      </w:r>
    </w:p>
    <w:p w:rsidR="00816107" w:rsidRPr="008500DB" w:rsidRDefault="008500DB" w:rsidP="00305839">
      <w:pPr>
        <w:pStyle w:val="Compact"/>
        <w:numPr>
          <w:ilvl w:val="0"/>
          <w:numId w:val="91"/>
        </w:numPr>
        <w:rPr>
          <w:lang w:val="ru-RU"/>
        </w:rPr>
      </w:pPr>
      <w:r w:rsidRPr="008500DB">
        <w:rPr>
          <w:lang w:val="ru-RU"/>
        </w:rPr>
        <w:t>Существует множество клиентских компьютеров, на каждом из которых установлен так называемый "тонкий клиент" – клиентское приложение, реализующее интерфейс пользователя.</w:t>
      </w:r>
    </w:p>
    <w:p w:rsidR="00816107" w:rsidRPr="008500DB" w:rsidRDefault="008500DB" w:rsidP="00305839">
      <w:pPr>
        <w:pStyle w:val="Compact"/>
        <w:numPr>
          <w:ilvl w:val="0"/>
          <w:numId w:val="91"/>
        </w:numPr>
        <w:rPr>
          <w:lang w:val="ru-RU"/>
        </w:rPr>
      </w:pPr>
      <w:r w:rsidRPr="008500DB">
        <w:rPr>
          <w:lang w:val="ru-RU"/>
        </w:rPr>
        <w:t>На каждом из клиентских компьютеров пользователи имеют возможность запустить приложение – тонкий клиент. Используя предоставляемый приложением пользовательский интерфейс, он инициирует обращение к ПО делового анализа, расположенному на сервере приложений.</w:t>
      </w:r>
    </w:p>
    <w:p w:rsidR="00816107" w:rsidRPr="008500DB" w:rsidRDefault="008500DB" w:rsidP="00305839">
      <w:pPr>
        <w:pStyle w:val="Compact"/>
        <w:numPr>
          <w:ilvl w:val="0"/>
          <w:numId w:val="91"/>
        </w:numPr>
        <w:rPr>
          <w:lang w:val="ru-RU"/>
        </w:rPr>
      </w:pPr>
      <w:r w:rsidRPr="008500DB">
        <w:rPr>
          <w:lang w:val="ru-RU"/>
        </w:rPr>
        <w:t xml:space="preserve">Сервер приложений анализирует требования пользователя и формирует запросы к БД. Для общения используется специальный язык запросов </w:t>
      </w:r>
      <w:r>
        <w:t>SQL</w:t>
      </w:r>
      <w:r w:rsidRPr="008500DB">
        <w:rPr>
          <w:lang w:val="ru-RU"/>
        </w:rPr>
        <w:t>, т.е. по сети от сервера приложений к серверу БД передается лишь текст запроса.СУБД инкапсулирует внутри себя все сведения о физической структуре БД, расположенной на сервере.</w:t>
      </w:r>
    </w:p>
    <w:p w:rsidR="00816107" w:rsidRPr="008500DB" w:rsidRDefault="008500DB" w:rsidP="00305839">
      <w:pPr>
        <w:pStyle w:val="Compact"/>
        <w:numPr>
          <w:ilvl w:val="0"/>
          <w:numId w:val="91"/>
        </w:numPr>
        <w:rPr>
          <w:lang w:val="ru-RU"/>
        </w:rPr>
      </w:pPr>
      <w:r w:rsidRPr="008500DB">
        <w:rPr>
          <w:lang w:val="ru-RU"/>
        </w:rPr>
        <w:t>СУБД инициирует обращения к данным, находящимся на сервере, в результате которых результат выполнения запроса копируется на сервер приложений.</w:t>
      </w:r>
    </w:p>
    <w:p w:rsidR="00816107" w:rsidRPr="008500DB" w:rsidRDefault="008500DB" w:rsidP="00305839">
      <w:pPr>
        <w:pStyle w:val="Compact"/>
        <w:numPr>
          <w:ilvl w:val="0"/>
          <w:numId w:val="91"/>
        </w:numPr>
        <w:rPr>
          <w:lang w:val="ru-RU"/>
        </w:rPr>
      </w:pPr>
      <w:r w:rsidRPr="008500DB">
        <w:rPr>
          <w:lang w:val="ru-RU"/>
        </w:rPr>
        <w:t>Сервер приложений возвращает результат в клиентское приложение (пользователю).</w:t>
      </w:r>
    </w:p>
    <w:p w:rsidR="00816107" w:rsidRPr="008500DB" w:rsidRDefault="008500DB" w:rsidP="00305839">
      <w:pPr>
        <w:pStyle w:val="Compact"/>
        <w:numPr>
          <w:ilvl w:val="0"/>
          <w:numId w:val="91"/>
        </w:numPr>
        <w:rPr>
          <w:lang w:val="ru-RU"/>
        </w:rPr>
      </w:pPr>
      <w:r w:rsidRPr="008500DB">
        <w:rPr>
          <w:lang w:val="ru-RU"/>
        </w:rPr>
        <w:t>Приложение, используя пользовательский интерфейс, отображает результат выполнения запросов.</w:t>
      </w:r>
    </w:p>
    <w:p w:rsidR="00816107" w:rsidRPr="008500DB" w:rsidRDefault="008500DB">
      <w:pPr>
        <w:pStyle w:val="2"/>
        <w:rPr>
          <w:lang w:val="ru-RU"/>
        </w:rPr>
      </w:pPr>
      <w:bookmarkStart w:id="14" w:name="-case-"/>
      <w:bookmarkEnd w:id="14"/>
      <w:r w:rsidRPr="008500DB">
        <w:rPr>
          <w:lang w:val="ru-RU"/>
        </w:rPr>
        <w:t xml:space="preserve">6.2. Выбор </w:t>
      </w:r>
      <w:r>
        <w:t>CASE</w:t>
      </w:r>
      <w:r w:rsidRPr="008500DB">
        <w:rPr>
          <w:lang w:val="ru-RU"/>
        </w:rPr>
        <w:t>-средств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 xml:space="preserve">В качестве </w:t>
      </w:r>
      <w:r>
        <w:t>CASE</w:t>
      </w:r>
      <w:r w:rsidRPr="008500DB">
        <w:rPr>
          <w:lang w:val="ru-RU"/>
        </w:rPr>
        <w:t xml:space="preserve">-средства моделирования при проектировании данной системы было решено использовать </w:t>
      </w:r>
      <w:r>
        <w:t>yEd</w:t>
      </w:r>
      <w:r w:rsidRPr="008500DB">
        <w:rPr>
          <w:lang w:val="ru-RU"/>
        </w:rPr>
        <w:t xml:space="preserve"> </w:t>
      </w:r>
      <w:r>
        <w:t>Graph</w:t>
      </w:r>
      <w:r w:rsidRPr="008500DB">
        <w:rPr>
          <w:lang w:val="ru-RU"/>
        </w:rPr>
        <w:t xml:space="preserve"> </w:t>
      </w:r>
      <w:r>
        <w:t>Editor</w:t>
      </w:r>
      <w:r w:rsidRPr="008500DB">
        <w:rPr>
          <w:lang w:val="ru-RU"/>
        </w:rPr>
        <w:t>. Данное программное обеспечение является бесплатным, но так как оно является проприетарным распространяется в виде бинарных дистрибутивов для различных платформ, которые можно скачать с официального сайта продукта (</w:t>
      </w:r>
      <w:hyperlink r:id="rId9">
        <w:r>
          <w:rPr>
            <w:rStyle w:val="ae"/>
          </w:rPr>
          <w:t>https</w:t>
        </w:r>
        <w:r w:rsidRPr="008500DB">
          <w:rPr>
            <w:rStyle w:val="ae"/>
            <w:lang w:val="ru-RU"/>
          </w:rPr>
          <w:t>://</w:t>
        </w:r>
        <w:r>
          <w:rPr>
            <w:rStyle w:val="ae"/>
          </w:rPr>
          <w:t>www</w:t>
        </w:r>
        <w:r w:rsidRPr="008500DB">
          <w:rPr>
            <w:rStyle w:val="ae"/>
            <w:lang w:val="ru-RU"/>
          </w:rPr>
          <w:t>.</w:t>
        </w:r>
        <w:r>
          <w:rPr>
            <w:rStyle w:val="ae"/>
          </w:rPr>
          <w:t>yworks</w:t>
        </w:r>
        <w:r w:rsidRPr="008500DB">
          <w:rPr>
            <w:rStyle w:val="ae"/>
            <w:lang w:val="ru-RU"/>
          </w:rPr>
          <w:t>.</w:t>
        </w:r>
        <w:r>
          <w:rPr>
            <w:rStyle w:val="ae"/>
          </w:rPr>
          <w:t>com</w:t>
        </w:r>
        <w:r w:rsidRPr="008500DB">
          <w:rPr>
            <w:rStyle w:val="ae"/>
            <w:lang w:val="ru-RU"/>
          </w:rPr>
          <w:t>/</w:t>
        </w:r>
        <w:r>
          <w:rPr>
            <w:rStyle w:val="ae"/>
          </w:rPr>
          <w:t>products</w:t>
        </w:r>
        <w:r w:rsidRPr="008500DB">
          <w:rPr>
            <w:rStyle w:val="ae"/>
            <w:lang w:val="ru-RU"/>
          </w:rPr>
          <w:t>/</w:t>
        </w:r>
        <w:r>
          <w:rPr>
            <w:rStyle w:val="ae"/>
          </w:rPr>
          <w:t>yed</w:t>
        </w:r>
      </w:hyperlink>
      <w:r w:rsidRPr="008500DB">
        <w:rPr>
          <w:lang w:val="ru-RU"/>
        </w:rPr>
        <w:t>)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В качестве ключевых особенностей данного продукта можно выделить:</w:t>
      </w:r>
    </w:p>
    <w:p w:rsidR="00816107" w:rsidRPr="008500DB" w:rsidRDefault="008500DB" w:rsidP="00305839">
      <w:pPr>
        <w:pStyle w:val="Compact"/>
        <w:numPr>
          <w:ilvl w:val="0"/>
          <w:numId w:val="92"/>
        </w:numPr>
        <w:rPr>
          <w:lang w:val="ru-RU"/>
        </w:rPr>
      </w:pPr>
      <w:r w:rsidRPr="008500DB">
        <w:rPr>
          <w:lang w:val="ru-RU"/>
        </w:rPr>
        <w:t>Интуитивный, легко настраиваемый интерфейс для построения диаграм</w:t>
      </w:r>
    </w:p>
    <w:p w:rsidR="00816107" w:rsidRPr="008500DB" w:rsidRDefault="008500DB" w:rsidP="00305839">
      <w:pPr>
        <w:pStyle w:val="Compact"/>
        <w:numPr>
          <w:ilvl w:val="0"/>
          <w:numId w:val="92"/>
        </w:numPr>
        <w:rPr>
          <w:lang w:val="ru-RU"/>
        </w:rPr>
      </w:pPr>
      <w:r w:rsidRPr="008500DB">
        <w:rPr>
          <w:lang w:val="ru-RU"/>
        </w:rPr>
        <w:t>Данное ПО поставляется с обширной палитрой готовых к использованию элементов, в том числе:</w:t>
      </w:r>
    </w:p>
    <w:p w:rsidR="00816107" w:rsidRPr="008500DB" w:rsidRDefault="008500DB" w:rsidP="00305839">
      <w:pPr>
        <w:pStyle w:val="Compact"/>
        <w:numPr>
          <w:ilvl w:val="0"/>
          <w:numId w:val="92"/>
        </w:numPr>
        <w:rPr>
          <w:lang w:val="ru-RU"/>
        </w:rPr>
      </w:pPr>
      <w:r w:rsidRPr="008500DB">
        <w:rPr>
          <w:lang w:val="ru-RU"/>
        </w:rPr>
        <w:lastRenderedPageBreak/>
        <w:t>Наличие дистрибутивов под все основные платформы (</w:t>
      </w:r>
      <w:r>
        <w:t>Windows</w:t>
      </w:r>
      <w:r w:rsidRPr="008500DB">
        <w:rPr>
          <w:lang w:val="ru-RU"/>
        </w:rPr>
        <w:t xml:space="preserve">, </w:t>
      </w:r>
      <w:r>
        <w:t>Linux</w:t>
      </w:r>
      <w:r w:rsidRPr="008500DB">
        <w:rPr>
          <w:lang w:val="ru-RU"/>
        </w:rPr>
        <w:t xml:space="preserve">, </w:t>
      </w:r>
      <w:r>
        <w:t>MacOS</w:t>
      </w:r>
      <w:r w:rsidRPr="008500DB">
        <w:rPr>
          <w:lang w:val="ru-RU"/>
        </w:rPr>
        <w:t>)</w:t>
      </w:r>
    </w:p>
    <w:p w:rsidR="00816107" w:rsidRDefault="008500DB" w:rsidP="00305839">
      <w:pPr>
        <w:pStyle w:val="Compact"/>
        <w:numPr>
          <w:ilvl w:val="0"/>
          <w:numId w:val="92"/>
        </w:numPr>
      </w:pPr>
      <w:r>
        <w:t>Автоматическая реорганизация диаграмм</w:t>
      </w:r>
    </w:p>
    <w:p w:rsidR="00816107" w:rsidRPr="008500DB" w:rsidRDefault="008500DB" w:rsidP="00305839">
      <w:pPr>
        <w:pStyle w:val="Compact"/>
        <w:numPr>
          <w:ilvl w:val="0"/>
          <w:numId w:val="92"/>
        </w:numPr>
        <w:rPr>
          <w:lang w:val="ru-RU"/>
        </w:rPr>
      </w:pPr>
      <w:r w:rsidRPr="008500DB">
        <w:rPr>
          <w:lang w:val="ru-RU"/>
        </w:rPr>
        <w:t>Простой импорт данных из файлов различных форматов:</w:t>
      </w:r>
    </w:p>
    <w:p w:rsidR="00816107" w:rsidRDefault="008500DB" w:rsidP="00305839">
      <w:pPr>
        <w:pStyle w:val="Compact"/>
        <w:numPr>
          <w:ilvl w:val="1"/>
          <w:numId w:val="93"/>
        </w:numPr>
      </w:pPr>
      <w:r>
        <w:t>XML</w:t>
      </w:r>
    </w:p>
    <w:p w:rsidR="00816107" w:rsidRDefault="008500DB" w:rsidP="00305839">
      <w:pPr>
        <w:pStyle w:val="Compact"/>
        <w:numPr>
          <w:ilvl w:val="1"/>
          <w:numId w:val="93"/>
        </w:numPr>
      </w:pPr>
      <w:r>
        <w:t>XLS</w:t>
      </w:r>
    </w:p>
    <w:p w:rsidR="00816107" w:rsidRDefault="008500DB" w:rsidP="00305839">
      <w:pPr>
        <w:pStyle w:val="Compact"/>
        <w:numPr>
          <w:ilvl w:val="1"/>
          <w:numId w:val="93"/>
        </w:numPr>
      </w:pPr>
      <w:r>
        <w:t>GML</w:t>
      </w:r>
    </w:p>
    <w:p w:rsidR="00816107" w:rsidRDefault="008500DB" w:rsidP="00305839">
      <w:pPr>
        <w:pStyle w:val="Compact"/>
        <w:numPr>
          <w:ilvl w:val="1"/>
          <w:numId w:val="93"/>
        </w:numPr>
      </w:pPr>
      <w:r>
        <w:t>GEDCOM</w:t>
      </w:r>
    </w:p>
    <w:p w:rsidR="00816107" w:rsidRPr="008500DB" w:rsidRDefault="008500DB" w:rsidP="00305839">
      <w:pPr>
        <w:pStyle w:val="Compact"/>
        <w:numPr>
          <w:ilvl w:val="0"/>
          <w:numId w:val="92"/>
        </w:numPr>
        <w:rPr>
          <w:lang w:val="ru-RU"/>
        </w:rPr>
      </w:pPr>
      <w:r w:rsidRPr="008500DB">
        <w:rPr>
          <w:lang w:val="ru-RU"/>
        </w:rPr>
        <w:t>Экспорт диаграмм в множество различных форматов:</w:t>
      </w:r>
    </w:p>
    <w:p w:rsidR="00816107" w:rsidRDefault="008500DB" w:rsidP="00305839">
      <w:pPr>
        <w:pStyle w:val="Compact"/>
        <w:numPr>
          <w:ilvl w:val="1"/>
          <w:numId w:val="94"/>
        </w:numPr>
      </w:pPr>
      <w:r>
        <w:t>Adobe® Portable Document Format (PDF)</w:t>
      </w:r>
    </w:p>
    <w:p w:rsidR="00816107" w:rsidRDefault="008500DB" w:rsidP="00305839">
      <w:pPr>
        <w:pStyle w:val="Compact"/>
        <w:numPr>
          <w:ilvl w:val="1"/>
          <w:numId w:val="94"/>
        </w:numPr>
      </w:pPr>
      <w:r>
        <w:t>Adobe® Flash® (SWF)</w:t>
      </w:r>
    </w:p>
    <w:p w:rsidR="00816107" w:rsidRPr="008500DB" w:rsidRDefault="008500DB" w:rsidP="00305839">
      <w:pPr>
        <w:pStyle w:val="Compact"/>
        <w:numPr>
          <w:ilvl w:val="1"/>
          <w:numId w:val="94"/>
        </w:numPr>
        <w:rPr>
          <w:lang w:val="ru-RU"/>
        </w:rPr>
      </w:pPr>
      <w:r>
        <w:t>SVG</w:t>
      </w:r>
      <w:r w:rsidRPr="008500DB">
        <w:rPr>
          <w:lang w:val="ru-RU"/>
        </w:rPr>
        <w:t>, который поддерживает встроенные ссылки и описательные всплывающие подсказки</w:t>
      </w:r>
    </w:p>
    <w:p w:rsidR="00816107" w:rsidRPr="008500DB" w:rsidRDefault="008500DB" w:rsidP="00305839">
      <w:pPr>
        <w:pStyle w:val="Compact"/>
        <w:numPr>
          <w:ilvl w:val="1"/>
          <w:numId w:val="94"/>
        </w:numPr>
        <w:rPr>
          <w:lang w:val="ru-RU"/>
        </w:rPr>
      </w:pPr>
      <w:r>
        <w:t>JPG</w:t>
      </w:r>
      <w:r w:rsidRPr="008500DB">
        <w:rPr>
          <w:lang w:val="ru-RU"/>
        </w:rPr>
        <w:t xml:space="preserve">, </w:t>
      </w:r>
      <w:r>
        <w:t>GIF</w:t>
      </w:r>
      <w:r w:rsidRPr="008500DB">
        <w:rPr>
          <w:lang w:val="ru-RU"/>
        </w:rPr>
        <w:t xml:space="preserve">, </w:t>
      </w:r>
      <w:r>
        <w:t>BMP</w:t>
      </w:r>
      <w:r w:rsidRPr="008500DB">
        <w:rPr>
          <w:lang w:val="ru-RU"/>
        </w:rPr>
        <w:t xml:space="preserve">, </w:t>
      </w:r>
      <w:r>
        <w:t>PNG</w:t>
      </w:r>
      <w:r w:rsidRPr="008500DB">
        <w:rPr>
          <w:lang w:val="ru-RU"/>
        </w:rPr>
        <w:t>. Большие диаграммы могут быть экспортированы в виде нескольких изображений.</w:t>
      </w:r>
    </w:p>
    <w:p w:rsidR="00816107" w:rsidRPr="008500DB" w:rsidRDefault="008500DB" w:rsidP="00305839">
      <w:pPr>
        <w:numPr>
          <w:ilvl w:val="1"/>
          <w:numId w:val="94"/>
        </w:numPr>
        <w:rPr>
          <w:lang w:val="ru-RU"/>
        </w:rPr>
      </w:pPr>
      <w:r>
        <w:t>HTML</w:t>
      </w:r>
      <w:r w:rsidRPr="008500DB">
        <w:rPr>
          <w:lang w:val="ru-RU"/>
        </w:rPr>
        <w:t xml:space="preserve"> </w:t>
      </w:r>
      <w:r>
        <w:t>image</w:t>
      </w:r>
      <w:r w:rsidRPr="008500DB">
        <w:rPr>
          <w:lang w:val="ru-RU"/>
        </w:rPr>
        <w:t xml:space="preserve"> </w:t>
      </w:r>
      <w:r>
        <w:t>maps</w:t>
      </w:r>
      <w:r w:rsidRPr="008500DB">
        <w:rPr>
          <w:lang w:val="ru-RU"/>
        </w:rPr>
        <w:t xml:space="preserve"> с поддержкой вложенных </w:t>
      </w:r>
      <w:r>
        <w:t>URL</w:t>
      </w:r>
      <w:r w:rsidRPr="008500DB">
        <w:rPr>
          <w:lang w:val="ru-RU"/>
        </w:rPr>
        <w:t>-адресов и подсказок.</w:t>
      </w:r>
    </w:p>
    <w:p w:rsidR="008500DB" w:rsidRDefault="008500DB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</w:rPr>
      </w:pPr>
      <w:r>
        <w:br w:type="page"/>
      </w:r>
    </w:p>
    <w:p w:rsidR="008500DB" w:rsidRDefault="008500DB" w:rsidP="00305839">
      <w:pPr>
        <w:pStyle w:val="1"/>
        <w:numPr>
          <w:ilvl w:val="1"/>
          <w:numId w:val="1"/>
        </w:numPr>
        <w:rPr>
          <w:lang w:val="ru-RU"/>
        </w:rPr>
      </w:pPr>
      <w:r>
        <w:rPr>
          <w:lang w:val="ru-RU"/>
        </w:rPr>
        <w:lastRenderedPageBreak/>
        <w:t xml:space="preserve">7. </w:t>
      </w:r>
      <w:r>
        <w:t xml:space="preserve">USE-CASE </w:t>
      </w:r>
      <w:r>
        <w:rPr>
          <w:lang w:val="ru-RU"/>
        </w:rPr>
        <w:t>диаграмма</w:t>
      </w:r>
    </w:p>
    <w:p w:rsidR="008500DB" w:rsidRPr="008500DB" w:rsidRDefault="008500DB" w:rsidP="008500DB">
      <w:pPr>
        <w:ind w:firstLine="0"/>
        <w:jc w:val="center"/>
        <w:rPr>
          <w:lang w:val="ru-RU"/>
        </w:rPr>
      </w:pPr>
      <w:r>
        <w:rPr>
          <w:lang w:val="ru-RU"/>
        </w:rPr>
        <w:pict>
          <v:shape id="_x0000_i1025" type="#_x0000_t75" style="width:490.5pt;height:354.75pt">
            <v:imagedata r:id="rId10" o:title="usecase"/>
          </v:shape>
        </w:pict>
      </w:r>
    </w:p>
    <w:p w:rsidR="008500DB" w:rsidRDefault="008500DB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</w:rPr>
      </w:pPr>
      <w:r>
        <w:br w:type="page"/>
      </w:r>
    </w:p>
    <w:p w:rsidR="008500DB" w:rsidRDefault="008500DB" w:rsidP="00305839">
      <w:pPr>
        <w:pStyle w:val="1"/>
        <w:numPr>
          <w:ilvl w:val="1"/>
          <w:numId w:val="1"/>
        </w:numPr>
        <w:rPr>
          <w:lang w:val="ru-RU"/>
        </w:rPr>
      </w:pPr>
      <w:r>
        <w:rPr>
          <w:lang w:val="ru-RU"/>
        </w:rPr>
        <w:lastRenderedPageBreak/>
        <w:t xml:space="preserve">8. </w:t>
      </w:r>
      <w:r w:rsidR="00F23829">
        <w:rPr>
          <w:lang w:val="ru-RU"/>
        </w:rPr>
        <w:t>Физическая модель базы данных</w:t>
      </w:r>
    </w:p>
    <w:p w:rsidR="00F23829" w:rsidRPr="00F23829" w:rsidRDefault="00F23829" w:rsidP="00F23829">
      <w:pPr>
        <w:ind w:firstLine="0"/>
        <w:jc w:val="center"/>
        <w:rPr>
          <w:lang w:val="ru-RU"/>
        </w:rPr>
      </w:pPr>
      <w:r>
        <w:rPr>
          <w:lang w:val="ru-RU"/>
        </w:rPr>
        <w:pict>
          <v:shape id="_x0000_i1026" type="#_x0000_t75" style="width:483.75pt;height:299.25pt">
            <v:imagedata r:id="rId11" o:title="physical_model"/>
          </v:shape>
        </w:pict>
      </w:r>
    </w:p>
    <w:p w:rsidR="00F23829" w:rsidRDefault="00F23829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</w:rPr>
      </w:pPr>
      <w:r>
        <w:br w:type="page"/>
      </w:r>
    </w:p>
    <w:p w:rsidR="00F23829" w:rsidRDefault="00F23829" w:rsidP="00305839">
      <w:pPr>
        <w:pStyle w:val="1"/>
        <w:numPr>
          <w:ilvl w:val="1"/>
          <w:numId w:val="1"/>
        </w:numPr>
        <w:rPr>
          <w:lang w:val="ru-RU"/>
        </w:rPr>
      </w:pPr>
      <w:r>
        <w:rPr>
          <w:lang w:val="ru-RU"/>
        </w:rPr>
        <w:lastRenderedPageBreak/>
        <w:t xml:space="preserve">9. </w:t>
      </w:r>
      <w:r>
        <w:t>UML-</w:t>
      </w:r>
      <w:r>
        <w:rPr>
          <w:lang w:val="ru-RU"/>
        </w:rPr>
        <w:t>диаграмма классов</w:t>
      </w:r>
    </w:p>
    <w:p w:rsidR="00F23829" w:rsidRPr="00F23829" w:rsidRDefault="00F23829" w:rsidP="00F23829">
      <w:pPr>
        <w:rPr>
          <w:lang w:val="ru-RU"/>
        </w:rPr>
      </w:pPr>
      <w:r>
        <w:rPr>
          <w:lang w:val="ru-RU"/>
        </w:rPr>
        <w:pict>
          <v:shape id="_x0000_i1027" type="#_x0000_t75" style="width:427.5pt;height:608.25pt">
            <v:imagedata r:id="rId12" o:title="classes"/>
          </v:shape>
        </w:pict>
      </w:r>
    </w:p>
    <w:p w:rsidR="00816107" w:rsidRDefault="008500DB" w:rsidP="00305839">
      <w:pPr>
        <w:pStyle w:val="1"/>
        <w:numPr>
          <w:ilvl w:val="1"/>
          <w:numId w:val="1"/>
        </w:numPr>
      </w:pPr>
      <w:r>
        <w:lastRenderedPageBreak/>
        <w:t>10. Тестирование программного продукта</w:t>
      </w:r>
    </w:p>
    <w:p w:rsidR="00816107" w:rsidRDefault="008500DB">
      <w:pPr>
        <w:pStyle w:val="2"/>
      </w:pPr>
      <w:r>
        <w:t>10.1. Выбор модели тестирован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 xml:space="preserve">При выборе методики тестирования основной задачей являлось максимально быстрое и наименее затратное получение работоспособного прототипа системы. Так как в качестве модели жизненного цикла была выбрана итерационная модель и методология </w:t>
      </w:r>
      <w:r>
        <w:t>OpenUP</w:t>
      </w:r>
      <w:r w:rsidRPr="008500DB">
        <w:rPr>
          <w:lang w:val="ru-RU"/>
        </w:rPr>
        <w:t>, было принято решение использовать регрессионное тестирование, придерживаясь стратегий черного и белого ящиков. Также будут использоваться системные и стресс- тесты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Регрессионные тесты позволят проверить изменения, сделанные в приложении или окружающей среде, для подтверждения того факта, что существующая ранее функциональность работает</w:t>
      </w:r>
      <w:r w:rsidR="00F23829">
        <w:rPr>
          <w:lang w:val="ru-RU"/>
        </w:rPr>
        <w:t>,</w:t>
      </w:r>
      <w:r w:rsidRPr="008500DB">
        <w:rPr>
          <w:lang w:val="ru-RU"/>
        </w:rPr>
        <w:t xml:space="preserve"> как и прежде. При этом несомненным преимуществом данного метода является быстрое выявление ошибок на каждом этапе разработки. Данное тестирование позволит эффективно тестировать общую производительность системы и совместную работу всех ее компонентов, а также работу нововведенных модулей на каждой итерации разработки, в том числе и финальной.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 xml:space="preserve">Для регрессионного тестирования будут использоваться тест кейсы, написанные на ранних стадиях разработки и тестирования. Это даст гарантию того, что изменения в новой версии приложения не повредили уже существующую функциональность. В качестве инструмента тестирования будет использован </w:t>
      </w:r>
      <w:r>
        <w:t>SimpleTest</w:t>
      </w:r>
      <w:r w:rsidRPr="008500DB">
        <w:rPr>
          <w:lang w:val="ru-RU"/>
        </w:rPr>
        <w:t xml:space="preserve">, который поддерживает фиктивные объекты и может быть использован для автоматизации регрессионного тестирования. Также для автоматизации системного тестирования будет использовано ПО </w:t>
      </w:r>
      <w:r>
        <w:t>Selenium</w:t>
      </w:r>
      <w:r w:rsidRPr="008500DB">
        <w:rPr>
          <w:lang w:val="ru-RU"/>
        </w:rPr>
        <w:t>.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10.2. Тест-план</w:t>
      </w:r>
    </w:p>
    <w:p w:rsidR="00816107" w:rsidRPr="008500DB" w:rsidRDefault="008500DB">
      <w:pPr>
        <w:pStyle w:val="3"/>
        <w:rPr>
          <w:lang w:val="ru-RU"/>
        </w:rPr>
      </w:pPr>
      <w:bookmarkStart w:id="15" w:name="цель"/>
      <w:bookmarkEnd w:id="15"/>
      <w:r w:rsidRPr="008500DB">
        <w:rPr>
          <w:lang w:val="ru-RU"/>
        </w:rPr>
        <w:t>10.2.1. Цель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Целью составления данного тест плана является описание процесса тестирования системы тестирования СТХПЗ. Документ позволяет получить представление о мероприятиях по тестированию приложения.</w:t>
      </w:r>
    </w:p>
    <w:p w:rsidR="00816107" w:rsidRPr="008500DB" w:rsidRDefault="008500DB">
      <w:pPr>
        <w:pStyle w:val="3"/>
        <w:rPr>
          <w:lang w:val="ru-RU"/>
        </w:rPr>
      </w:pPr>
      <w:r w:rsidRPr="008500DB">
        <w:rPr>
          <w:lang w:val="ru-RU"/>
        </w:rPr>
        <w:t>10.2.2. Стратегия процесса тестирования</w:t>
      </w:r>
    </w:p>
    <w:p w:rsidR="00816107" w:rsidRPr="00F23829" w:rsidRDefault="008500DB" w:rsidP="00F23829">
      <w:pPr>
        <w:rPr>
          <w:b/>
          <w:lang w:val="ru-RU"/>
        </w:rPr>
      </w:pPr>
      <w:bookmarkStart w:id="16" w:name="i---"/>
      <w:bookmarkEnd w:id="16"/>
      <w:r w:rsidRPr="00F23829">
        <w:rPr>
          <w:b/>
        </w:rPr>
        <w:t>I</w:t>
      </w:r>
      <w:r w:rsidRPr="00F23829">
        <w:rPr>
          <w:b/>
          <w:lang w:val="ru-RU"/>
        </w:rPr>
        <w:t xml:space="preserve"> этап: регрессионное тестирование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lastRenderedPageBreak/>
        <w:t>При прохождении данного этапа тестирования планируется выявить ошибки полученные в связи с добавленными изменениями на каждой итерации, основанные на взаимодействии функционалов путем реализации нетривиальных сценариев.</w:t>
      </w:r>
    </w:p>
    <w:p w:rsidR="00816107" w:rsidRPr="00F23829" w:rsidRDefault="008500DB" w:rsidP="00F23829">
      <w:pPr>
        <w:rPr>
          <w:b/>
          <w:lang w:val="ru-RU"/>
        </w:rPr>
      </w:pPr>
      <w:bookmarkStart w:id="17" w:name="ii---"/>
      <w:bookmarkEnd w:id="17"/>
      <w:r w:rsidRPr="00F23829">
        <w:rPr>
          <w:b/>
        </w:rPr>
        <w:t>II</w:t>
      </w:r>
      <w:r w:rsidRPr="00F23829">
        <w:rPr>
          <w:b/>
          <w:lang w:val="ru-RU"/>
        </w:rPr>
        <w:t xml:space="preserve"> этап: системное тестирование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Этот этап основан на сценариях (корректных и некорректных) работы пользователя с системой, описывающих полный цикл работы с системой.</w:t>
      </w:r>
    </w:p>
    <w:p w:rsidR="00816107" w:rsidRPr="00F23829" w:rsidRDefault="008500DB" w:rsidP="00F23829">
      <w:pPr>
        <w:rPr>
          <w:b/>
          <w:lang w:val="ru-RU"/>
        </w:rPr>
      </w:pPr>
      <w:bookmarkStart w:id="18" w:name="iii-----"/>
      <w:bookmarkEnd w:id="18"/>
      <w:r w:rsidRPr="00F23829">
        <w:rPr>
          <w:b/>
        </w:rPr>
        <w:t>III</w:t>
      </w:r>
      <w:r w:rsidRPr="00F23829">
        <w:rPr>
          <w:b/>
          <w:lang w:val="ru-RU"/>
        </w:rPr>
        <w:t xml:space="preserve"> этап: стресс-тестирование, нагрузочное тестирование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На данном этапе определяются уязвимости и возможность работы приложения под нагрузкой.</w:t>
      </w:r>
    </w:p>
    <w:p w:rsidR="00816107" w:rsidRPr="008500DB" w:rsidRDefault="008500DB">
      <w:pPr>
        <w:pStyle w:val="3"/>
        <w:rPr>
          <w:lang w:val="ru-RU"/>
        </w:rPr>
      </w:pPr>
      <w:r w:rsidRPr="008500DB">
        <w:rPr>
          <w:lang w:val="ru-RU"/>
        </w:rPr>
        <w:t>10.2.4. Типы тестирования</w:t>
      </w:r>
    </w:p>
    <w:p w:rsidR="00816107" w:rsidRPr="008500DB" w:rsidRDefault="008500DB" w:rsidP="00F23829">
      <w:pPr>
        <w:pStyle w:val="a6"/>
      </w:pPr>
      <w:r w:rsidRPr="008500DB">
        <w:t>10.2.4.1. Регрессионное тестирование</w:t>
      </w:r>
    </w:p>
    <w:p w:rsidR="00F23829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Цель:</w:t>
      </w:r>
      <w:r w:rsidR="00D21AB8">
        <w:rPr>
          <w:lang w:val="ru-RU"/>
        </w:rPr>
        <w:t xml:space="preserve"> в</w:t>
      </w:r>
      <w:r w:rsidRPr="008500DB">
        <w:rPr>
          <w:lang w:val="ru-RU"/>
        </w:rPr>
        <w:t>ыявить функциональные ошибки в основанных на взаимодействии модулей и в отдельных модулях путем реализации нетривиальных сценариев.</w:t>
      </w:r>
      <w:r w:rsidRPr="008500DB">
        <w:rPr>
          <w:lang w:val="ru-RU"/>
        </w:rPr>
        <w:br/>
      </w:r>
      <w:r w:rsidRPr="00F23829">
        <w:rPr>
          <w:lang w:val="ru-RU"/>
        </w:rPr>
        <w:t>Описание процесса тестирования:</w:t>
      </w:r>
    </w:p>
    <w:p w:rsidR="00816107" w:rsidRPr="00F23829" w:rsidRDefault="008500DB">
      <w:pPr>
        <w:pStyle w:val="FirstParagraph"/>
        <w:rPr>
          <w:lang w:val="ru-RU"/>
        </w:rPr>
      </w:pPr>
      <w:r w:rsidRPr="00F23829">
        <w:rPr>
          <w:lang w:val="ru-RU"/>
        </w:rPr>
        <w:t>При каждом изменении проводятся следующие проверки:</w:t>
      </w:r>
    </w:p>
    <w:p w:rsidR="00816107" w:rsidRPr="008500DB" w:rsidRDefault="008500DB" w:rsidP="00305839">
      <w:pPr>
        <w:pStyle w:val="Compact"/>
        <w:numPr>
          <w:ilvl w:val="0"/>
          <w:numId w:val="95"/>
        </w:numPr>
        <w:rPr>
          <w:lang w:val="ru-RU"/>
        </w:rPr>
      </w:pPr>
      <w:r w:rsidRPr="008500DB">
        <w:rPr>
          <w:lang w:val="ru-RU"/>
        </w:rPr>
        <w:t>Регрессия багов (</w:t>
      </w:r>
      <w:r>
        <w:t>Bug</w:t>
      </w:r>
      <w:r w:rsidRPr="008500DB">
        <w:rPr>
          <w:lang w:val="ru-RU"/>
        </w:rPr>
        <w:t xml:space="preserve"> </w:t>
      </w:r>
      <w:r>
        <w:t>regression</w:t>
      </w:r>
      <w:r w:rsidRPr="008500DB">
        <w:rPr>
          <w:lang w:val="ru-RU"/>
        </w:rPr>
        <w:t>) - попытка доказать, что исправленная ошибка на самом деле не исправлена;</w:t>
      </w:r>
    </w:p>
    <w:p w:rsidR="00816107" w:rsidRPr="008500DB" w:rsidRDefault="008500DB" w:rsidP="00305839">
      <w:pPr>
        <w:pStyle w:val="Compact"/>
        <w:numPr>
          <w:ilvl w:val="0"/>
          <w:numId w:val="95"/>
        </w:numPr>
        <w:rPr>
          <w:lang w:val="ru-RU"/>
        </w:rPr>
      </w:pPr>
      <w:r w:rsidRPr="008500DB">
        <w:rPr>
          <w:lang w:val="ru-RU"/>
        </w:rPr>
        <w:t>Регрессия старых багов (</w:t>
      </w:r>
      <w:r>
        <w:t>Old</w:t>
      </w:r>
      <w:r w:rsidRPr="008500DB">
        <w:rPr>
          <w:lang w:val="ru-RU"/>
        </w:rPr>
        <w:t xml:space="preserve"> </w:t>
      </w:r>
      <w:r>
        <w:t>bugs</w:t>
      </w:r>
      <w:r w:rsidRPr="008500DB">
        <w:rPr>
          <w:lang w:val="ru-RU"/>
        </w:rPr>
        <w:t xml:space="preserve"> </w:t>
      </w:r>
      <w:r>
        <w:t>regression</w:t>
      </w:r>
      <w:r w:rsidRPr="008500DB">
        <w:rPr>
          <w:lang w:val="ru-RU"/>
        </w:rPr>
        <w:t>) - попытка доказать, что недавнее изменение кода или данных сломало исправление старых ошибок, т.е. старые баги стали снова воспроизводиться;</w:t>
      </w:r>
    </w:p>
    <w:p w:rsidR="00816107" w:rsidRPr="008500DB" w:rsidRDefault="008500DB" w:rsidP="00305839">
      <w:pPr>
        <w:pStyle w:val="Compact"/>
        <w:numPr>
          <w:ilvl w:val="0"/>
          <w:numId w:val="95"/>
        </w:numPr>
        <w:rPr>
          <w:lang w:val="ru-RU"/>
        </w:rPr>
      </w:pPr>
      <w:r w:rsidRPr="008500DB">
        <w:rPr>
          <w:lang w:val="ru-RU"/>
        </w:rPr>
        <w:t>Регрессия побочного эффекта (</w:t>
      </w:r>
      <w:r>
        <w:t>Side</w:t>
      </w:r>
      <w:r w:rsidRPr="008500DB">
        <w:rPr>
          <w:lang w:val="ru-RU"/>
        </w:rPr>
        <w:t xml:space="preserve"> </w:t>
      </w:r>
      <w:r>
        <w:t>effect</w:t>
      </w:r>
      <w:r w:rsidRPr="008500DB">
        <w:rPr>
          <w:lang w:val="ru-RU"/>
        </w:rPr>
        <w:t xml:space="preserve"> </w:t>
      </w:r>
      <w:r>
        <w:t>regression</w:t>
      </w:r>
      <w:r w:rsidRPr="008500DB">
        <w:rPr>
          <w:lang w:val="ru-RU"/>
        </w:rPr>
        <w:t>) - попытка доказать, что недавнее изменение кода или данных сломало другие части разрабатываемого приложения.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Таким образом, на каждом этапе проводится проверка как нововведенных изменений, так и старых модулей, а также всего приложения целиком.</w:t>
      </w:r>
    </w:p>
    <w:p w:rsidR="00816107" w:rsidRPr="008500DB" w:rsidRDefault="008500DB" w:rsidP="00F23829">
      <w:pPr>
        <w:pStyle w:val="a6"/>
      </w:pPr>
      <w:r w:rsidRPr="008500DB">
        <w:t>10.2.4.2. Системное тестирование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Цель:</w:t>
      </w:r>
      <w:r w:rsidR="00D21AB8">
        <w:rPr>
          <w:lang w:val="ru-RU"/>
        </w:rPr>
        <w:t xml:space="preserve"> у</w:t>
      </w:r>
      <w:r w:rsidRPr="008500DB">
        <w:rPr>
          <w:lang w:val="ru-RU"/>
        </w:rPr>
        <w:t xml:space="preserve">бедиться, что пользователь может использовать основной функционал приложения в процессе реального использования. Проверить степень удобства приложения для пользователя на основании общих критериев и субъективного восприятия. Проверить </w:t>
      </w:r>
      <w:r w:rsidRPr="008500DB">
        <w:rPr>
          <w:lang w:val="ru-RU"/>
        </w:rPr>
        <w:lastRenderedPageBreak/>
        <w:t>корректную работу и дизайн приложения в различных системах (браузерах и ОС) и при различных разрешениях монитора, в том числе и в мобильных версиях.</w:t>
      </w:r>
    </w:p>
    <w:p w:rsidR="00F23829" w:rsidRDefault="008500DB">
      <w:pPr>
        <w:pStyle w:val="a0"/>
        <w:rPr>
          <w:lang w:val="ru-RU"/>
        </w:rPr>
      </w:pPr>
      <w:r w:rsidRPr="008500DB">
        <w:rPr>
          <w:lang w:val="ru-RU"/>
        </w:rPr>
        <w:t>Описание процесса тестирования:</w:t>
      </w:r>
    </w:p>
    <w:p w:rsidR="00816107" w:rsidRPr="008500DB" w:rsidRDefault="008500DB">
      <w:pPr>
        <w:pStyle w:val="a0"/>
        <w:rPr>
          <w:lang w:val="ru-RU"/>
        </w:rPr>
      </w:pPr>
      <w:r w:rsidRPr="008500DB">
        <w:rPr>
          <w:lang w:val="ru-RU"/>
        </w:rPr>
        <w:t>Запуск приложения и воспроизведение сценариев пользователя в нем в различных средах и браузерах.</w:t>
      </w:r>
    </w:p>
    <w:p w:rsidR="00816107" w:rsidRPr="008500DB" w:rsidRDefault="008500DB" w:rsidP="00F23829">
      <w:pPr>
        <w:pStyle w:val="a6"/>
      </w:pPr>
      <w:r w:rsidRPr="008500DB">
        <w:t>10.2.4.3. Стресс-тестирование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Цель:</w:t>
      </w:r>
      <w:r w:rsidR="00D21AB8" w:rsidRPr="00D21AB8">
        <w:rPr>
          <w:lang w:val="ru-RU"/>
        </w:rPr>
        <w:t xml:space="preserve"> </w:t>
      </w:r>
      <w:r w:rsidR="00D21AB8">
        <w:rPr>
          <w:lang w:val="ru-RU"/>
        </w:rPr>
        <w:t>в</w:t>
      </w:r>
      <w:r w:rsidRPr="008500DB">
        <w:rPr>
          <w:lang w:val="ru-RU"/>
        </w:rPr>
        <w:t>ыявить уязвимости в работе приложения путем составления модели нагрузки</w:t>
      </w:r>
      <w:r w:rsidRPr="008500DB">
        <w:rPr>
          <w:lang w:val="ru-RU"/>
        </w:rPr>
        <w:br/>
        <w:t>Данный вид тестирования и тест-кейсы к нему оговариваются и описываются отдельно вместе с разработчиками приложения.</w:t>
      </w:r>
    </w:p>
    <w:p w:rsidR="00816107" w:rsidRPr="008500DB" w:rsidRDefault="008500DB" w:rsidP="00F23829">
      <w:pPr>
        <w:pStyle w:val="2"/>
        <w:rPr>
          <w:lang w:val="ru-RU"/>
        </w:rPr>
      </w:pPr>
      <w:bookmarkStart w:id="19" w:name="итоги"/>
      <w:bookmarkEnd w:id="19"/>
      <w:r w:rsidRPr="008500DB">
        <w:rPr>
          <w:lang w:val="ru-RU"/>
        </w:rPr>
        <w:t>10.3. Итоги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Итогом тестирования будет являться отчёт, отражающий все выявленные проблемы, а также включающих в себя набор пользовательских пожеланий.</w:t>
      </w:r>
    </w:p>
    <w:p w:rsidR="00F23829" w:rsidRDefault="00F23829">
      <w:pPr>
        <w:spacing w:after="160" w:line="259" w:lineRule="auto"/>
        <w:ind w:firstLine="0"/>
        <w:jc w:val="left"/>
        <w:rPr>
          <w:rFonts w:eastAsiaTheme="majorEastAsia" w:cstheme="majorBidi"/>
          <w:b/>
          <w:sz w:val="32"/>
          <w:szCs w:val="32"/>
          <w:lang w:val="ru-RU"/>
        </w:rPr>
      </w:pPr>
      <w:r>
        <w:rPr>
          <w:lang w:val="ru-RU"/>
        </w:rPr>
        <w:br w:type="page"/>
      </w:r>
    </w:p>
    <w:p w:rsidR="00816107" w:rsidRPr="008500DB" w:rsidRDefault="008500DB">
      <w:pPr>
        <w:pStyle w:val="1"/>
        <w:rPr>
          <w:lang w:val="ru-RU"/>
        </w:rPr>
      </w:pPr>
      <w:r w:rsidRPr="008500DB">
        <w:rPr>
          <w:lang w:val="ru-RU"/>
        </w:rPr>
        <w:lastRenderedPageBreak/>
        <w:t>11. План сопровождения продукта</w:t>
      </w:r>
    </w:p>
    <w:p w:rsidR="00816107" w:rsidRPr="008500DB" w:rsidRDefault="008500DB">
      <w:pPr>
        <w:pStyle w:val="2"/>
        <w:rPr>
          <w:lang w:val="ru-RU"/>
        </w:rPr>
      </w:pPr>
      <w:r w:rsidRPr="008500DB">
        <w:rPr>
          <w:lang w:val="ru-RU"/>
        </w:rPr>
        <w:t>11.1. Концепция сопровождения</w:t>
      </w:r>
    </w:p>
    <w:p w:rsidR="00816107" w:rsidRPr="008500DB" w:rsidRDefault="008500DB">
      <w:pPr>
        <w:pStyle w:val="3"/>
        <w:rPr>
          <w:lang w:val="ru-RU"/>
        </w:rPr>
      </w:pPr>
      <w:r w:rsidRPr="008500DB">
        <w:rPr>
          <w:lang w:val="ru-RU"/>
        </w:rPr>
        <w:t>Типы сопровожден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Предполагается использовать сопровождения следующих типов:</w:t>
      </w:r>
    </w:p>
    <w:p w:rsidR="00816107" w:rsidRPr="008500DB" w:rsidRDefault="008500DB" w:rsidP="00305839">
      <w:pPr>
        <w:pStyle w:val="Compact"/>
        <w:numPr>
          <w:ilvl w:val="0"/>
          <w:numId w:val="96"/>
        </w:numPr>
        <w:rPr>
          <w:lang w:val="ru-RU"/>
        </w:rPr>
      </w:pPr>
      <w:r w:rsidRPr="008500DB">
        <w:rPr>
          <w:lang w:val="ru-RU"/>
        </w:rPr>
        <w:t>адаптивное (модификация ПО в условиях изменяющейся среды);</w:t>
      </w:r>
    </w:p>
    <w:p w:rsidR="00816107" w:rsidRPr="008500DB" w:rsidRDefault="008500DB" w:rsidP="00305839">
      <w:pPr>
        <w:pStyle w:val="Compact"/>
        <w:numPr>
          <w:ilvl w:val="0"/>
          <w:numId w:val="96"/>
        </w:numPr>
        <w:rPr>
          <w:lang w:val="ru-RU"/>
        </w:rPr>
      </w:pPr>
      <w:r w:rsidRPr="008500DB">
        <w:rPr>
          <w:lang w:val="ru-RU"/>
        </w:rPr>
        <w:t>профилактическое (обнаружение и исправление скрытых ошибок в ПО);</w:t>
      </w:r>
    </w:p>
    <w:p w:rsidR="00816107" w:rsidRPr="008500DB" w:rsidRDefault="008500DB" w:rsidP="00305839">
      <w:pPr>
        <w:pStyle w:val="Compact"/>
        <w:numPr>
          <w:ilvl w:val="0"/>
          <w:numId w:val="96"/>
        </w:numPr>
        <w:rPr>
          <w:lang w:val="ru-RU"/>
        </w:rPr>
      </w:pPr>
      <w:r w:rsidRPr="008500DB">
        <w:rPr>
          <w:lang w:val="ru-RU"/>
        </w:rPr>
        <w:t>корректирующее (реактивное изменение ПО для корректировки обнаруженых проблем);</w:t>
      </w:r>
    </w:p>
    <w:p w:rsidR="00816107" w:rsidRPr="008500DB" w:rsidRDefault="008500DB">
      <w:pPr>
        <w:pStyle w:val="3"/>
        <w:rPr>
          <w:lang w:val="ru-RU"/>
        </w:rPr>
      </w:pPr>
      <w:r w:rsidRPr="008500DB">
        <w:rPr>
          <w:lang w:val="ru-RU"/>
        </w:rPr>
        <w:t>Организация техподдержки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 xml:space="preserve">Пользователи системы имеют возможность вести </w:t>
      </w:r>
      <w:r>
        <w:t>e</w:t>
      </w:r>
      <w:r w:rsidRPr="008500DB">
        <w:rPr>
          <w:lang w:val="ru-RU"/>
        </w:rPr>
        <w:t>-</w:t>
      </w:r>
      <w:r>
        <w:t>mail</w:t>
      </w:r>
      <w:r w:rsidRPr="008500DB">
        <w:rPr>
          <w:lang w:val="ru-RU"/>
        </w:rPr>
        <w:t xml:space="preserve"> переписку со службой технической поддержки системы. </w:t>
      </w:r>
      <w:r>
        <w:t>E</w:t>
      </w:r>
      <w:r w:rsidRPr="008500DB">
        <w:rPr>
          <w:lang w:val="ru-RU"/>
        </w:rPr>
        <w:t>-</w:t>
      </w:r>
      <w:r>
        <w:t>mail</w:t>
      </w:r>
      <w:r w:rsidRPr="008500DB">
        <w:rPr>
          <w:lang w:val="ru-RU"/>
        </w:rPr>
        <w:t xml:space="preserve"> техподдержки указывается на каждой веб-странице приложения. Специалисты рассматривают вопросы, связанные с:</w:t>
      </w:r>
    </w:p>
    <w:p w:rsidR="00816107" w:rsidRPr="008500DB" w:rsidRDefault="008500DB" w:rsidP="00305839">
      <w:pPr>
        <w:pStyle w:val="Compact"/>
        <w:numPr>
          <w:ilvl w:val="0"/>
          <w:numId w:val="97"/>
        </w:numPr>
        <w:rPr>
          <w:lang w:val="ru-RU"/>
        </w:rPr>
      </w:pPr>
      <w:r w:rsidRPr="008500DB">
        <w:rPr>
          <w:lang w:val="ru-RU"/>
        </w:rPr>
        <w:t>Общими сведениями по эксплуатации системы;</w:t>
      </w:r>
    </w:p>
    <w:p w:rsidR="00816107" w:rsidRPr="008500DB" w:rsidRDefault="008500DB" w:rsidP="00305839">
      <w:pPr>
        <w:pStyle w:val="Compact"/>
        <w:numPr>
          <w:ilvl w:val="0"/>
          <w:numId w:val="97"/>
        </w:numPr>
        <w:rPr>
          <w:lang w:val="ru-RU"/>
        </w:rPr>
      </w:pPr>
      <w:r w:rsidRPr="008500DB">
        <w:rPr>
          <w:lang w:val="ru-RU"/>
        </w:rPr>
        <w:t>Обнаружением и устранением неполадок системы;</w:t>
      </w:r>
    </w:p>
    <w:p w:rsidR="00816107" w:rsidRPr="008500DB" w:rsidRDefault="008500DB" w:rsidP="00305839">
      <w:pPr>
        <w:pStyle w:val="Compact"/>
        <w:numPr>
          <w:ilvl w:val="0"/>
          <w:numId w:val="97"/>
        </w:numPr>
        <w:rPr>
          <w:lang w:val="ru-RU"/>
        </w:rPr>
      </w:pPr>
      <w:r w:rsidRPr="008500DB">
        <w:rPr>
          <w:lang w:val="ru-RU"/>
        </w:rPr>
        <w:t>Предложениями по улучшению и развитию системы.</w:t>
      </w:r>
    </w:p>
    <w:p w:rsidR="00816107" w:rsidRPr="008500DB" w:rsidRDefault="008500DB">
      <w:pPr>
        <w:pStyle w:val="2"/>
        <w:rPr>
          <w:lang w:val="ru-RU"/>
        </w:rPr>
      </w:pPr>
      <w:bookmarkStart w:id="20" w:name="---"/>
      <w:bookmarkEnd w:id="20"/>
      <w:r w:rsidRPr="008500DB">
        <w:rPr>
          <w:lang w:val="ru-RU"/>
        </w:rPr>
        <w:t>11.2. Практическое применение процесса сопровожден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Процесс сопровождения состоит из следующих задач:</w:t>
      </w:r>
    </w:p>
    <w:p w:rsidR="00816107" w:rsidRDefault="008500DB" w:rsidP="00305839">
      <w:pPr>
        <w:pStyle w:val="Compact"/>
        <w:numPr>
          <w:ilvl w:val="0"/>
          <w:numId w:val="98"/>
        </w:numPr>
      </w:pPr>
      <w:r>
        <w:t>устранение неполадок;</w:t>
      </w:r>
    </w:p>
    <w:p w:rsidR="00816107" w:rsidRDefault="008500DB" w:rsidP="00305839">
      <w:pPr>
        <w:pStyle w:val="Compact"/>
        <w:numPr>
          <w:ilvl w:val="0"/>
          <w:numId w:val="98"/>
        </w:numPr>
      </w:pPr>
      <w:r>
        <w:t>улучшение дизайна;</w:t>
      </w:r>
    </w:p>
    <w:p w:rsidR="00816107" w:rsidRDefault="008500DB" w:rsidP="00305839">
      <w:pPr>
        <w:pStyle w:val="Compact"/>
        <w:numPr>
          <w:ilvl w:val="0"/>
          <w:numId w:val="98"/>
        </w:numPr>
      </w:pPr>
      <w:r>
        <w:t>расширение функциональности;</w:t>
      </w:r>
    </w:p>
    <w:p w:rsidR="00816107" w:rsidRPr="008500DB" w:rsidRDefault="008500DB" w:rsidP="00305839">
      <w:pPr>
        <w:pStyle w:val="Compact"/>
        <w:numPr>
          <w:ilvl w:val="0"/>
          <w:numId w:val="98"/>
        </w:numPr>
        <w:rPr>
          <w:lang w:val="ru-RU"/>
        </w:rPr>
      </w:pPr>
      <w:r w:rsidRPr="008500DB">
        <w:rPr>
          <w:lang w:val="ru-RU"/>
        </w:rPr>
        <w:t>вывод программного обеспечения из эксплуатации.</w:t>
      </w:r>
    </w:p>
    <w:p w:rsidR="00816107" w:rsidRDefault="008500DB">
      <w:pPr>
        <w:pStyle w:val="2"/>
      </w:pPr>
      <w:r>
        <w:t>11.3. Причины необходимости сопровождения</w:t>
      </w:r>
    </w:p>
    <w:p w:rsidR="00816107" w:rsidRPr="008500DB" w:rsidRDefault="008500DB" w:rsidP="00305839">
      <w:pPr>
        <w:pStyle w:val="Compact"/>
        <w:numPr>
          <w:ilvl w:val="0"/>
          <w:numId w:val="99"/>
        </w:numPr>
        <w:rPr>
          <w:lang w:val="ru-RU"/>
        </w:rPr>
      </w:pPr>
      <w:r w:rsidRPr="008500DB">
        <w:rPr>
          <w:lang w:val="ru-RU"/>
        </w:rPr>
        <w:t>Необходимость в обновлении применяемых технологий, связанная с вероятным моральным устареванием актуальных на данный момент технологий.</w:t>
      </w:r>
    </w:p>
    <w:p w:rsidR="00816107" w:rsidRPr="008500DB" w:rsidRDefault="008500DB" w:rsidP="00305839">
      <w:pPr>
        <w:pStyle w:val="Compact"/>
        <w:numPr>
          <w:ilvl w:val="0"/>
          <w:numId w:val="99"/>
        </w:numPr>
        <w:rPr>
          <w:lang w:val="ru-RU"/>
        </w:rPr>
      </w:pPr>
      <w:r w:rsidRPr="008500DB">
        <w:rPr>
          <w:lang w:val="ru-RU"/>
        </w:rPr>
        <w:t>Возможное наличие скрытых ошибок в системе.</w:t>
      </w:r>
    </w:p>
    <w:p w:rsidR="00816107" w:rsidRPr="008500DB" w:rsidRDefault="008500DB" w:rsidP="00305839">
      <w:pPr>
        <w:pStyle w:val="Compact"/>
        <w:numPr>
          <w:ilvl w:val="0"/>
          <w:numId w:val="99"/>
        </w:numPr>
        <w:rPr>
          <w:lang w:val="ru-RU"/>
        </w:rPr>
      </w:pPr>
      <w:r w:rsidRPr="008500DB">
        <w:rPr>
          <w:lang w:val="ru-RU"/>
        </w:rPr>
        <w:t>Возможное снижение качества оказания облачных услуг.</w:t>
      </w:r>
    </w:p>
    <w:p w:rsidR="00816107" w:rsidRPr="008500DB" w:rsidRDefault="008500DB" w:rsidP="00305839">
      <w:pPr>
        <w:pStyle w:val="Compact"/>
        <w:numPr>
          <w:ilvl w:val="0"/>
          <w:numId w:val="99"/>
        </w:numPr>
        <w:rPr>
          <w:lang w:val="ru-RU"/>
        </w:rPr>
      </w:pPr>
      <w:r w:rsidRPr="008500DB">
        <w:rPr>
          <w:lang w:val="ru-RU"/>
        </w:rPr>
        <w:t>Изменение других, неучтённых внешних факторов.</w:t>
      </w:r>
    </w:p>
    <w:p w:rsidR="00816107" w:rsidRDefault="008500DB">
      <w:pPr>
        <w:pStyle w:val="2"/>
      </w:pPr>
      <w:r>
        <w:t>11.5. Исполнители данной работы:</w:t>
      </w:r>
    </w:p>
    <w:p w:rsidR="00816107" w:rsidRPr="008500DB" w:rsidRDefault="008500DB" w:rsidP="00305839">
      <w:pPr>
        <w:numPr>
          <w:ilvl w:val="0"/>
          <w:numId w:val="100"/>
        </w:numPr>
        <w:rPr>
          <w:lang w:val="ru-RU"/>
        </w:rPr>
      </w:pPr>
      <w:r w:rsidRPr="008500DB">
        <w:rPr>
          <w:lang w:val="ru-RU"/>
        </w:rPr>
        <w:lastRenderedPageBreak/>
        <w:t>Команда технических писателей - модифицирует требования и документацию.</w:t>
      </w:r>
    </w:p>
    <w:p w:rsidR="00816107" w:rsidRPr="008500DB" w:rsidRDefault="008500DB" w:rsidP="00305839">
      <w:pPr>
        <w:numPr>
          <w:ilvl w:val="0"/>
          <w:numId w:val="100"/>
        </w:numPr>
        <w:rPr>
          <w:lang w:val="ru-RU"/>
        </w:rPr>
      </w:pPr>
      <w:r w:rsidRPr="008500DB">
        <w:rPr>
          <w:lang w:val="ru-RU"/>
        </w:rPr>
        <w:t>Команда проектировщиков - модификацирует архитектуру системы.</w:t>
      </w:r>
    </w:p>
    <w:p w:rsidR="00816107" w:rsidRPr="008500DB" w:rsidRDefault="008500DB" w:rsidP="00305839">
      <w:pPr>
        <w:numPr>
          <w:ilvl w:val="0"/>
          <w:numId w:val="100"/>
        </w:numPr>
        <w:rPr>
          <w:lang w:val="ru-RU"/>
        </w:rPr>
      </w:pPr>
      <w:r w:rsidRPr="008500DB">
        <w:rPr>
          <w:lang w:val="ru-RU"/>
        </w:rPr>
        <w:t>Команда разработчиков - занимается рефакторингом и модификацией кода.</w:t>
      </w:r>
    </w:p>
    <w:p w:rsidR="00816107" w:rsidRPr="008500DB" w:rsidRDefault="008500DB" w:rsidP="00305839">
      <w:pPr>
        <w:numPr>
          <w:ilvl w:val="0"/>
          <w:numId w:val="100"/>
        </w:numPr>
        <w:rPr>
          <w:lang w:val="ru-RU"/>
        </w:rPr>
      </w:pPr>
      <w:r w:rsidRPr="008500DB">
        <w:rPr>
          <w:lang w:val="ru-RU"/>
        </w:rPr>
        <w:t>Команда тестировщиков - тестирует новые версии программного продукта.</w:t>
      </w:r>
    </w:p>
    <w:p w:rsidR="00816107" w:rsidRPr="008500DB" w:rsidRDefault="008500DB" w:rsidP="00305839">
      <w:pPr>
        <w:numPr>
          <w:ilvl w:val="0"/>
          <w:numId w:val="100"/>
        </w:numPr>
        <w:rPr>
          <w:lang w:val="ru-RU"/>
        </w:rPr>
      </w:pPr>
      <w:r w:rsidRPr="008500DB">
        <w:rPr>
          <w:lang w:val="ru-RU"/>
        </w:rPr>
        <w:t>Менеджеры по организации сопровождения - занимаются общими вопросами по организации сопровождения.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В случае возникновение неполадок прикладного (программного) характера ответственность накладывается на разработчиков и тестировщиков данного программного продукта (системы).</w:t>
      </w:r>
    </w:p>
    <w:p w:rsidR="00816107" w:rsidRDefault="008500DB">
      <w:pPr>
        <w:pStyle w:val="2"/>
      </w:pPr>
      <w:bookmarkStart w:id="21" w:name="--"/>
      <w:bookmarkEnd w:id="21"/>
      <w:r>
        <w:t>11.6. Форма выполнения работ</w:t>
      </w:r>
    </w:p>
    <w:p w:rsidR="00816107" w:rsidRPr="008500DB" w:rsidRDefault="008500DB" w:rsidP="00305839">
      <w:pPr>
        <w:pStyle w:val="Compact"/>
        <w:numPr>
          <w:ilvl w:val="0"/>
          <w:numId w:val="101"/>
        </w:numPr>
        <w:rPr>
          <w:lang w:val="ru-RU"/>
        </w:rPr>
      </w:pPr>
      <w:r w:rsidRPr="008500DB">
        <w:rPr>
          <w:lang w:val="ru-RU"/>
        </w:rPr>
        <w:t>Выход свежей версии (Модификация). Разрабатывается вне зависимости от работы уже сопровождаемой системы. В зависимости от степени «обновления» внедряется в уже существующую систему или заменяет существующую.</w:t>
      </w:r>
    </w:p>
    <w:p w:rsidR="00816107" w:rsidRPr="008500DB" w:rsidRDefault="008500DB" w:rsidP="00305839">
      <w:pPr>
        <w:pStyle w:val="Compact"/>
        <w:numPr>
          <w:ilvl w:val="0"/>
          <w:numId w:val="101"/>
        </w:numPr>
        <w:rPr>
          <w:lang w:val="ru-RU"/>
        </w:rPr>
      </w:pPr>
      <w:r w:rsidRPr="008500DB">
        <w:rPr>
          <w:lang w:val="ru-RU"/>
        </w:rPr>
        <w:t>Устранение неполадок. Выполняется в непосредственной связи с системой.</w:t>
      </w:r>
    </w:p>
    <w:p w:rsidR="00816107" w:rsidRDefault="008500DB" w:rsidP="00305839">
      <w:pPr>
        <w:pStyle w:val="Compact"/>
        <w:numPr>
          <w:ilvl w:val="0"/>
          <w:numId w:val="101"/>
        </w:numPr>
      </w:pPr>
      <w:r>
        <w:t>Вывод из эксплуатации.</w:t>
      </w:r>
    </w:p>
    <w:p w:rsidR="00816107" w:rsidRDefault="008500DB">
      <w:pPr>
        <w:pStyle w:val="2"/>
      </w:pPr>
      <w:bookmarkStart w:id="22" w:name="-"/>
      <w:bookmarkEnd w:id="22"/>
      <w:r>
        <w:t>11.7. Сроки сопровождения</w:t>
      </w:r>
    </w:p>
    <w:p w:rsidR="00816107" w:rsidRPr="008500DB" w:rsidRDefault="008500DB">
      <w:pPr>
        <w:pStyle w:val="FirstParagraph"/>
        <w:rPr>
          <w:lang w:val="ru-RU"/>
        </w:rPr>
      </w:pPr>
      <w:r w:rsidRPr="008500DB">
        <w:rPr>
          <w:lang w:val="ru-RU"/>
        </w:rPr>
        <w:t>Сопровождение будет гарантированно осуществляться весь период до вывода системы из эксплуатации.</w:t>
      </w:r>
    </w:p>
    <w:sectPr w:rsidR="00816107" w:rsidRPr="008500D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05839" w:rsidRDefault="00305839">
      <w:pPr>
        <w:spacing w:after="0" w:line="240" w:lineRule="auto"/>
      </w:pPr>
      <w:r>
        <w:separator/>
      </w:r>
    </w:p>
  </w:endnote>
  <w:endnote w:type="continuationSeparator" w:id="0">
    <w:p w:rsidR="00305839" w:rsidRDefault="003058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05839" w:rsidRDefault="00305839">
      <w:r>
        <w:separator/>
      </w:r>
    </w:p>
  </w:footnote>
  <w:footnote w:type="continuationSeparator" w:id="0">
    <w:p w:rsidR="00305839" w:rsidRDefault="003058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48732CE"/>
    <w:multiLevelType w:val="multilevel"/>
    <w:tmpl w:val="A1247CD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DA0D3F43"/>
    <w:multiLevelType w:val="multilevel"/>
    <w:tmpl w:val="0FE04D7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9E21CA2"/>
    <w:multiLevelType w:val="multilevel"/>
    <w:tmpl w:val="951A71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0"/>
  </w:num>
  <w:num w:numId="24">
    <w:abstractNumId w:val="0"/>
  </w:num>
  <w:num w:numId="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8">
    <w:abstractNumId w:val="0"/>
  </w:num>
  <w:num w:numId="29">
    <w:abstractNumId w:val="0"/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1">
    <w:abstractNumId w:val="0"/>
  </w:num>
  <w:num w:numId="32">
    <w:abstractNumId w:val="0"/>
  </w:num>
  <w:num w:numId="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0"/>
  </w:num>
  <w:num w:numId="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7">
    <w:abstractNumId w:val="0"/>
  </w:num>
  <w:num w:numId="5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1">
    <w:abstractNumId w:val="0"/>
  </w:num>
  <w:num w:numId="82">
    <w:abstractNumId w:val="0"/>
  </w:num>
  <w:num w:numId="83">
    <w:abstractNumId w:val="0"/>
  </w:num>
  <w:num w:numId="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5">
    <w:abstractNumId w:val="0"/>
  </w:num>
  <w:num w:numId="86">
    <w:abstractNumId w:val="0"/>
  </w:num>
  <w:num w:numId="8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8">
    <w:abstractNumId w:val="0"/>
  </w:num>
  <w:num w:numId="89">
    <w:abstractNumId w:val="0"/>
  </w:num>
  <w:num w:numId="90">
    <w:abstractNumId w:val="0"/>
  </w:num>
  <w:num w:numId="91">
    <w:abstractNumId w:val="0"/>
  </w:num>
  <w:num w:numId="92">
    <w:abstractNumId w:val="0"/>
  </w:num>
  <w:num w:numId="93">
    <w:abstractNumId w:val="0"/>
  </w:num>
  <w:num w:numId="94">
    <w:abstractNumId w:val="0"/>
  </w:num>
  <w:num w:numId="95">
    <w:abstractNumId w:val="0"/>
  </w:num>
  <w:num w:numId="96">
    <w:abstractNumId w:val="0"/>
  </w:num>
  <w:num w:numId="97">
    <w:abstractNumId w:val="0"/>
  </w:num>
  <w:num w:numId="98">
    <w:abstractNumId w:val="0"/>
  </w:num>
  <w:num w:numId="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">
    <w:abstractNumId w:val="0"/>
  </w:num>
  <w:num w:numId="1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IdMacAtCleanup w:val="10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05839"/>
    <w:rsid w:val="004E29B3"/>
    <w:rsid w:val="00590D07"/>
    <w:rsid w:val="00784D58"/>
    <w:rsid w:val="007F365D"/>
    <w:rsid w:val="00816107"/>
    <w:rsid w:val="008500DB"/>
    <w:rsid w:val="008D6863"/>
    <w:rsid w:val="00B86B75"/>
    <w:rsid w:val="00BC48D5"/>
    <w:rsid w:val="00C36279"/>
    <w:rsid w:val="00D21AB8"/>
    <w:rsid w:val="00E315A3"/>
    <w:rsid w:val="00F2382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FCD1BC0-FB31-4805-9426-A70750C0A3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F365D"/>
    <w:pPr>
      <w:spacing w:after="120" w:line="360" w:lineRule="auto"/>
      <w:ind w:firstLine="709"/>
      <w:contextualSpacing/>
      <w:jc w:val="both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8500DB"/>
    <w:pPr>
      <w:keepNext/>
      <w:keepLines/>
      <w:spacing w:before="120" w:line="480" w:lineRule="auto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8500DB"/>
    <w:pPr>
      <w:outlineLvl w:val="1"/>
    </w:pPr>
    <w:rPr>
      <w:b/>
      <w:sz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F23829"/>
    <w:pPr>
      <w:keepNext/>
      <w:keepLines/>
      <w:spacing w:before="40" w:after="0"/>
      <w:outlineLvl w:val="2"/>
    </w:pPr>
    <w:rPr>
      <w:rFonts w:eastAsiaTheme="majorEastAsia" w:cstheme="majorBidi"/>
      <w:b/>
      <w:i/>
      <w:szCs w:val="24"/>
    </w:rPr>
  </w:style>
  <w:style w:type="paragraph" w:styleId="4">
    <w:name w:val="heading 4"/>
    <w:basedOn w:val="a"/>
    <w:next w:val="a0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5">
    <w:name w:val="heading 5"/>
    <w:basedOn w:val="a"/>
    <w:next w:val="a0"/>
    <w:uiPriority w:val="9"/>
    <w:semiHidden/>
    <w:unhideWhenUsed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6">
    <w:name w:val="heading 6"/>
    <w:basedOn w:val="a"/>
    <w:next w:val="a0"/>
    <w:uiPriority w:val="9"/>
    <w:semiHidden/>
    <w:unhideWhenUsed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pPr>
      <w:spacing w:before="180" w:after="180"/>
    </w:pPr>
  </w:style>
  <w:style w:type="paragraph" w:customStyle="1" w:styleId="FirstParagraph">
    <w:name w:val="First Paragraph"/>
    <w:basedOn w:val="a0"/>
    <w:next w:val="a0"/>
  </w:style>
  <w:style w:type="paragraph" w:customStyle="1" w:styleId="Compact">
    <w:name w:val="Compact"/>
    <w:basedOn w:val="a0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8500DB"/>
    <w:pPr>
      <w:spacing w:after="240" w:line="480" w:lineRule="auto"/>
      <w:ind w:firstLine="0"/>
      <w:jc w:val="center"/>
    </w:pPr>
    <w:rPr>
      <w:rFonts w:eastAsiaTheme="majorEastAsia" w:cstheme="majorBidi"/>
      <w:spacing w:val="-10"/>
      <w:kern w:val="28"/>
      <w:sz w:val="44"/>
      <w:szCs w:val="56"/>
    </w:rPr>
  </w:style>
  <w:style w:type="paragraph" w:styleId="a6">
    <w:name w:val="Subtitle"/>
    <w:basedOn w:val="a4"/>
    <w:next w:val="a0"/>
    <w:uiPriority w:val="11"/>
    <w:qFormat/>
    <w:rsid w:val="00F23829"/>
    <w:pPr>
      <w:numPr>
        <w:ilvl w:val="1"/>
      </w:numPr>
      <w:spacing w:after="160" w:line="360" w:lineRule="auto"/>
      <w:ind w:firstLine="709"/>
      <w:contextualSpacing w:val="0"/>
      <w:jc w:val="both"/>
    </w:pPr>
    <w:rPr>
      <w:rFonts w:eastAsiaTheme="minorEastAsia" w:cstheme="minorBidi"/>
      <w:i/>
      <w:spacing w:val="15"/>
      <w:kern w:val="0"/>
      <w:sz w:val="24"/>
      <w:szCs w:val="22"/>
      <w:lang w:val="ru-RU"/>
    </w:rPr>
  </w:style>
  <w:style w:type="paragraph" w:customStyle="1" w:styleId="Author">
    <w:name w:val="Author"/>
    <w:next w:val="a0"/>
    <w:pPr>
      <w:keepNext/>
      <w:keepLines/>
      <w:jc w:val="center"/>
    </w:pPr>
  </w:style>
  <w:style w:type="paragraph" w:styleId="a7">
    <w:name w:val="Date"/>
    <w:next w:val="a0"/>
    <w:pPr>
      <w:keepNext/>
      <w:keepLines/>
      <w:jc w:val="center"/>
    </w:p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</w:style>
  <w:style w:type="paragraph" w:styleId="a9">
    <w:name w:val="Block Text"/>
    <w:basedOn w:val="a0"/>
    <w:next w:val="a0"/>
    <w:uiPriority w:val="9"/>
    <w:unhideWhenUsed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uiPriority w:val="35"/>
    <w:semiHidden/>
    <w:unhideWhenUsed/>
    <w:qFormat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c">
    <w:name w:val="Название объекта Знак"/>
    <w:basedOn w:val="a1"/>
    <w:link w:val="ab"/>
    <w:uiPriority w:val="35"/>
    <w:semiHidden/>
    <w:rPr>
      <w:rFonts w:ascii="Times New Roman" w:hAnsi="Times New Roman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ac"/>
    <w:link w:val="SourceCode"/>
    <w:rPr>
      <w:rFonts w:ascii="Consolas" w:hAnsi="Consolas"/>
      <w:i/>
      <w:iCs/>
      <w:color w:val="1F497D" w:themeColor="text2"/>
      <w:sz w:val="22"/>
      <w:szCs w:val="18"/>
    </w:rPr>
  </w:style>
  <w:style w:type="character" w:styleId="ad">
    <w:name w:val="footnote reference"/>
    <w:basedOn w:val="ac"/>
    <w:rPr>
      <w:rFonts w:ascii="Times New Roman" w:hAnsi="Times New Roman"/>
      <w:i/>
      <w:iCs/>
      <w:color w:val="1F497D" w:themeColor="text2"/>
      <w:sz w:val="18"/>
      <w:szCs w:val="18"/>
      <w:vertAlign w:val="superscript"/>
    </w:rPr>
  </w:style>
  <w:style w:type="character" w:styleId="ae">
    <w:name w:val="Hyperlink"/>
    <w:basedOn w:val="ac"/>
    <w:rPr>
      <w:rFonts w:ascii="Times New Roman" w:hAnsi="Times New Roman"/>
      <w:i/>
      <w:iCs/>
      <w:color w:val="4F81BD" w:themeColor="accent1"/>
      <w:sz w:val="18"/>
      <w:szCs w:val="18"/>
    </w:rPr>
  </w:style>
  <w:style w:type="paragraph" w:styleId="af">
    <w:name w:val="TOC Heading"/>
    <w:basedOn w:val="1"/>
    <w:next w:val="a0"/>
    <w:uiPriority w:val="39"/>
    <w:semiHidden/>
    <w:unhideWhenUsed/>
    <w:qFormat/>
    <w:pPr>
      <w:spacing w:before="240" w:after="0" w:line="360" w:lineRule="auto"/>
      <w:jc w:val="both"/>
      <w:outlineLvl w:val="9"/>
    </w:pPr>
    <w:rPr>
      <w:rFonts w:asciiTheme="majorHAnsi" w:hAnsiTheme="majorHAnsi"/>
      <w:b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DataTypeTok">
    <w:name w:val="DataTypeTok"/>
    <w:basedOn w:val="VerbatimChar"/>
    <w:rPr>
      <w:rFonts w:ascii="Consolas" w:hAnsi="Consolas"/>
      <w:i/>
      <w:iCs/>
      <w:color w:val="902000"/>
      <w:sz w:val="22"/>
      <w:szCs w:val="18"/>
    </w:rPr>
  </w:style>
  <w:style w:type="character" w:customStyle="1" w:styleId="DecValTok">
    <w:name w:val="DecVal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BaseNTok">
    <w:name w:val="BaseN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FloatTok">
    <w:name w:val="FloatTok"/>
    <w:basedOn w:val="VerbatimChar"/>
    <w:rPr>
      <w:rFonts w:ascii="Consolas" w:hAnsi="Consolas"/>
      <w:i/>
      <w:iCs/>
      <w:color w:val="40A070"/>
      <w:sz w:val="22"/>
      <w:szCs w:val="18"/>
    </w:rPr>
  </w:style>
  <w:style w:type="character" w:customStyle="1" w:styleId="ConstantTok">
    <w:name w:val="ConstantTok"/>
    <w:basedOn w:val="VerbatimChar"/>
    <w:rPr>
      <w:rFonts w:ascii="Consolas" w:hAnsi="Consolas"/>
      <w:i/>
      <w:iCs/>
      <w:color w:val="880000"/>
      <w:sz w:val="22"/>
      <w:szCs w:val="18"/>
    </w:rPr>
  </w:style>
  <w:style w:type="character" w:customStyle="1" w:styleId="CharTok">
    <w:name w:val="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CharTok">
    <w:name w:val="SpecialChar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tringTok">
    <w:name w:val="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VerbatimStringTok">
    <w:name w:val="VerbatimStringTok"/>
    <w:basedOn w:val="VerbatimChar"/>
    <w:rPr>
      <w:rFonts w:ascii="Consolas" w:hAnsi="Consolas"/>
      <w:i/>
      <w:iCs/>
      <w:color w:val="4070A0"/>
      <w:sz w:val="22"/>
      <w:szCs w:val="18"/>
    </w:rPr>
  </w:style>
  <w:style w:type="character" w:customStyle="1" w:styleId="SpecialStringTok">
    <w:name w:val="SpecialStringTok"/>
    <w:basedOn w:val="VerbatimChar"/>
    <w:rPr>
      <w:rFonts w:ascii="Consolas" w:hAnsi="Consolas"/>
      <w:i/>
      <w:iCs/>
      <w:color w:val="BB6688"/>
      <w:sz w:val="22"/>
      <w:szCs w:val="18"/>
    </w:rPr>
  </w:style>
  <w:style w:type="character" w:customStyle="1" w:styleId="ImportTok">
    <w:name w:val="ImportTok"/>
    <w:basedOn w:val="Verbatim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CommentTok">
    <w:name w:val="CommentTok"/>
    <w:basedOn w:val="VerbatimChar"/>
    <w:rPr>
      <w:rFonts w:ascii="Consolas" w:hAnsi="Consolas"/>
      <w:i w:val="0"/>
      <w:iCs/>
      <w:color w:val="60A0B0"/>
      <w:sz w:val="22"/>
      <w:szCs w:val="18"/>
    </w:rPr>
  </w:style>
  <w:style w:type="character" w:customStyle="1" w:styleId="DocumentationTok">
    <w:name w:val="DocumentationTok"/>
    <w:basedOn w:val="VerbatimChar"/>
    <w:rPr>
      <w:rFonts w:ascii="Consolas" w:hAnsi="Consolas"/>
      <w:i w:val="0"/>
      <w:iCs/>
      <w:color w:val="BA2121"/>
      <w:sz w:val="22"/>
      <w:szCs w:val="1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OtherTok">
    <w:name w:val="OtherTok"/>
    <w:basedOn w:val="VerbatimChar"/>
    <w:rPr>
      <w:rFonts w:ascii="Consolas" w:hAnsi="Consolas"/>
      <w:i/>
      <w:iCs/>
      <w:color w:val="007020"/>
      <w:sz w:val="22"/>
      <w:szCs w:val="18"/>
    </w:rPr>
  </w:style>
  <w:style w:type="character" w:customStyle="1" w:styleId="FunctionTok">
    <w:name w:val="FunctionTok"/>
    <w:basedOn w:val="VerbatimChar"/>
    <w:rPr>
      <w:rFonts w:ascii="Consolas" w:hAnsi="Consolas"/>
      <w:i/>
      <w:iCs/>
      <w:color w:val="06287E"/>
      <w:sz w:val="22"/>
      <w:szCs w:val="18"/>
    </w:rPr>
  </w:style>
  <w:style w:type="character" w:customStyle="1" w:styleId="VariableTok">
    <w:name w:val="VariableTok"/>
    <w:basedOn w:val="VerbatimChar"/>
    <w:rPr>
      <w:rFonts w:ascii="Consolas" w:hAnsi="Consolas"/>
      <w:i/>
      <w:iCs/>
      <w:color w:val="19177C"/>
      <w:sz w:val="22"/>
      <w:szCs w:val="1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iCs/>
      <w:color w:val="007020"/>
      <w:sz w:val="22"/>
      <w:szCs w:val="18"/>
    </w:rPr>
  </w:style>
  <w:style w:type="character" w:customStyle="1" w:styleId="OperatorTok">
    <w:name w:val="OperatorTok"/>
    <w:basedOn w:val="VerbatimChar"/>
    <w:rPr>
      <w:rFonts w:ascii="Consolas" w:hAnsi="Consolas"/>
      <w:i/>
      <w:iCs/>
      <w:color w:val="666666"/>
      <w:sz w:val="22"/>
      <w:szCs w:val="18"/>
    </w:rPr>
  </w:style>
  <w:style w:type="character" w:customStyle="1" w:styleId="BuiltInTok">
    <w:name w:val="BuiltInTok"/>
    <w:basedOn w:val="Verbatim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ExtensionTok">
    <w:name w:val="ExtensionTok"/>
    <w:basedOn w:val="Verbatim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PreprocessorTok">
    <w:name w:val="PreprocessorTok"/>
    <w:basedOn w:val="VerbatimChar"/>
    <w:rPr>
      <w:rFonts w:ascii="Consolas" w:hAnsi="Consolas"/>
      <w:i/>
      <w:iCs/>
      <w:color w:val="BC7A00"/>
      <w:sz w:val="22"/>
      <w:szCs w:val="18"/>
    </w:rPr>
  </w:style>
  <w:style w:type="character" w:customStyle="1" w:styleId="AttributeTok">
    <w:name w:val="AttributeTok"/>
    <w:basedOn w:val="VerbatimChar"/>
    <w:rPr>
      <w:rFonts w:ascii="Consolas" w:hAnsi="Consolas"/>
      <w:i/>
      <w:iCs/>
      <w:color w:val="7D9029"/>
      <w:sz w:val="22"/>
      <w:szCs w:val="18"/>
    </w:rPr>
  </w:style>
  <w:style w:type="character" w:customStyle="1" w:styleId="RegionMarkerTok">
    <w:name w:val="RegionMarkerTok"/>
    <w:basedOn w:val="Verbatim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iCs/>
      <w:color w:val="60A0B0"/>
      <w:sz w:val="22"/>
      <w:szCs w:val="18"/>
    </w:rPr>
  </w:style>
  <w:style w:type="character" w:customStyle="1" w:styleId="AlertTok">
    <w:name w:val="Alert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ErrorTok">
    <w:name w:val="ErrorTok"/>
    <w:basedOn w:val="VerbatimChar"/>
    <w:rPr>
      <w:rFonts w:ascii="Consolas" w:hAnsi="Consolas"/>
      <w:b/>
      <w:i/>
      <w:iCs/>
      <w:color w:val="FF0000"/>
      <w:sz w:val="22"/>
      <w:szCs w:val="18"/>
    </w:rPr>
  </w:style>
  <w:style w:type="character" w:customStyle="1" w:styleId="NormalTok">
    <w:name w:val="NormalTok"/>
    <w:basedOn w:val="VerbatimChar"/>
    <w:rPr>
      <w:rFonts w:ascii="Consolas" w:hAnsi="Consolas"/>
      <w:i/>
      <w:iCs/>
      <w:color w:val="1F497D" w:themeColor="text2"/>
      <w:sz w:val="22"/>
      <w:szCs w:val="18"/>
    </w:rPr>
  </w:style>
  <w:style w:type="character" w:customStyle="1" w:styleId="10">
    <w:name w:val="Заголовок 1 Знак"/>
    <w:basedOn w:val="a1"/>
    <w:link w:val="1"/>
    <w:uiPriority w:val="9"/>
    <w:rsid w:val="008500DB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20">
    <w:name w:val="Заголовок 2 Знак"/>
    <w:basedOn w:val="a1"/>
    <w:link w:val="2"/>
    <w:uiPriority w:val="9"/>
    <w:rsid w:val="008500DB"/>
    <w:rPr>
      <w:rFonts w:ascii="Times New Roman" w:hAnsi="Times New Roman"/>
      <w:b/>
      <w:sz w:val="28"/>
    </w:rPr>
  </w:style>
  <w:style w:type="character" w:customStyle="1" w:styleId="30">
    <w:name w:val="Заголовок 3 Знак"/>
    <w:basedOn w:val="a1"/>
    <w:link w:val="3"/>
    <w:uiPriority w:val="9"/>
    <w:rsid w:val="00F23829"/>
    <w:rPr>
      <w:rFonts w:ascii="Times New Roman" w:eastAsiaTheme="majorEastAsia" w:hAnsi="Times New Roman" w:cstheme="majorBidi"/>
      <w:b/>
      <w:i/>
      <w:sz w:val="24"/>
      <w:szCs w:val="24"/>
    </w:rPr>
  </w:style>
  <w:style w:type="character" w:customStyle="1" w:styleId="a5">
    <w:name w:val="Название Знак"/>
    <w:basedOn w:val="a1"/>
    <w:link w:val="a4"/>
    <w:uiPriority w:val="10"/>
    <w:rsid w:val="008500DB"/>
    <w:rPr>
      <w:rFonts w:ascii="Times New Roman" w:eastAsiaTheme="majorEastAsia" w:hAnsi="Times New Roman" w:cstheme="majorBidi"/>
      <w:spacing w:val="-10"/>
      <w:kern w:val="28"/>
      <w:sz w:val="44"/>
      <w:szCs w:val="56"/>
    </w:rPr>
  </w:style>
  <w:style w:type="paragraph" w:styleId="af0">
    <w:name w:val="List Paragraph"/>
    <w:basedOn w:val="a"/>
    <w:uiPriority w:val="34"/>
    <w:qFormat/>
    <w:rsid w:val="008500DB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gif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www.yworks.com/products/yed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0</Pages>
  <Words>7446</Words>
  <Characters>42444</Characters>
  <Application>Microsoft Office Word</Application>
  <DocSecurity>0</DocSecurity>
  <Lines>353</Lines>
  <Paragraphs>9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DevTeam</Company>
  <LinksUpToDate>false</LinksUpToDate>
  <CharactersWithSpaces>497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rey Izmaylov</cp:lastModifiedBy>
  <cp:revision>4</cp:revision>
  <dcterms:created xsi:type="dcterms:W3CDTF">2016-12-21T23:02:00Z</dcterms:created>
  <dcterms:modified xsi:type="dcterms:W3CDTF">2016-12-21T23:25:00Z</dcterms:modified>
</cp:coreProperties>
</file>